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3F859C" w14:textId="77777777" w:rsidR="0073304E" w:rsidRPr="008B3E31" w:rsidRDefault="0073304E" w:rsidP="0073304E">
      <w:pPr>
        <w:rPr>
          <w:color w:val="000000" w:themeColor="text1"/>
          <w:lang w:val="en-GB"/>
        </w:rPr>
      </w:pPr>
      <w:bookmarkStart w:id="0" w:name="_GoBack"/>
      <w:bookmarkEnd w:id="0"/>
    </w:p>
    <w:p w14:paraId="19F59A59" w14:textId="77777777" w:rsidR="0073304E" w:rsidRPr="008B3E31" w:rsidRDefault="0073304E" w:rsidP="0073304E">
      <w:pPr>
        <w:rPr>
          <w:color w:val="000000" w:themeColor="text1"/>
          <w:lang w:val="en-GB"/>
        </w:rPr>
      </w:pPr>
    </w:p>
    <w:p w14:paraId="7E2F18A7" w14:textId="77777777" w:rsidR="0073304E" w:rsidRPr="008B3E31" w:rsidRDefault="0073304E" w:rsidP="0073304E">
      <w:pPr>
        <w:rPr>
          <w:color w:val="000000" w:themeColor="text1"/>
          <w:lang w:val="en-GB"/>
        </w:rPr>
      </w:pPr>
    </w:p>
    <w:p w14:paraId="6FD1B414" w14:textId="77777777" w:rsidR="0073304E" w:rsidRPr="008B3E31" w:rsidRDefault="0073304E" w:rsidP="0073304E">
      <w:pPr>
        <w:jc w:val="center"/>
        <w:rPr>
          <w:rFonts w:ascii="Times New Roman" w:hAnsi="Times New Roman" w:cs="Times New Roman"/>
          <w:b/>
          <w:color w:val="000000" w:themeColor="text1"/>
          <w:sz w:val="52"/>
          <w:szCs w:val="52"/>
          <w:lang w:val="en-GB"/>
        </w:rPr>
      </w:pPr>
      <w:r w:rsidRPr="008B3E31">
        <w:rPr>
          <w:rFonts w:ascii="Times New Roman" w:hAnsi="Times New Roman" w:cs="Times New Roman"/>
          <w:b/>
          <w:color w:val="000000" w:themeColor="text1"/>
          <w:sz w:val="52"/>
          <w:szCs w:val="52"/>
          <w:lang w:val="en-GB"/>
        </w:rPr>
        <w:t>Ministry of Education</w:t>
      </w:r>
    </w:p>
    <w:p w14:paraId="1B9B5F1D" w14:textId="56B47C51" w:rsidR="004D7815" w:rsidRDefault="004537E4" w:rsidP="004D7815">
      <w:pPr>
        <w:jc w:val="center"/>
        <w:rPr>
          <w:rFonts w:ascii="Times New Roman" w:hAnsi="Times New Roman" w:cs="Times New Roman"/>
          <w:b/>
          <w:color w:val="000000" w:themeColor="text1"/>
          <w:sz w:val="52"/>
          <w:szCs w:val="52"/>
          <w:lang w:val="en-GB"/>
        </w:rPr>
      </w:pPr>
      <w:proofErr w:type="spellStart"/>
      <w:r>
        <w:rPr>
          <w:rFonts w:ascii="Times New Roman" w:hAnsi="Times New Roman" w:cs="Times New Roman"/>
          <w:b/>
          <w:color w:val="000000" w:themeColor="text1"/>
          <w:sz w:val="52"/>
          <w:szCs w:val="52"/>
          <w:lang w:val="en-GB"/>
        </w:rPr>
        <w:t>Yushan</w:t>
      </w:r>
      <w:proofErr w:type="spellEnd"/>
      <w:r>
        <w:rPr>
          <w:rFonts w:ascii="Times New Roman" w:hAnsi="Times New Roman" w:cs="Times New Roman"/>
          <w:b/>
          <w:color w:val="000000" w:themeColor="text1"/>
          <w:sz w:val="52"/>
          <w:szCs w:val="52"/>
          <w:lang w:val="en-GB"/>
        </w:rPr>
        <w:t xml:space="preserve"> </w:t>
      </w:r>
      <w:r w:rsidRPr="007B6012">
        <w:rPr>
          <w:rFonts w:ascii="Times New Roman" w:hAnsi="Times New Roman" w:cs="Times New Roman" w:hint="eastAsia"/>
          <w:b/>
          <w:color w:val="000000" w:themeColor="text1"/>
          <w:sz w:val="52"/>
          <w:szCs w:val="52"/>
          <w:lang w:val="en-GB"/>
        </w:rPr>
        <w:t>Fellow</w:t>
      </w:r>
      <w:r w:rsidR="0073304E" w:rsidRPr="008B3E31">
        <w:rPr>
          <w:rFonts w:ascii="Times New Roman" w:hAnsi="Times New Roman" w:cs="Times New Roman"/>
          <w:b/>
          <w:color w:val="000000" w:themeColor="text1"/>
          <w:sz w:val="52"/>
          <w:szCs w:val="52"/>
          <w:lang w:val="en-GB"/>
        </w:rPr>
        <w:t xml:space="preserve"> Program Application</w:t>
      </w:r>
      <w:r w:rsidR="00300788" w:rsidRPr="008B3E31">
        <w:rPr>
          <w:rFonts w:ascii="Times New Roman" w:hAnsi="Times New Roman" w:cs="Times New Roman"/>
          <w:b/>
          <w:color w:val="000000" w:themeColor="text1"/>
          <w:sz w:val="52"/>
          <w:szCs w:val="52"/>
          <w:lang w:val="en-GB"/>
        </w:rPr>
        <w:t xml:space="preserve"> </w:t>
      </w:r>
    </w:p>
    <w:p w14:paraId="1A803522" w14:textId="77777777" w:rsidR="00300788" w:rsidRPr="008B3E31" w:rsidRDefault="00300788" w:rsidP="0073304E">
      <w:pPr>
        <w:jc w:val="center"/>
        <w:rPr>
          <w:rFonts w:ascii="Times New Roman" w:hAnsi="Times New Roman" w:cs="Times New Roman"/>
          <w:b/>
          <w:color w:val="000000" w:themeColor="text1"/>
          <w:sz w:val="52"/>
          <w:szCs w:val="52"/>
          <w:lang w:val="en-GB"/>
        </w:rPr>
      </w:pPr>
    </w:p>
    <w:p w14:paraId="1ADA2F99" w14:textId="190CD4A2" w:rsidR="00300788" w:rsidRPr="008B3E31" w:rsidRDefault="004537E4" w:rsidP="00300788">
      <w:pPr>
        <w:jc w:val="center"/>
        <w:rPr>
          <w:rFonts w:ascii="Times New Roman" w:hAnsi="Times New Roman" w:cs="Times New Roman"/>
          <w:b/>
          <w:color w:val="000000" w:themeColor="text1"/>
          <w:sz w:val="52"/>
          <w:szCs w:val="52"/>
          <w:lang w:val="en-GB"/>
        </w:rPr>
      </w:pPr>
      <w:proofErr w:type="spellStart"/>
      <w:r>
        <w:rPr>
          <w:rFonts w:ascii="Times New Roman" w:hAnsi="Times New Roman" w:cs="Times New Roman"/>
          <w:b/>
          <w:color w:val="000000" w:themeColor="text1"/>
          <w:sz w:val="52"/>
          <w:szCs w:val="52"/>
          <w:lang w:val="en-GB"/>
        </w:rPr>
        <w:t>Yushan</w:t>
      </w:r>
      <w:proofErr w:type="spellEnd"/>
      <w:r>
        <w:rPr>
          <w:rFonts w:ascii="Times New Roman" w:hAnsi="Times New Roman" w:cs="Times New Roman"/>
          <w:b/>
          <w:color w:val="000000" w:themeColor="text1"/>
          <w:sz w:val="52"/>
          <w:szCs w:val="52"/>
          <w:lang w:val="en-GB"/>
        </w:rPr>
        <w:t xml:space="preserve"> Young </w:t>
      </w:r>
      <w:r w:rsidRPr="007B6012">
        <w:rPr>
          <w:rFonts w:ascii="Times New Roman" w:hAnsi="Times New Roman" w:cs="Times New Roman"/>
          <w:b/>
          <w:color w:val="000000" w:themeColor="text1"/>
          <w:sz w:val="52"/>
          <w:szCs w:val="52"/>
          <w:lang w:val="en-GB"/>
        </w:rPr>
        <w:t>Fellow</w:t>
      </w:r>
      <w:r w:rsidR="00300788" w:rsidRPr="007B6012">
        <w:rPr>
          <w:rFonts w:ascii="Times New Roman" w:hAnsi="Times New Roman" w:cs="Times New Roman"/>
          <w:b/>
          <w:color w:val="000000" w:themeColor="text1"/>
          <w:sz w:val="52"/>
          <w:szCs w:val="52"/>
          <w:lang w:val="en-GB"/>
        </w:rPr>
        <w:t xml:space="preserve"> </w:t>
      </w:r>
      <w:r w:rsidR="00300788" w:rsidRPr="008B3E31">
        <w:rPr>
          <w:rFonts w:ascii="Times New Roman" w:hAnsi="Times New Roman" w:cs="Times New Roman"/>
          <w:b/>
          <w:color w:val="000000" w:themeColor="text1"/>
          <w:sz w:val="52"/>
          <w:szCs w:val="52"/>
          <w:lang w:val="en-GB"/>
        </w:rPr>
        <w:t xml:space="preserve">Program Application </w:t>
      </w:r>
    </w:p>
    <w:p w14:paraId="54EDA639" w14:textId="3C0EAF1A" w:rsidR="00C9088B" w:rsidRPr="008B3E31" w:rsidRDefault="00C9088B" w:rsidP="00300788">
      <w:pPr>
        <w:jc w:val="center"/>
        <w:rPr>
          <w:rFonts w:ascii="Times New Roman" w:hAnsi="Times New Roman" w:cs="Times New Roman"/>
          <w:b/>
          <w:color w:val="000000" w:themeColor="text1"/>
          <w:sz w:val="52"/>
          <w:szCs w:val="52"/>
          <w:lang w:val="en-GB"/>
        </w:rPr>
      </w:pPr>
    </w:p>
    <w:p w14:paraId="1A603C7C" w14:textId="18FC14E1" w:rsidR="00C9088B" w:rsidRPr="008B3E31" w:rsidRDefault="00C9088B" w:rsidP="00300788">
      <w:pPr>
        <w:jc w:val="center"/>
        <w:rPr>
          <w:rFonts w:ascii="Times New Roman" w:hAnsi="Times New Roman" w:cs="Times New Roman"/>
          <w:b/>
          <w:color w:val="000000" w:themeColor="text1"/>
          <w:sz w:val="52"/>
          <w:szCs w:val="52"/>
          <w:lang w:val="en-GB"/>
        </w:rPr>
      </w:pPr>
      <w:r w:rsidRPr="008B3E31">
        <w:rPr>
          <w:rFonts w:ascii="Times New Roman" w:hAnsi="Times New Roman" w:cs="Times New Roman"/>
          <w:b/>
          <w:color w:val="000000" w:themeColor="text1"/>
          <w:sz w:val="52"/>
          <w:szCs w:val="52"/>
          <w:lang w:val="en-GB"/>
        </w:rPr>
        <w:t>(</w:t>
      </w:r>
      <w:r w:rsidR="00BE24BE" w:rsidRPr="00BE24BE">
        <w:rPr>
          <w:rFonts w:ascii="Times New Roman" w:hAnsi="Times New Roman" w:cs="Times New Roman"/>
          <w:b/>
          <w:color w:val="000000" w:themeColor="text1"/>
          <w:sz w:val="36"/>
          <w:szCs w:val="36"/>
          <w:lang w:val="en-GB"/>
        </w:rPr>
        <w:t>Please Select a Title for the Application</w:t>
      </w:r>
      <w:r w:rsidRPr="008B3E31">
        <w:rPr>
          <w:rFonts w:ascii="Times New Roman" w:hAnsi="Times New Roman" w:cs="Times New Roman"/>
          <w:b/>
          <w:color w:val="000000" w:themeColor="text1"/>
          <w:sz w:val="52"/>
          <w:szCs w:val="52"/>
          <w:lang w:val="en-GB"/>
        </w:rPr>
        <w:t>)</w:t>
      </w:r>
    </w:p>
    <w:p w14:paraId="6793AFEC" w14:textId="77777777" w:rsidR="00300788" w:rsidRPr="008B3E31" w:rsidRDefault="00300788" w:rsidP="00C9088B">
      <w:pPr>
        <w:rPr>
          <w:rFonts w:ascii="Times New Roman" w:hAnsi="Times New Roman" w:cs="Times New Roman"/>
          <w:b/>
          <w:color w:val="000000" w:themeColor="text1"/>
          <w:sz w:val="52"/>
          <w:szCs w:val="52"/>
          <w:lang w:val="en-GB"/>
        </w:rPr>
      </w:pPr>
    </w:p>
    <w:p w14:paraId="7399E00E" w14:textId="77777777" w:rsidR="00EB53D8" w:rsidRPr="008B3E31" w:rsidRDefault="00EB53D8" w:rsidP="00300788">
      <w:pPr>
        <w:rPr>
          <w:rFonts w:ascii="Times New Roman" w:hAnsi="Times New Roman" w:cs="Times New Roman"/>
          <w:color w:val="000000" w:themeColor="text1"/>
          <w:sz w:val="48"/>
          <w:szCs w:val="48"/>
          <w:lang w:val="en-GB"/>
        </w:rPr>
      </w:pPr>
    </w:p>
    <w:p w14:paraId="286A2103" w14:textId="77777777" w:rsidR="00EB53D8" w:rsidRPr="008B3E31" w:rsidRDefault="00EB53D8" w:rsidP="00C9088B">
      <w:pPr>
        <w:rPr>
          <w:rFonts w:ascii="Times New Roman" w:hAnsi="Times New Roman" w:cs="Times New Roman"/>
          <w:color w:val="000000" w:themeColor="text1"/>
          <w:sz w:val="48"/>
          <w:szCs w:val="48"/>
          <w:lang w:val="en-GB"/>
        </w:rPr>
      </w:pPr>
    </w:p>
    <w:p w14:paraId="0A813DA5" w14:textId="77777777" w:rsidR="0073304E" w:rsidRPr="008B3E31" w:rsidRDefault="0073304E" w:rsidP="0073304E">
      <w:pPr>
        <w:jc w:val="center"/>
        <w:rPr>
          <w:rFonts w:ascii="Times New Roman" w:hAnsi="Times New Roman" w:cs="Times New Roman"/>
          <w:color w:val="000000" w:themeColor="text1"/>
          <w:sz w:val="48"/>
          <w:szCs w:val="48"/>
          <w:lang w:val="en-GB"/>
        </w:rPr>
      </w:pPr>
      <w:r w:rsidRPr="008B3E31">
        <w:rPr>
          <w:rFonts w:ascii="Times New Roman" w:hAnsi="Times New Roman" w:cs="Times New Roman"/>
          <w:color w:val="000000" w:themeColor="text1"/>
          <w:sz w:val="48"/>
          <w:szCs w:val="48"/>
          <w:lang w:val="en-GB"/>
        </w:rPr>
        <w:t>Candidate:</w:t>
      </w:r>
    </w:p>
    <w:p w14:paraId="1B269658" w14:textId="233B83C5" w:rsidR="0073304E" w:rsidRPr="008B3E31" w:rsidRDefault="00C9088B" w:rsidP="0073304E">
      <w:pPr>
        <w:jc w:val="center"/>
        <w:rPr>
          <w:rFonts w:ascii="Times New Roman" w:hAnsi="Times New Roman" w:cs="Times New Roman"/>
          <w:color w:val="000000" w:themeColor="text1"/>
          <w:sz w:val="48"/>
          <w:szCs w:val="48"/>
          <w:lang w:val="en-GB"/>
        </w:rPr>
      </w:pPr>
      <w:r w:rsidRPr="008B3E31">
        <w:rPr>
          <w:rFonts w:ascii="Times New Roman" w:hAnsi="Times New Roman" w:cs="Times New Roman"/>
          <w:color w:val="000000" w:themeColor="text1"/>
          <w:sz w:val="48"/>
          <w:szCs w:val="48"/>
          <w:lang w:val="en-GB"/>
        </w:rPr>
        <w:t xml:space="preserve">The Host </w:t>
      </w:r>
      <w:r w:rsidR="0073304E" w:rsidRPr="008B3E31">
        <w:rPr>
          <w:rFonts w:ascii="Times New Roman" w:hAnsi="Times New Roman" w:cs="Times New Roman"/>
          <w:color w:val="000000" w:themeColor="text1"/>
          <w:sz w:val="48"/>
          <w:szCs w:val="48"/>
          <w:lang w:val="en-GB"/>
        </w:rPr>
        <w:t>University:</w:t>
      </w:r>
    </w:p>
    <w:p w14:paraId="326278AC" w14:textId="124F31BC" w:rsidR="0073304E" w:rsidRPr="008B3E31" w:rsidRDefault="0073304E" w:rsidP="0073304E">
      <w:pPr>
        <w:jc w:val="center"/>
        <w:rPr>
          <w:rFonts w:ascii="Times New Roman" w:hAnsi="Times New Roman" w:cs="Times New Roman"/>
          <w:color w:val="000000" w:themeColor="text1"/>
          <w:sz w:val="48"/>
          <w:szCs w:val="48"/>
          <w:lang w:val="en-GB"/>
        </w:rPr>
      </w:pPr>
      <w:r w:rsidRPr="008B3E31">
        <w:rPr>
          <w:rFonts w:ascii="Times New Roman" w:hAnsi="Times New Roman" w:cs="Times New Roman"/>
          <w:color w:val="000000" w:themeColor="text1"/>
          <w:sz w:val="48"/>
          <w:szCs w:val="48"/>
          <w:lang w:val="en-GB"/>
        </w:rPr>
        <w:t>Academic Field:</w:t>
      </w:r>
    </w:p>
    <w:p w14:paraId="0333AFC6" w14:textId="70EAF46D" w:rsidR="00C9088B" w:rsidRPr="008B3E31" w:rsidRDefault="00C9088B" w:rsidP="0073304E">
      <w:pPr>
        <w:jc w:val="center"/>
        <w:rPr>
          <w:rFonts w:ascii="Times New Roman" w:hAnsi="Times New Roman" w:cs="Times New Roman"/>
          <w:color w:val="000000" w:themeColor="text1"/>
          <w:sz w:val="48"/>
          <w:szCs w:val="48"/>
          <w:lang w:val="en-GB"/>
        </w:rPr>
      </w:pPr>
    </w:p>
    <w:p w14:paraId="205C2568" w14:textId="0A13CC8B" w:rsidR="00C9088B" w:rsidRPr="008B3E31" w:rsidRDefault="00C9088B" w:rsidP="00C9088B">
      <w:pPr>
        <w:rPr>
          <w:rFonts w:ascii="Times New Roman" w:hAnsi="Times New Roman" w:cs="Times New Roman"/>
          <w:color w:val="000000" w:themeColor="text1"/>
          <w:sz w:val="48"/>
          <w:szCs w:val="48"/>
          <w:lang w:val="en-GB"/>
        </w:rPr>
      </w:pPr>
    </w:p>
    <w:p w14:paraId="3B86137F" w14:textId="77777777" w:rsidR="004D7815" w:rsidRDefault="004D7815" w:rsidP="00C9088B">
      <w:pPr>
        <w:jc w:val="center"/>
        <w:rPr>
          <w:rFonts w:ascii="Times New Roman" w:hAnsi="Times New Roman" w:cs="Times New Roman"/>
          <w:color w:val="000000" w:themeColor="text1"/>
          <w:sz w:val="48"/>
          <w:szCs w:val="48"/>
          <w:lang w:val="en-GB"/>
        </w:rPr>
      </w:pPr>
    </w:p>
    <w:p w14:paraId="0B2B2C4D" w14:textId="3DF23498" w:rsidR="00A75925" w:rsidRDefault="00C9088B" w:rsidP="00C9088B">
      <w:pPr>
        <w:jc w:val="center"/>
        <w:rPr>
          <w:rFonts w:ascii="Times New Roman" w:hAnsi="Times New Roman" w:cs="Times New Roman"/>
          <w:color w:val="000000" w:themeColor="text1"/>
          <w:sz w:val="48"/>
          <w:szCs w:val="48"/>
          <w:lang w:val="en-GB"/>
        </w:rPr>
      </w:pPr>
      <w:r w:rsidRPr="008B3E31">
        <w:rPr>
          <w:rFonts w:ascii="Times New Roman" w:hAnsi="Times New Roman" w:cs="Times New Roman"/>
          <w:color w:val="000000" w:themeColor="text1"/>
          <w:sz w:val="48"/>
          <w:szCs w:val="48"/>
          <w:lang w:val="en-GB"/>
        </w:rPr>
        <w:t>Date:</w:t>
      </w:r>
      <w:r w:rsidR="00E7344D" w:rsidRPr="00E7344D">
        <w:rPr>
          <w:rFonts w:ascii="Times New Roman" w:hAnsi="Times New Roman" w:cs="Times New Roman" w:hint="eastAsia"/>
          <w:color w:val="000000" w:themeColor="text1"/>
          <w:sz w:val="48"/>
          <w:szCs w:val="48"/>
          <w:lang w:val="en-GB"/>
        </w:rPr>
        <w:t>2022</w:t>
      </w:r>
    </w:p>
    <w:p w14:paraId="3C8DCD85" w14:textId="77777777" w:rsidR="00A75925" w:rsidRDefault="00A75925">
      <w:pPr>
        <w:widowControl/>
        <w:rPr>
          <w:rFonts w:ascii="Times New Roman" w:hAnsi="Times New Roman" w:cs="Times New Roman"/>
          <w:color w:val="000000" w:themeColor="text1"/>
          <w:sz w:val="48"/>
          <w:szCs w:val="48"/>
          <w:lang w:val="en-GB"/>
        </w:rPr>
      </w:pPr>
      <w:r>
        <w:rPr>
          <w:rFonts w:ascii="Times New Roman" w:hAnsi="Times New Roman" w:cs="Times New Roman"/>
          <w:color w:val="000000" w:themeColor="text1"/>
          <w:sz w:val="48"/>
          <w:szCs w:val="48"/>
          <w:lang w:val="en-GB"/>
        </w:rPr>
        <w:br w:type="page"/>
      </w:r>
    </w:p>
    <w:p w14:paraId="7440AE18" w14:textId="77777777" w:rsidR="00C9088B" w:rsidRPr="008B3E31" w:rsidRDefault="00C9088B" w:rsidP="00C9088B">
      <w:pPr>
        <w:jc w:val="center"/>
        <w:rPr>
          <w:rFonts w:ascii="Times New Roman" w:hAnsi="Times New Roman" w:cs="Times New Roman"/>
          <w:color w:val="000000" w:themeColor="text1"/>
          <w:sz w:val="48"/>
          <w:szCs w:val="48"/>
          <w:lang w:val="en-GB"/>
        </w:rPr>
      </w:pPr>
    </w:p>
    <w:tbl>
      <w:tblPr>
        <w:tblW w:w="10375" w:type="dxa"/>
        <w:jc w:val="center"/>
        <w:tblBorders>
          <w:top w:val="thinThickThinMediumGap" w:sz="18" w:space="0" w:color="auto"/>
          <w:left w:val="thinThickThinMediumGap" w:sz="18" w:space="0" w:color="auto"/>
          <w:bottom w:val="thinThickThinMediumGap" w:sz="18" w:space="0" w:color="auto"/>
          <w:right w:val="thinThickThinMediumGap" w:sz="18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375"/>
      </w:tblGrid>
      <w:tr w:rsidR="0073304E" w:rsidRPr="008B3E31" w14:paraId="7B91CD56" w14:textId="77777777" w:rsidTr="008B33A7">
        <w:trPr>
          <w:trHeight w:val="14036"/>
          <w:jc w:val="center"/>
        </w:trPr>
        <w:tc>
          <w:tcPr>
            <w:tcW w:w="10375" w:type="dxa"/>
          </w:tcPr>
          <w:p w14:paraId="7E56737C" w14:textId="77777777" w:rsidR="0073304E" w:rsidRPr="008B3E31" w:rsidRDefault="0073304E" w:rsidP="00D90ED0">
            <w:pPr>
              <w:widowControl/>
              <w:snapToGrid w:val="0"/>
              <w:spacing w:beforeLines="30" w:before="108" w:line="276" w:lineRule="auto"/>
              <w:jc w:val="center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 w:val="40"/>
                <w:szCs w:val="40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 w:val="40"/>
                <w:szCs w:val="40"/>
                <w:lang w:val="en-GB"/>
              </w:rPr>
              <w:lastRenderedPageBreak/>
              <w:t xml:space="preserve">Ministry of Education </w:t>
            </w:r>
          </w:p>
          <w:p w14:paraId="786BD5AE" w14:textId="6CE14E53" w:rsidR="00C9088B" w:rsidRPr="008B3E31" w:rsidRDefault="004537E4" w:rsidP="00C9088B">
            <w:pPr>
              <w:jc w:val="center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 w:val="40"/>
                <w:szCs w:val="40"/>
                <w:lang w:val="en-GB"/>
              </w:rPr>
            </w:pPr>
            <w:proofErr w:type="spellStart"/>
            <w:r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 w:val="40"/>
                <w:szCs w:val="40"/>
                <w:lang w:val="en-GB"/>
              </w:rPr>
              <w:t>Yushan</w:t>
            </w:r>
            <w:proofErr w:type="spellEnd"/>
            <w:r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 w:val="40"/>
                <w:szCs w:val="40"/>
                <w:lang w:val="en-GB"/>
              </w:rPr>
              <w:t xml:space="preserve"> Fellow</w:t>
            </w:r>
            <w:r w:rsidR="0066578D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 w:val="40"/>
                <w:szCs w:val="40"/>
                <w:lang w:val="en-GB"/>
              </w:rPr>
              <w:t xml:space="preserve"> </w:t>
            </w:r>
            <w:r w:rsidR="0073304E" w:rsidRPr="008B3E31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 w:val="40"/>
                <w:szCs w:val="40"/>
                <w:lang w:val="en-GB"/>
              </w:rPr>
              <w:t>Program Application</w:t>
            </w:r>
            <w:r w:rsidR="00C9088B" w:rsidRPr="008B3E31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 w:val="40"/>
                <w:szCs w:val="40"/>
                <w:lang w:val="en-GB"/>
              </w:rPr>
              <w:t xml:space="preserve"> </w:t>
            </w:r>
          </w:p>
          <w:p w14:paraId="6AD75CF7" w14:textId="453A82AD" w:rsidR="00C9088B" w:rsidRPr="008B3E31" w:rsidRDefault="004537E4" w:rsidP="00C9088B">
            <w:pPr>
              <w:jc w:val="center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 w:val="40"/>
                <w:szCs w:val="40"/>
                <w:lang w:val="en-GB"/>
              </w:rPr>
            </w:pPr>
            <w:proofErr w:type="spellStart"/>
            <w:r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 w:val="40"/>
                <w:szCs w:val="40"/>
                <w:lang w:val="en-GB"/>
              </w:rPr>
              <w:t>Yushan</w:t>
            </w:r>
            <w:proofErr w:type="spellEnd"/>
            <w:r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 w:val="40"/>
                <w:szCs w:val="40"/>
                <w:lang w:val="en-GB"/>
              </w:rPr>
              <w:t xml:space="preserve"> Young Fellow</w:t>
            </w:r>
            <w:r w:rsidR="00C9088B" w:rsidRPr="008B3E31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 w:val="40"/>
                <w:szCs w:val="40"/>
                <w:lang w:val="en-GB"/>
              </w:rPr>
              <w:t xml:space="preserve"> Program Application </w:t>
            </w:r>
          </w:p>
          <w:p w14:paraId="75DF874E" w14:textId="52710FC7" w:rsidR="00E40286" w:rsidRPr="008B3E31" w:rsidRDefault="00C9088B" w:rsidP="00C9088B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lang w:val="en-GB"/>
              </w:rPr>
            </w:pPr>
            <w:r w:rsidRPr="008B3E31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lang w:val="en-GB"/>
              </w:rPr>
              <w:t>(Please choose one title)</w:t>
            </w:r>
          </w:p>
          <w:tbl>
            <w:tblPr>
              <w:tblW w:w="9052" w:type="dxa"/>
              <w:jc w:val="center"/>
              <w:tblBorders>
                <w:top w:val="single" w:sz="12" w:space="0" w:color="auto"/>
                <w:left w:val="single" w:sz="12" w:space="0" w:color="auto"/>
                <w:bottom w:val="single" w:sz="12" w:space="0" w:color="auto"/>
                <w:right w:val="single" w:sz="12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2951"/>
              <w:gridCol w:w="3044"/>
              <w:gridCol w:w="3057"/>
            </w:tblGrid>
            <w:tr w:rsidR="00497607" w:rsidRPr="008B3E31" w14:paraId="3EAE2011" w14:textId="77777777" w:rsidTr="00F41DD8">
              <w:trPr>
                <w:trHeight w:val="657"/>
                <w:jc w:val="center"/>
              </w:trPr>
              <w:tc>
                <w:tcPr>
                  <w:tcW w:w="2951" w:type="dxa"/>
                  <w:vAlign w:val="center"/>
                </w:tcPr>
                <w:p w14:paraId="1B56A849" w14:textId="5D57C962" w:rsidR="0073304E" w:rsidRPr="008B3E31" w:rsidRDefault="0073304E" w:rsidP="00D90ED0">
                  <w:pPr>
                    <w:widowControl/>
                    <w:tabs>
                      <w:tab w:val="left" w:pos="2506"/>
                    </w:tabs>
                    <w:snapToGrid w:val="0"/>
                    <w:spacing w:line="276" w:lineRule="auto"/>
                    <w:ind w:rightChars="110" w:right="264"/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</w:pPr>
                  <w:r w:rsidRPr="008B3E31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 xml:space="preserve">Name of the </w:t>
                  </w:r>
                  <w:proofErr w:type="spellStart"/>
                  <w:r w:rsidR="004537E4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Yushan</w:t>
                  </w:r>
                  <w:proofErr w:type="spellEnd"/>
                  <w:r w:rsidR="004537E4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 xml:space="preserve"> Fellow</w:t>
                  </w:r>
                  <w:r w:rsidR="002D2346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 xml:space="preserve"> </w:t>
                  </w:r>
                  <w:r w:rsidRPr="008B3E31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Candidate</w:t>
                  </w:r>
                </w:p>
              </w:tc>
              <w:tc>
                <w:tcPr>
                  <w:tcW w:w="6101" w:type="dxa"/>
                  <w:gridSpan w:val="2"/>
                  <w:vAlign w:val="center"/>
                </w:tcPr>
                <w:p w14:paraId="6682B030" w14:textId="77777777" w:rsidR="0073304E" w:rsidRPr="008B3E31" w:rsidRDefault="0073304E" w:rsidP="00D90ED0">
                  <w:pPr>
                    <w:widowControl/>
                    <w:snapToGrid w:val="0"/>
                    <w:spacing w:line="276" w:lineRule="auto"/>
                    <w:ind w:rightChars="-98" w:right="-235"/>
                    <w:jc w:val="both"/>
                    <w:rPr>
                      <w:rFonts w:ascii="Times New Roman" w:eastAsia="標楷體" w:hAnsi="Times New Roman" w:cs="Times New Roman"/>
                      <w:color w:val="000000" w:themeColor="text1"/>
                      <w:spacing w:val="30"/>
                      <w:kern w:val="0"/>
                      <w:szCs w:val="28"/>
                      <w:lang w:val="en-GB"/>
                    </w:rPr>
                  </w:pPr>
                </w:p>
              </w:tc>
            </w:tr>
            <w:tr w:rsidR="00497607" w:rsidRPr="008B3E31" w14:paraId="3EC56F8C" w14:textId="77777777" w:rsidTr="00F41DD8">
              <w:trPr>
                <w:trHeight w:val="796"/>
                <w:jc w:val="center"/>
              </w:trPr>
              <w:tc>
                <w:tcPr>
                  <w:tcW w:w="2951" w:type="dxa"/>
                  <w:vAlign w:val="center"/>
                </w:tcPr>
                <w:p w14:paraId="391104F7" w14:textId="42F538C3" w:rsidR="0073304E" w:rsidRPr="008B3E31" w:rsidRDefault="00C9088B" w:rsidP="00C9088B">
                  <w:pPr>
                    <w:widowControl/>
                    <w:tabs>
                      <w:tab w:val="left" w:pos="2506"/>
                    </w:tabs>
                    <w:snapToGrid w:val="0"/>
                    <w:spacing w:line="276" w:lineRule="auto"/>
                    <w:ind w:rightChars="110" w:right="264"/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</w:pPr>
                  <w:r w:rsidRPr="008B3E31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The Host University</w:t>
                  </w:r>
                </w:p>
              </w:tc>
              <w:tc>
                <w:tcPr>
                  <w:tcW w:w="6101" w:type="dxa"/>
                  <w:gridSpan w:val="2"/>
                  <w:vAlign w:val="center"/>
                </w:tcPr>
                <w:p w14:paraId="5CF85AEF" w14:textId="7BB74AC9" w:rsidR="0073304E" w:rsidRPr="008B3E31" w:rsidRDefault="001042EC" w:rsidP="001470A3">
                  <w:pPr>
                    <w:widowControl/>
                    <w:snapToGrid w:val="0"/>
                    <w:spacing w:line="276" w:lineRule="auto"/>
                    <w:ind w:rightChars="-5" w:right="-12"/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spacing w:val="30"/>
                      <w:kern w:val="0"/>
                      <w:szCs w:val="28"/>
                      <w:lang w:val="en-GB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b/>
                      <w:spacing w:val="30"/>
                      <w:szCs w:val="28"/>
                    </w:rPr>
                    <w:t>OO</w:t>
                  </w:r>
                  <w:r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spacing w:val="30"/>
                      <w:kern w:val="0"/>
                      <w:szCs w:val="28"/>
                      <w:lang w:val="en-GB"/>
                    </w:rPr>
                    <w:t xml:space="preserve"> </w:t>
                  </w:r>
                  <w:r w:rsidRPr="008B3E31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University</w:t>
                  </w:r>
                </w:p>
              </w:tc>
            </w:tr>
            <w:tr w:rsidR="00497607" w:rsidRPr="008B3E31" w14:paraId="6D225BC5" w14:textId="77777777" w:rsidTr="00F41DD8">
              <w:trPr>
                <w:trHeight w:val="796"/>
                <w:jc w:val="center"/>
              </w:trPr>
              <w:tc>
                <w:tcPr>
                  <w:tcW w:w="2951" w:type="dxa"/>
                  <w:vAlign w:val="center"/>
                </w:tcPr>
                <w:p w14:paraId="6B456C57" w14:textId="77777777" w:rsidR="001042EC" w:rsidRDefault="0073304E" w:rsidP="00D90ED0">
                  <w:pPr>
                    <w:widowControl/>
                    <w:snapToGrid w:val="0"/>
                    <w:spacing w:line="276" w:lineRule="auto"/>
                    <w:ind w:rightChars="-98" w:right="-235"/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</w:pPr>
                  <w:r w:rsidRPr="008B3E31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Academic Field</w:t>
                  </w:r>
                  <w:r w:rsidR="001042EC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 xml:space="preserve"> </w:t>
                  </w:r>
                </w:p>
                <w:p w14:paraId="375516D7" w14:textId="27F7DF7C" w:rsidR="0073304E" w:rsidRPr="008B3E31" w:rsidRDefault="001042EC" w:rsidP="00D90ED0">
                  <w:pPr>
                    <w:widowControl/>
                    <w:snapToGrid w:val="0"/>
                    <w:spacing w:line="276" w:lineRule="auto"/>
                    <w:ind w:rightChars="-98" w:right="-235"/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</w:pPr>
                  <w:r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(Please only choose one)</w:t>
                  </w:r>
                </w:p>
              </w:tc>
              <w:tc>
                <w:tcPr>
                  <w:tcW w:w="6101" w:type="dxa"/>
                  <w:gridSpan w:val="2"/>
                  <w:vAlign w:val="center"/>
                </w:tcPr>
                <w:p w14:paraId="57A9CE04" w14:textId="31B46ECB" w:rsidR="0073304E" w:rsidRPr="008B3E31" w:rsidRDefault="0073304E" w:rsidP="00D90ED0">
                  <w:pPr>
                    <w:widowControl/>
                    <w:jc w:val="both"/>
                    <w:rPr>
                      <w:rFonts w:ascii="標楷體" w:eastAsia="標楷體" w:hAnsi="標楷體" w:cs="Times New Roman"/>
                      <w:b/>
                      <w:color w:val="000000" w:themeColor="text1"/>
                      <w:szCs w:val="28"/>
                      <w:lang w:val="en-GB"/>
                    </w:rPr>
                  </w:pPr>
                  <w:r w:rsidRPr="008B3E31">
                    <w:rPr>
                      <w:rFonts w:ascii="標楷體" w:eastAsia="標楷體" w:hAnsi="標楷體" w:cs="Times New Roman"/>
                      <w:b/>
                      <w:color w:val="000000" w:themeColor="text1"/>
                      <w:szCs w:val="28"/>
                      <w:lang w:val="en-GB"/>
                    </w:rPr>
                    <w:t>□</w:t>
                  </w:r>
                  <w:r w:rsidRPr="008B3E31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szCs w:val="28"/>
                      <w:lang w:val="en-GB"/>
                    </w:rPr>
                    <w:t xml:space="preserve">Humanities and </w:t>
                  </w:r>
                  <w:r w:rsidR="008D6561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szCs w:val="28"/>
                      <w:lang w:val="en-GB"/>
                    </w:rPr>
                    <w:t>A</w:t>
                  </w:r>
                  <w:r w:rsidRPr="008B3E31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szCs w:val="28"/>
                      <w:lang w:val="en-GB"/>
                    </w:rPr>
                    <w:t xml:space="preserve">rts  </w:t>
                  </w:r>
                  <w:r w:rsidR="007B6012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szCs w:val="28"/>
                      <w:lang w:val="en-GB"/>
                    </w:rPr>
                    <w:t xml:space="preserve"> </w:t>
                  </w:r>
                  <w:r w:rsidR="0000498D" w:rsidRPr="008B3E31">
                    <w:rPr>
                      <w:rFonts w:ascii="標楷體" w:eastAsia="標楷體" w:hAnsi="標楷體" w:cs="Times New Roman"/>
                      <w:b/>
                      <w:color w:val="000000" w:themeColor="text1"/>
                      <w:szCs w:val="28"/>
                      <w:lang w:val="en-GB"/>
                    </w:rPr>
                    <w:t>□</w:t>
                  </w:r>
                  <w:r w:rsidR="0000498D" w:rsidRPr="008B3E31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szCs w:val="28"/>
                      <w:lang w:val="en-GB"/>
                    </w:rPr>
                    <w:t xml:space="preserve">Social </w:t>
                  </w:r>
                  <w:r w:rsidR="008D6561" w:rsidRPr="008B3E31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szCs w:val="28"/>
                      <w:lang w:val="en-GB"/>
                    </w:rPr>
                    <w:t>Science</w:t>
                  </w:r>
                </w:p>
                <w:p w14:paraId="28515C7A" w14:textId="4B60EA77" w:rsidR="0073304E" w:rsidRPr="008B3E31" w:rsidRDefault="0073304E" w:rsidP="00D90ED0">
                  <w:pPr>
                    <w:widowControl/>
                    <w:jc w:val="both"/>
                    <w:rPr>
                      <w:rFonts w:ascii="標楷體" w:eastAsia="標楷體" w:hAnsi="標楷體" w:cs="Times New Roman"/>
                      <w:b/>
                      <w:color w:val="000000" w:themeColor="text1"/>
                      <w:szCs w:val="28"/>
                      <w:lang w:val="en-GB"/>
                    </w:rPr>
                  </w:pPr>
                  <w:r w:rsidRPr="008B3E31">
                    <w:rPr>
                      <w:rFonts w:ascii="標楷體" w:eastAsia="標楷體" w:hAnsi="標楷體" w:cs="Times New Roman"/>
                      <w:b/>
                      <w:color w:val="000000" w:themeColor="text1"/>
                      <w:szCs w:val="28"/>
                      <w:lang w:val="en-GB"/>
                    </w:rPr>
                    <w:t>□</w:t>
                  </w:r>
                  <w:r w:rsidRPr="008B3E31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szCs w:val="28"/>
                      <w:lang w:val="en-GB"/>
                    </w:rPr>
                    <w:t xml:space="preserve">Science     </w:t>
                  </w:r>
                  <w:r w:rsidRPr="008B3E31">
                    <w:rPr>
                      <w:rFonts w:ascii="標楷體" w:eastAsia="標楷體" w:hAnsi="標楷體" w:cs="Times New Roman"/>
                      <w:b/>
                      <w:color w:val="000000" w:themeColor="text1"/>
                      <w:szCs w:val="28"/>
                      <w:lang w:val="en-GB"/>
                    </w:rPr>
                    <w:t xml:space="preserve">    </w:t>
                  </w:r>
                  <w:r w:rsidR="0000498D" w:rsidRPr="008B3E31">
                    <w:rPr>
                      <w:rFonts w:ascii="標楷體" w:eastAsia="標楷體" w:hAnsi="標楷體" w:cs="Times New Roman"/>
                      <w:b/>
                      <w:color w:val="000000" w:themeColor="text1"/>
                      <w:szCs w:val="28"/>
                      <w:lang w:val="en-GB"/>
                    </w:rPr>
                    <w:t xml:space="preserve">    </w:t>
                  </w:r>
                  <w:r w:rsidR="007B6012">
                    <w:rPr>
                      <w:rFonts w:ascii="標楷體" w:eastAsia="標楷體" w:hAnsi="標楷體" w:cs="Times New Roman"/>
                      <w:b/>
                      <w:color w:val="000000" w:themeColor="text1"/>
                      <w:szCs w:val="28"/>
                      <w:lang w:val="en-GB"/>
                    </w:rPr>
                    <w:t xml:space="preserve"> </w:t>
                  </w:r>
                  <w:r w:rsidRPr="008B3E31">
                    <w:rPr>
                      <w:rFonts w:ascii="標楷體" w:eastAsia="標楷體" w:hAnsi="標楷體" w:cs="Times New Roman"/>
                      <w:b/>
                      <w:color w:val="000000" w:themeColor="text1"/>
                      <w:szCs w:val="28"/>
                      <w:lang w:val="en-GB"/>
                    </w:rPr>
                    <w:t>□</w:t>
                  </w:r>
                  <w:r w:rsidRPr="008B3E31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szCs w:val="28"/>
                      <w:lang w:val="en-GB"/>
                    </w:rPr>
                    <w:t>Medicine</w:t>
                  </w:r>
                </w:p>
                <w:p w14:paraId="545572CF" w14:textId="57D770E1" w:rsidR="0073304E" w:rsidRPr="008B3E31" w:rsidRDefault="0073304E" w:rsidP="00D90ED0">
                  <w:pPr>
                    <w:widowControl/>
                    <w:jc w:val="both"/>
                    <w:rPr>
                      <w:rFonts w:ascii="標楷體" w:eastAsia="標楷體" w:hAnsi="標楷體" w:cs="Times New Roman"/>
                      <w:b/>
                      <w:color w:val="000000" w:themeColor="text1"/>
                      <w:szCs w:val="28"/>
                      <w:lang w:val="en-GB"/>
                    </w:rPr>
                  </w:pPr>
                  <w:r w:rsidRPr="008B3E31">
                    <w:rPr>
                      <w:rFonts w:ascii="標楷體" w:eastAsia="標楷體" w:hAnsi="標楷體" w:cs="Times New Roman"/>
                      <w:b/>
                      <w:color w:val="000000" w:themeColor="text1"/>
                      <w:szCs w:val="28"/>
                      <w:lang w:val="en-GB"/>
                    </w:rPr>
                    <w:t>□</w:t>
                  </w:r>
                  <w:r w:rsidRPr="008B3E31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szCs w:val="28"/>
                      <w:lang w:val="en-GB"/>
                    </w:rPr>
                    <w:t>Engineering</w:t>
                  </w:r>
                  <w:r w:rsidR="0000498D" w:rsidRPr="008B3E31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szCs w:val="28"/>
                      <w:lang w:val="en-GB"/>
                    </w:rPr>
                    <w:t xml:space="preserve">         </w:t>
                  </w:r>
                  <w:r w:rsidR="007B6012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szCs w:val="28"/>
                      <w:lang w:val="en-GB"/>
                    </w:rPr>
                    <w:t xml:space="preserve"> </w:t>
                  </w:r>
                  <w:r w:rsidR="0000498D" w:rsidRPr="008B3E31">
                    <w:rPr>
                      <w:rFonts w:ascii="標楷體" w:eastAsia="標楷體" w:hAnsi="標楷體" w:cs="Times New Roman"/>
                      <w:b/>
                      <w:color w:val="000000" w:themeColor="text1"/>
                      <w:szCs w:val="28"/>
                      <w:lang w:val="en-GB"/>
                    </w:rPr>
                    <w:t>□</w:t>
                  </w:r>
                  <w:r w:rsidR="0000498D" w:rsidRPr="008B3E31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szCs w:val="28"/>
                      <w:lang w:val="en-GB"/>
                    </w:rPr>
                    <w:t xml:space="preserve">Life </w:t>
                  </w:r>
                  <w:r w:rsidR="008D6561" w:rsidRPr="008B3E31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szCs w:val="28"/>
                      <w:lang w:val="en-GB"/>
                    </w:rPr>
                    <w:t xml:space="preserve">Sciences </w:t>
                  </w:r>
                  <w:r w:rsidR="008D6561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szCs w:val="28"/>
                      <w:lang w:val="en-GB"/>
                    </w:rPr>
                    <w:t>a</w:t>
                  </w:r>
                  <w:r w:rsidR="008D6561" w:rsidRPr="008B3E31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szCs w:val="28"/>
                      <w:lang w:val="en-GB"/>
                    </w:rPr>
                    <w:t>nd Agriculture</w:t>
                  </w:r>
                </w:p>
              </w:tc>
            </w:tr>
            <w:tr w:rsidR="00497607" w:rsidRPr="008B3E31" w14:paraId="766641DF" w14:textId="77777777" w:rsidTr="00F41DD8">
              <w:trPr>
                <w:trHeight w:val="796"/>
                <w:jc w:val="center"/>
              </w:trPr>
              <w:tc>
                <w:tcPr>
                  <w:tcW w:w="2951" w:type="dxa"/>
                  <w:vAlign w:val="center"/>
                </w:tcPr>
                <w:p w14:paraId="5A2775F9" w14:textId="77777777" w:rsidR="0073304E" w:rsidRPr="008B3E31" w:rsidRDefault="0073304E" w:rsidP="00A75925">
                  <w:pPr>
                    <w:widowControl/>
                    <w:snapToGrid w:val="0"/>
                    <w:spacing w:line="276" w:lineRule="auto"/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spacing w:val="30"/>
                      <w:kern w:val="0"/>
                      <w:szCs w:val="28"/>
                      <w:lang w:val="en-GB"/>
                    </w:rPr>
                  </w:pPr>
                  <w:r w:rsidRPr="008B3E31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Estimated Funding from MOE:</w:t>
                  </w:r>
                  <w:r w:rsidR="00EB53D8" w:rsidRPr="008B3E31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 xml:space="preserve"> </w:t>
                  </w:r>
                </w:p>
                <w:p w14:paraId="36E5B064" w14:textId="147F8D96" w:rsidR="0073304E" w:rsidRPr="008B3E31" w:rsidRDefault="0073304E" w:rsidP="00EB53D8">
                  <w:pPr>
                    <w:widowControl/>
                    <w:snapToGrid w:val="0"/>
                    <w:spacing w:line="276" w:lineRule="auto"/>
                    <w:jc w:val="right"/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spacing w:val="30"/>
                      <w:kern w:val="0"/>
                      <w:szCs w:val="28"/>
                      <w:lang w:val="en-GB"/>
                    </w:rPr>
                  </w:pPr>
                </w:p>
              </w:tc>
              <w:tc>
                <w:tcPr>
                  <w:tcW w:w="6101" w:type="dxa"/>
                  <w:gridSpan w:val="2"/>
                  <w:vAlign w:val="center"/>
                </w:tcPr>
                <w:p w14:paraId="74689A39" w14:textId="77777777" w:rsidR="00C9088B" w:rsidRPr="008B3E31" w:rsidRDefault="00C9088B" w:rsidP="00EB53D8">
                  <w:pPr>
                    <w:widowControl/>
                    <w:snapToGrid w:val="0"/>
                    <w:spacing w:line="276" w:lineRule="auto"/>
                    <w:ind w:left="2282" w:rightChars="-98" w:right="-235" w:hangingChars="950" w:hanging="2282"/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</w:pPr>
                  <w:r w:rsidRPr="008B3E31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The annual supportive benefits:</w:t>
                  </w:r>
                </w:p>
                <w:p w14:paraId="24ACCB7D" w14:textId="3E25BE40" w:rsidR="00EB53D8" w:rsidRPr="008B3E31" w:rsidRDefault="00C9088B" w:rsidP="00C9088B">
                  <w:pPr>
                    <w:widowControl/>
                    <w:snapToGrid w:val="0"/>
                    <w:spacing w:line="276" w:lineRule="auto"/>
                    <w:ind w:rightChars="-98" w:right="-235"/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</w:pPr>
                  <w:r w:rsidRPr="008B3E31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 xml:space="preserve">The annual administrative </w:t>
                  </w:r>
                  <w:r w:rsidR="007B5996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support grant</w:t>
                  </w:r>
                  <w:r w:rsidRPr="008B3E31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:</w:t>
                  </w:r>
                </w:p>
                <w:p w14:paraId="27DA3298" w14:textId="23B83125" w:rsidR="00C9088B" w:rsidRPr="008B3E31" w:rsidRDefault="00C9088B" w:rsidP="004616F9">
                  <w:pPr>
                    <w:widowControl/>
                    <w:snapToGrid w:val="0"/>
                    <w:spacing w:line="276" w:lineRule="auto"/>
                    <w:ind w:left="2282" w:rightChars="-98" w:right="-235" w:hangingChars="950" w:hanging="2282"/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</w:pPr>
                  <w:r w:rsidRPr="008B3E31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 xml:space="preserve">The total funding (for </w:t>
                  </w:r>
                  <w:r w:rsidR="008D6561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three</w:t>
                  </w:r>
                  <w:r w:rsidRPr="008B3E31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 xml:space="preserve"> years/ for </w:t>
                  </w:r>
                  <w:r w:rsidR="008D6561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five</w:t>
                  </w:r>
                  <w:r w:rsidRPr="008B3E31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 xml:space="preserve"> years):                 </w:t>
                  </w:r>
                </w:p>
                <w:p w14:paraId="7A16BE49" w14:textId="77777777" w:rsidR="00433ECB" w:rsidRDefault="00140B82" w:rsidP="001042EC">
                  <w:pPr>
                    <w:widowControl/>
                    <w:snapToGrid w:val="0"/>
                    <w:spacing w:line="276" w:lineRule="auto"/>
                    <w:ind w:rightChars="-98" w:right="-235"/>
                    <w:jc w:val="both"/>
                    <w:rPr>
                      <w:rFonts w:ascii="Times New Roman" w:eastAsia="標楷體" w:hAnsi="Times New Roman" w:cs="Times New Roman"/>
                      <w:color w:val="000000" w:themeColor="text1"/>
                      <w:kern w:val="0"/>
                      <w:sz w:val="22"/>
                      <w:szCs w:val="24"/>
                      <w:lang w:val="en-GB"/>
                    </w:rPr>
                  </w:pPr>
                  <w:r w:rsidRPr="008B3E31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(</w:t>
                  </w:r>
                  <w:r w:rsidR="00433ECB" w:rsidRPr="00433ECB">
                    <w:rPr>
                      <w:rFonts w:ascii="Times New Roman" w:eastAsia="標楷體" w:hAnsi="Times New Roman" w:cs="Times New Roman"/>
                      <w:color w:val="000000" w:themeColor="text1"/>
                      <w:kern w:val="0"/>
                      <w:sz w:val="22"/>
                      <w:szCs w:val="24"/>
                      <w:lang w:val="en-GB"/>
                    </w:rPr>
                    <w:t xml:space="preserve">Please fill in the sum according to the proportional service </w:t>
                  </w:r>
                </w:p>
                <w:p w14:paraId="1407481D" w14:textId="3DF4F98F" w:rsidR="0073304E" w:rsidRPr="008B3E31" w:rsidRDefault="00433ECB" w:rsidP="001042EC">
                  <w:pPr>
                    <w:widowControl/>
                    <w:snapToGrid w:val="0"/>
                    <w:spacing w:line="276" w:lineRule="auto"/>
                    <w:ind w:rightChars="-98" w:right="-235"/>
                    <w:jc w:val="both"/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spacing w:val="30"/>
                      <w:kern w:val="0"/>
                      <w:szCs w:val="28"/>
                      <w:lang w:val="en-GB"/>
                    </w:rPr>
                  </w:pPr>
                  <w:r w:rsidRPr="00433ECB">
                    <w:rPr>
                      <w:rFonts w:ascii="Times New Roman" w:eastAsia="標楷體" w:hAnsi="Times New Roman" w:cs="Times New Roman"/>
                      <w:color w:val="000000" w:themeColor="text1"/>
                      <w:kern w:val="0"/>
                      <w:sz w:val="22"/>
                      <w:szCs w:val="24"/>
                      <w:lang w:val="en-GB"/>
                    </w:rPr>
                    <w:t>duration for short-term exchange scholars.</w:t>
                  </w:r>
                  <w:r w:rsidR="00140B82" w:rsidRPr="008B3E31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)</w:t>
                  </w:r>
                </w:p>
              </w:tc>
            </w:tr>
            <w:tr w:rsidR="00497607" w:rsidRPr="008B3E31" w14:paraId="6B14074D" w14:textId="77777777" w:rsidTr="00F41DD8">
              <w:trPr>
                <w:trHeight w:val="679"/>
                <w:jc w:val="center"/>
              </w:trPr>
              <w:tc>
                <w:tcPr>
                  <w:tcW w:w="2951" w:type="dxa"/>
                  <w:vAlign w:val="center"/>
                </w:tcPr>
                <w:p w14:paraId="4BF9F0D6" w14:textId="77777777" w:rsidR="0073304E" w:rsidRPr="008B3E31" w:rsidRDefault="0073304E" w:rsidP="00D90ED0">
                  <w:pPr>
                    <w:widowControl/>
                    <w:tabs>
                      <w:tab w:val="left" w:pos="2506"/>
                    </w:tabs>
                    <w:snapToGrid w:val="0"/>
                    <w:spacing w:line="276" w:lineRule="auto"/>
                    <w:ind w:rightChars="110" w:right="264"/>
                    <w:jc w:val="both"/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</w:pPr>
                  <w:r w:rsidRPr="008B3E31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Funding Period</w:t>
                  </w:r>
                </w:p>
              </w:tc>
              <w:tc>
                <w:tcPr>
                  <w:tcW w:w="6101" w:type="dxa"/>
                  <w:gridSpan w:val="2"/>
                  <w:vAlign w:val="center"/>
                </w:tcPr>
                <w:p w14:paraId="4E992014" w14:textId="77777777" w:rsidR="0073304E" w:rsidRPr="008B3E31" w:rsidRDefault="0073304E" w:rsidP="00D90ED0">
                  <w:pPr>
                    <w:widowControl/>
                    <w:adjustRightInd w:val="0"/>
                    <w:snapToGrid w:val="0"/>
                    <w:spacing w:before="120" w:line="276" w:lineRule="auto"/>
                    <w:ind w:rightChars="-98" w:right="-235"/>
                    <w:rPr>
                      <w:rFonts w:ascii="Times New Roman" w:eastAsia="標楷體" w:hAnsi="Times New Roman" w:cs="Times New Roman"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</w:pPr>
                  <w:r w:rsidRPr="008B3E31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 xml:space="preserve">From    </w:t>
                  </w:r>
                  <w:r w:rsidRPr="008B3E31">
                    <w:rPr>
                      <w:rFonts w:ascii="Times New Roman" w:eastAsia="標楷體" w:hAnsi="Times New Roman" w:cs="Times New Roman"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 xml:space="preserve">                </w:t>
                  </w:r>
                  <w:r w:rsidRPr="008B3E31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 xml:space="preserve">to  </w:t>
                  </w:r>
                  <w:r w:rsidRPr="008B3E31">
                    <w:rPr>
                      <w:rFonts w:ascii="Times New Roman" w:eastAsia="標楷體" w:hAnsi="Times New Roman" w:cs="Times New Roman"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 xml:space="preserve"> </w:t>
                  </w:r>
                </w:p>
                <w:p w14:paraId="63706D0A" w14:textId="77777777" w:rsidR="0073304E" w:rsidRPr="008B3E31" w:rsidRDefault="0073304E" w:rsidP="00D90ED0">
                  <w:pPr>
                    <w:widowControl/>
                    <w:adjustRightInd w:val="0"/>
                    <w:snapToGrid w:val="0"/>
                    <w:spacing w:line="276" w:lineRule="auto"/>
                    <w:ind w:rightChars="-98" w:right="-235"/>
                    <w:rPr>
                      <w:rFonts w:ascii="Times New Roman" w:eastAsia="標楷體" w:hAnsi="Times New Roman" w:cs="Times New Roman"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</w:pPr>
                  <w:r w:rsidRPr="008B3E31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 xml:space="preserve">        </w:t>
                  </w:r>
                  <w:r w:rsidRPr="008B3E31">
                    <w:rPr>
                      <w:rFonts w:ascii="Times New Roman" w:eastAsia="標楷體" w:hAnsi="Times New Roman" w:cs="Times New Roman"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(</w:t>
                  </w:r>
                  <w:r w:rsidRPr="008B3E31">
                    <w:rPr>
                      <w:rFonts w:ascii="Times New Roman" w:eastAsia="標楷體" w:hAnsi="Times New Roman" w:cs="Times New Roman"/>
                      <w:color w:val="000000" w:themeColor="text1"/>
                      <w:kern w:val="0"/>
                      <w:szCs w:val="28"/>
                      <w:lang w:val="en-GB"/>
                    </w:rPr>
                    <w:t>day/month/</w:t>
                  </w:r>
                  <w:proofErr w:type="gramStart"/>
                  <w:r w:rsidRPr="008B3E31">
                    <w:rPr>
                      <w:rFonts w:ascii="Times New Roman" w:eastAsia="標楷體" w:hAnsi="Times New Roman" w:cs="Times New Roman"/>
                      <w:color w:val="000000" w:themeColor="text1"/>
                      <w:kern w:val="0"/>
                      <w:szCs w:val="28"/>
                      <w:lang w:val="en-GB"/>
                    </w:rPr>
                    <w:t>year</w:t>
                  </w:r>
                  <w:r w:rsidRPr="008B3E31">
                    <w:rPr>
                      <w:rFonts w:ascii="Times New Roman" w:eastAsia="標楷體" w:hAnsi="Times New Roman" w:cs="Times New Roman"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 xml:space="preserve">)   </w:t>
                  </w:r>
                  <w:proofErr w:type="gramEnd"/>
                  <w:r w:rsidRPr="008B3E31">
                    <w:rPr>
                      <w:rFonts w:ascii="Times New Roman" w:eastAsia="標楷體" w:hAnsi="Times New Roman" w:cs="Times New Roman"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 xml:space="preserve">    </w:t>
                  </w:r>
                  <w:r w:rsidRPr="008B3E31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 xml:space="preserve">  </w:t>
                  </w:r>
                  <w:r w:rsidRPr="008B3E31">
                    <w:rPr>
                      <w:rFonts w:ascii="Times New Roman" w:eastAsia="標楷體" w:hAnsi="Times New Roman" w:cs="Times New Roman"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(</w:t>
                  </w:r>
                  <w:r w:rsidRPr="008B3E31">
                    <w:rPr>
                      <w:rFonts w:ascii="Times New Roman" w:eastAsia="標楷體" w:hAnsi="Times New Roman" w:cs="Times New Roman"/>
                      <w:color w:val="000000" w:themeColor="text1"/>
                      <w:kern w:val="0"/>
                      <w:szCs w:val="28"/>
                      <w:lang w:val="en-GB"/>
                    </w:rPr>
                    <w:t>day/month/year</w:t>
                  </w:r>
                  <w:r w:rsidRPr="008B3E31">
                    <w:rPr>
                      <w:rFonts w:ascii="Times New Roman" w:eastAsia="標楷體" w:hAnsi="Times New Roman" w:cs="Times New Roman"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 xml:space="preserve">) </w:t>
                  </w:r>
                  <w:r w:rsidRPr="008B3E31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 xml:space="preserve">             </w:t>
                  </w:r>
                </w:p>
              </w:tc>
            </w:tr>
            <w:tr w:rsidR="00497607" w:rsidRPr="008B3E31" w14:paraId="667A0134" w14:textId="77777777" w:rsidTr="00F41DD8">
              <w:trPr>
                <w:trHeight w:val="1413"/>
                <w:jc w:val="center"/>
              </w:trPr>
              <w:tc>
                <w:tcPr>
                  <w:tcW w:w="2951" w:type="dxa"/>
                  <w:vAlign w:val="center"/>
                </w:tcPr>
                <w:p w14:paraId="7A68F9AC" w14:textId="6C1B0E79" w:rsidR="0073304E" w:rsidRPr="008B3E31" w:rsidRDefault="002D2346" w:rsidP="00A75925">
                  <w:pPr>
                    <w:widowControl/>
                    <w:spacing w:line="276" w:lineRule="auto"/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</w:pPr>
                  <w:proofErr w:type="spellStart"/>
                  <w:r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  <w:t>Yushan</w:t>
                  </w:r>
                  <w:proofErr w:type="spellEnd"/>
                  <w:r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  <w:t xml:space="preserve"> (Young) Fellow</w:t>
                  </w:r>
                </w:p>
                <w:p w14:paraId="283F407C" w14:textId="77777777" w:rsidR="0073304E" w:rsidRPr="008B3E31" w:rsidRDefault="0073304E" w:rsidP="00A75925">
                  <w:pPr>
                    <w:widowControl/>
                    <w:spacing w:line="276" w:lineRule="auto"/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</w:pPr>
                  <w:r w:rsidRPr="008B3E31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  <w:t>Appointment Plan</w:t>
                  </w:r>
                </w:p>
              </w:tc>
              <w:tc>
                <w:tcPr>
                  <w:tcW w:w="6101" w:type="dxa"/>
                  <w:gridSpan w:val="2"/>
                  <w:vAlign w:val="center"/>
                </w:tcPr>
                <w:p w14:paraId="3ED02D23" w14:textId="77777777" w:rsidR="008B33A7" w:rsidRPr="008B3E31" w:rsidRDefault="008B33A7" w:rsidP="008B33A7">
                  <w:pPr>
                    <w:widowControl/>
                    <w:adjustRightInd w:val="0"/>
                    <w:snapToGrid w:val="0"/>
                    <w:spacing w:line="276" w:lineRule="auto"/>
                    <w:ind w:rightChars="-98" w:right="-235"/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 w:val="32"/>
                      <w:szCs w:val="32"/>
                      <w:lang w:val="en-GB"/>
                    </w:rPr>
                  </w:pPr>
                  <w:r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Colleges &amp; Departments</w:t>
                  </w:r>
                  <w:r w:rsidRPr="008B3E31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 w:val="28"/>
                      <w:szCs w:val="28"/>
                      <w:lang w:val="en-GB"/>
                    </w:rPr>
                    <w:t>:</w:t>
                  </w:r>
                  <w:r w:rsidRPr="008B3E31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 w:val="32"/>
                      <w:szCs w:val="32"/>
                      <w:lang w:val="en-GB"/>
                    </w:rPr>
                    <w:t xml:space="preserve"> </w:t>
                  </w:r>
                </w:p>
                <w:p w14:paraId="2878B2F0" w14:textId="77777777" w:rsidR="0073304E" w:rsidRPr="008B3E31" w:rsidRDefault="0073304E" w:rsidP="00D90ED0">
                  <w:pPr>
                    <w:widowControl/>
                    <w:adjustRightInd w:val="0"/>
                    <w:snapToGrid w:val="0"/>
                    <w:spacing w:before="60" w:line="276" w:lineRule="auto"/>
                    <w:ind w:rightChars="-98" w:right="-235"/>
                    <w:jc w:val="both"/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</w:pPr>
                  <w:r w:rsidRPr="008B3E31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  <w:t>Position:</w:t>
                  </w:r>
                </w:p>
                <w:p w14:paraId="39755CE8" w14:textId="77777777" w:rsidR="0073304E" w:rsidRPr="008B3E31" w:rsidRDefault="0073304E" w:rsidP="00D90ED0">
                  <w:pPr>
                    <w:widowControl/>
                    <w:adjustRightInd w:val="0"/>
                    <w:snapToGrid w:val="0"/>
                    <w:spacing w:before="60" w:line="276" w:lineRule="auto"/>
                    <w:ind w:rightChars="-98" w:right="-235"/>
                    <w:jc w:val="both"/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 w:val="28"/>
                      <w:szCs w:val="28"/>
                      <w:lang w:val="en-GB"/>
                    </w:rPr>
                  </w:pPr>
                  <w:r w:rsidRPr="008B3E31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  <w:t>Appointment Start Date:</w:t>
                  </w:r>
                </w:p>
              </w:tc>
            </w:tr>
            <w:tr w:rsidR="00497607" w:rsidRPr="008B3E31" w14:paraId="7717B39E" w14:textId="77777777" w:rsidTr="00F41DD8">
              <w:trPr>
                <w:trHeight w:val="1413"/>
                <w:jc w:val="center"/>
              </w:trPr>
              <w:tc>
                <w:tcPr>
                  <w:tcW w:w="2951" w:type="dxa"/>
                  <w:vAlign w:val="center"/>
                </w:tcPr>
                <w:p w14:paraId="718D0852" w14:textId="32756DD8" w:rsidR="0073304E" w:rsidRPr="008B3E31" w:rsidRDefault="0073304E" w:rsidP="00A75925">
                  <w:pPr>
                    <w:widowControl/>
                    <w:spacing w:line="276" w:lineRule="auto"/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</w:pPr>
                  <w:r w:rsidRPr="008B3E31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  <w:t>P</w:t>
                  </w:r>
                  <w:r w:rsidR="00433ECB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  <w:t>roject</w:t>
                  </w:r>
                  <w:r w:rsidRPr="008B3E31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  <w:t xml:space="preserve"> Contact Person</w:t>
                  </w:r>
                </w:p>
              </w:tc>
              <w:tc>
                <w:tcPr>
                  <w:tcW w:w="6101" w:type="dxa"/>
                  <w:gridSpan w:val="2"/>
                  <w:vAlign w:val="center"/>
                </w:tcPr>
                <w:p w14:paraId="536061BE" w14:textId="77777777" w:rsidR="008B33A7" w:rsidRPr="008B3E31" w:rsidRDefault="008B33A7" w:rsidP="008B33A7">
                  <w:pPr>
                    <w:widowControl/>
                    <w:adjustRightInd w:val="0"/>
                    <w:snapToGrid w:val="0"/>
                    <w:spacing w:line="276" w:lineRule="auto"/>
                    <w:ind w:rightChars="-98" w:right="-235"/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 w:val="32"/>
                      <w:szCs w:val="32"/>
                      <w:lang w:val="en-GB"/>
                    </w:rPr>
                  </w:pPr>
                  <w:r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Colleges &amp; Departments</w:t>
                  </w:r>
                  <w:r w:rsidRPr="008B3E31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 w:val="28"/>
                      <w:szCs w:val="28"/>
                      <w:lang w:val="en-GB"/>
                    </w:rPr>
                    <w:t>:</w:t>
                  </w:r>
                  <w:r w:rsidRPr="008B3E31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 w:val="32"/>
                      <w:szCs w:val="32"/>
                      <w:lang w:val="en-GB"/>
                    </w:rPr>
                    <w:t xml:space="preserve"> </w:t>
                  </w:r>
                </w:p>
                <w:p w14:paraId="1B4C4470" w14:textId="4900809B" w:rsidR="008B33A7" w:rsidRDefault="008B33A7" w:rsidP="00D90ED0">
                  <w:pPr>
                    <w:widowControl/>
                    <w:snapToGrid w:val="0"/>
                    <w:spacing w:line="276" w:lineRule="auto"/>
                    <w:ind w:rightChars="-98" w:right="-235"/>
                    <w:jc w:val="both"/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  <w:t>Name and Posit</w:t>
                  </w:r>
                  <w:r w:rsidR="007B5996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  <w:t>i</w:t>
                  </w:r>
                  <w:r>
                    <w:rPr>
                      <w:rFonts w:ascii="Times New Roman" w:eastAsia="標楷體" w:hAnsi="Times New Roman" w:cs="Times New Roman" w:hint="eastAsia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  <w:t>on:</w:t>
                  </w:r>
                </w:p>
                <w:p w14:paraId="0AAAADD7" w14:textId="3392A18C" w:rsidR="0073304E" w:rsidRPr="008B3E31" w:rsidRDefault="0073304E" w:rsidP="00D90ED0">
                  <w:pPr>
                    <w:widowControl/>
                    <w:snapToGrid w:val="0"/>
                    <w:spacing w:line="276" w:lineRule="auto"/>
                    <w:ind w:rightChars="-98" w:right="-235"/>
                    <w:jc w:val="both"/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</w:pPr>
                  <w:r w:rsidRPr="008B3E31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  <w:t>Phone:</w:t>
                  </w:r>
                </w:p>
                <w:p w14:paraId="50DBD1C5" w14:textId="77777777" w:rsidR="0073304E" w:rsidRPr="008B3E31" w:rsidRDefault="0073304E" w:rsidP="00D90ED0">
                  <w:pPr>
                    <w:widowControl/>
                    <w:snapToGrid w:val="0"/>
                    <w:spacing w:line="276" w:lineRule="auto"/>
                    <w:ind w:rightChars="-98" w:right="-235"/>
                    <w:jc w:val="both"/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</w:pPr>
                  <w:r w:rsidRPr="008B3E31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  <w:t>Fax:</w:t>
                  </w:r>
                </w:p>
                <w:p w14:paraId="1C0B430B" w14:textId="77777777" w:rsidR="0073304E" w:rsidRPr="008B3E31" w:rsidRDefault="0073304E" w:rsidP="00D90ED0">
                  <w:pPr>
                    <w:widowControl/>
                    <w:snapToGrid w:val="0"/>
                    <w:spacing w:line="276" w:lineRule="auto"/>
                    <w:ind w:rightChars="-98" w:right="-235"/>
                    <w:jc w:val="both"/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 w:val="28"/>
                      <w:szCs w:val="28"/>
                      <w:lang w:val="en-GB"/>
                    </w:rPr>
                  </w:pPr>
                  <w:r w:rsidRPr="008B3E31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  <w:t>Email address:</w:t>
                  </w:r>
                </w:p>
              </w:tc>
            </w:tr>
            <w:tr w:rsidR="002D2346" w:rsidRPr="008B3E31" w14:paraId="466F781D" w14:textId="2F2FD4C1" w:rsidTr="00F41DD8">
              <w:trPr>
                <w:trHeight w:val="1058"/>
                <w:jc w:val="center"/>
              </w:trPr>
              <w:tc>
                <w:tcPr>
                  <w:tcW w:w="2951" w:type="dxa"/>
                  <w:vAlign w:val="center"/>
                </w:tcPr>
                <w:p w14:paraId="0CC2E27A" w14:textId="61FDA1D8" w:rsidR="002D2346" w:rsidRPr="008B3E31" w:rsidRDefault="002D2346" w:rsidP="002D2346">
                  <w:pPr>
                    <w:spacing w:line="276" w:lineRule="auto"/>
                    <w:ind w:left="-143"/>
                    <w:jc w:val="center"/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</w:pPr>
                  <w:r w:rsidRPr="008B3E31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 xml:space="preserve"> </w:t>
                  </w:r>
                </w:p>
              </w:tc>
              <w:tc>
                <w:tcPr>
                  <w:tcW w:w="3044" w:type="dxa"/>
                  <w:vAlign w:val="center"/>
                </w:tcPr>
                <w:p w14:paraId="7E87AD57" w14:textId="45BD7BE7" w:rsidR="002D2346" w:rsidRPr="008B3E31" w:rsidRDefault="002D2346" w:rsidP="002D2346">
                  <w:pPr>
                    <w:snapToGrid w:val="0"/>
                    <w:spacing w:line="276" w:lineRule="auto"/>
                    <w:ind w:rightChars="-98" w:right="-235"/>
                    <w:jc w:val="center"/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</w:pPr>
                </w:p>
              </w:tc>
              <w:tc>
                <w:tcPr>
                  <w:tcW w:w="3057" w:type="dxa"/>
                  <w:vAlign w:val="center"/>
                </w:tcPr>
                <w:p w14:paraId="5901AF34" w14:textId="64E123EA" w:rsidR="002D2346" w:rsidRPr="008B3E31" w:rsidRDefault="002D2346" w:rsidP="002D2346">
                  <w:pPr>
                    <w:snapToGrid w:val="0"/>
                    <w:spacing w:line="276" w:lineRule="auto"/>
                    <w:ind w:rightChars="-98" w:right="-235"/>
                    <w:jc w:val="center"/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</w:pPr>
                  <w:r w:rsidRPr="008B3E31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 xml:space="preserve">   </w:t>
                  </w:r>
                </w:p>
              </w:tc>
            </w:tr>
            <w:tr w:rsidR="002D2346" w:rsidRPr="008B3E31" w14:paraId="21146F0A" w14:textId="77777777" w:rsidTr="00F41DD8">
              <w:trPr>
                <w:trHeight w:val="1065"/>
                <w:jc w:val="center"/>
              </w:trPr>
              <w:tc>
                <w:tcPr>
                  <w:tcW w:w="2951" w:type="dxa"/>
                  <w:vAlign w:val="center"/>
                </w:tcPr>
                <w:p w14:paraId="2F1FF648" w14:textId="1F0D5FEE" w:rsidR="002D2346" w:rsidRPr="008B33A7" w:rsidRDefault="00B935E9" w:rsidP="00B935E9">
                  <w:pPr>
                    <w:widowControl/>
                    <w:adjustRightInd w:val="0"/>
                    <w:snapToGrid w:val="0"/>
                    <w:ind w:right="69"/>
                    <w:jc w:val="center"/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 w:val="22"/>
                      <w:lang w:val="en-GB"/>
                    </w:rPr>
                  </w:pPr>
                  <w:r w:rsidRPr="008B33A7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 w:val="22"/>
                      <w:lang w:val="en-GB"/>
                    </w:rPr>
                    <w:t>Signature/Seal imprint</w:t>
                  </w:r>
                </w:p>
                <w:p w14:paraId="0FC4231E" w14:textId="52A56BA8" w:rsidR="002D2346" w:rsidRPr="008B33A7" w:rsidRDefault="002D2346" w:rsidP="00B935E9">
                  <w:pPr>
                    <w:jc w:val="center"/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 w:val="22"/>
                      <w:lang w:val="en-GB"/>
                    </w:rPr>
                  </w:pPr>
                  <w:r w:rsidRPr="008B33A7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 w:val="22"/>
                      <w:lang w:val="en-GB"/>
                    </w:rPr>
                    <w:t>Person Handling Application</w:t>
                  </w:r>
                </w:p>
              </w:tc>
              <w:tc>
                <w:tcPr>
                  <w:tcW w:w="3044" w:type="dxa"/>
                  <w:vAlign w:val="center"/>
                </w:tcPr>
                <w:p w14:paraId="07D1E5CF" w14:textId="77777777" w:rsidR="006736AA" w:rsidRDefault="00B935E9" w:rsidP="006736AA">
                  <w:pPr>
                    <w:widowControl/>
                    <w:adjustRightInd w:val="0"/>
                    <w:snapToGrid w:val="0"/>
                    <w:ind w:right="69"/>
                    <w:jc w:val="center"/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 w:val="22"/>
                      <w:lang w:val="en-GB"/>
                    </w:rPr>
                  </w:pPr>
                  <w:r w:rsidRPr="008B33A7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 w:val="22"/>
                      <w:lang w:val="en-GB"/>
                    </w:rPr>
                    <w:t>Signature/Seal imprint</w:t>
                  </w:r>
                </w:p>
                <w:p w14:paraId="7283F31D" w14:textId="6E713382" w:rsidR="002D2346" w:rsidRPr="008B33A7" w:rsidRDefault="002D2346" w:rsidP="006736AA">
                  <w:pPr>
                    <w:widowControl/>
                    <w:adjustRightInd w:val="0"/>
                    <w:snapToGrid w:val="0"/>
                    <w:ind w:right="69"/>
                    <w:jc w:val="center"/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 w:val="22"/>
                      <w:lang w:val="en-GB"/>
                    </w:rPr>
                  </w:pPr>
                  <w:r w:rsidRPr="008B33A7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 w:val="22"/>
                      <w:lang w:val="en-GB"/>
                    </w:rPr>
                    <w:t>Head of University Unit</w:t>
                  </w:r>
                </w:p>
              </w:tc>
              <w:tc>
                <w:tcPr>
                  <w:tcW w:w="3057" w:type="dxa"/>
                  <w:vAlign w:val="center"/>
                </w:tcPr>
                <w:p w14:paraId="7CD5CEA9" w14:textId="77777777" w:rsidR="00B935E9" w:rsidRPr="008B33A7" w:rsidRDefault="00B935E9" w:rsidP="006736AA">
                  <w:pPr>
                    <w:widowControl/>
                    <w:adjustRightInd w:val="0"/>
                    <w:snapToGrid w:val="0"/>
                    <w:ind w:right="69"/>
                    <w:jc w:val="center"/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 w:val="22"/>
                      <w:lang w:val="en-GB"/>
                    </w:rPr>
                  </w:pPr>
                  <w:r w:rsidRPr="008B33A7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 w:val="22"/>
                      <w:lang w:val="en-GB"/>
                    </w:rPr>
                    <w:t>Signature/Seal imprint</w:t>
                  </w:r>
                </w:p>
                <w:p w14:paraId="4B1288BC" w14:textId="62FD228E" w:rsidR="002D2346" w:rsidRPr="008B33A7" w:rsidRDefault="002D2346" w:rsidP="006736AA">
                  <w:pPr>
                    <w:snapToGrid w:val="0"/>
                    <w:spacing w:line="276" w:lineRule="auto"/>
                    <w:ind w:rightChars="-98" w:right="-235" w:firstLineChars="200" w:firstLine="440"/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 w:val="22"/>
                      <w:lang w:val="en-GB"/>
                    </w:rPr>
                  </w:pPr>
                  <w:r w:rsidRPr="008B33A7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 w:val="22"/>
                      <w:lang w:val="en-GB"/>
                    </w:rPr>
                    <w:t>University President</w:t>
                  </w:r>
                </w:p>
              </w:tc>
            </w:tr>
          </w:tbl>
          <w:p w14:paraId="3993F103" w14:textId="30D171A2" w:rsidR="0073304E" w:rsidRPr="008B3E31" w:rsidRDefault="00140B82" w:rsidP="00A77030">
            <w:pPr>
              <w:widowControl/>
              <w:snapToGrid w:val="0"/>
              <w:spacing w:before="240" w:line="276" w:lineRule="auto"/>
              <w:jc w:val="center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 w:val="40"/>
                <w:szCs w:val="40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 w:val="40"/>
                <w:szCs w:val="40"/>
                <w:lang w:val="en-GB"/>
              </w:rPr>
              <w:t>Date:</w:t>
            </w:r>
            <w:r w:rsidR="00ED594F">
              <w:rPr>
                <w:rFonts w:ascii="Times New Roman" w:eastAsia="標楷體" w:hAnsi="Times New Roman" w:cs="Times New Roman" w:hint="eastAsia"/>
                <w:b/>
                <w:color w:val="000000" w:themeColor="text1"/>
                <w:kern w:val="0"/>
                <w:sz w:val="40"/>
                <w:szCs w:val="40"/>
                <w:lang w:val="en-GB"/>
              </w:rPr>
              <w:t>2022</w:t>
            </w:r>
          </w:p>
        </w:tc>
      </w:tr>
    </w:tbl>
    <w:p w14:paraId="237F66DD" w14:textId="1A897012" w:rsidR="0073304E" w:rsidRPr="008B3E31" w:rsidRDefault="004D35D8" w:rsidP="0073304E">
      <w:pPr>
        <w:widowControl/>
        <w:adjustRightInd w:val="0"/>
        <w:snapToGrid w:val="0"/>
        <w:spacing w:after="40" w:line="276" w:lineRule="auto"/>
        <w:rPr>
          <w:rFonts w:ascii="Times New Roman" w:eastAsia="標楷體" w:hAnsi="Times New Roman" w:cs="Times New Roman"/>
          <w:b/>
          <w:color w:val="000000" w:themeColor="text1"/>
          <w:kern w:val="0"/>
          <w:sz w:val="32"/>
          <w:szCs w:val="32"/>
          <w:lang w:val="en-GB"/>
        </w:rPr>
      </w:pPr>
      <w:r>
        <w:rPr>
          <w:rFonts w:ascii="Times New Roman" w:eastAsia="標楷體" w:hAnsi="Times New Roman" w:cs="Times New Roman"/>
          <w:b/>
          <w:color w:val="000000" w:themeColor="text1"/>
          <w:kern w:val="0"/>
          <w:sz w:val="32"/>
          <w:szCs w:val="32"/>
          <w:lang w:val="en-GB"/>
        </w:rPr>
        <w:lastRenderedPageBreak/>
        <w:t>1. Details of Fellow</w:t>
      </w:r>
      <w:r w:rsidR="0073304E" w:rsidRPr="008B3E31">
        <w:rPr>
          <w:rFonts w:ascii="Times New Roman" w:eastAsia="標楷體" w:hAnsi="Times New Roman" w:cs="Times New Roman"/>
          <w:b/>
          <w:color w:val="000000" w:themeColor="text1"/>
          <w:kern w:val="0"/>
          <w:sz w:val="32"/>
          <w:szCs w:val="32"/>
          <w:lang w:val="en-GB"/>
        </w:rPr>
        <w:t xml:space="preserve"> the University Proposes to Appoint</w:t>
      </w:r>
    </w:p>
    <w:tbl>
      <w:tblPr>
        <w:tblW w:w="991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345"/>
        <w:gridCol w:w="2160"/>
        <w:gridCol w:w="601"/>
        <w:gridCol w:w="794"/>
        <w:gridCol w:w="315"/>
        <w:gridCol w:w="86"/>
        <w:gridCol w:w="76"/>
        <w:gridCol w:w="738"/>
        <w:gridCol w:w="178"/>
        <w:gridCol w:w="1172"/>
        <w:gridCol w:w="529"/>
        <w:gridCol w:w="11"/>
        <w:gridCol w:w="1913"/>
      </w:tblGrid>
      <w:tr w:rsidR="0073304E" w:rsidRPr="008B3E31" w14:paraId="62AA8ABC" w14:textId="77777777" w:rsidTr="001F7079">
        <w:trPr>
          <w:trHeight w:val="800"/>
          <w:jc w:val="center"/>
        </w:trPr>
        <w:tc>
          <w:tcPr>
            <w:tcW w:w="1345" w:type="dxa"/>
            <w:vAlign w:val="center"/>
          </w:tcPr>
          <w:p w14:paraId="6999E142" w14:textId="77777777" w:rsidR="0073304E" w:rsidRPr="008B3E31" w:rsidRDefault="0073304E" w:rsidP="00D90ED0">
            <w:pPr>
              <w:widowControl/>
              <w:adjustRightInd w:val="0"/>
              <w:snapToGrid w:val="0"/>
              <w:spacing w:before="80" w:after="60"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Chinese Name</w:t>
            </w:r>
          </w:p>
        </w:tc>
        <w:tc>
          <w:tcPr>
            <w:tcW w:w="2160" w:type="dxa"/>
            <w:vAlign w:val="center"/>
          </w:tcPr>
          <w:p w14:paraId="4F638AED" w14:textId="77777777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1710" w:type="dxa"/>
            <w:gridSpan w:val="3"/>
            <w:vAlign w:val="center"/>
          </w:tcPr>
          <w:p w14:paraId="38D579CB" w14:textId="702DF943" w:rsidR="0073304E" w:rsidRPr="008B3E31" w:rsidRDefault="006D23D7" w:rsidP="00D90ED0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Date of Birth</w:t>
            </w:r>
          </w:p>
        </w:tc>
        <w:tc>
          <w:tcPr>
            <w:tcW w:w="2779" w:type="dxa"/>
            <w:gridSpan w:val="6"/>
            <w:vAlign w:val="center"/>
          </w:tcPr>
          <w:p w14:paraId="70AE3676" w14:textId="602CEFA9" w:rsidR="0073304E" w:rsidRPr="008B3E31" w:rsidRDefault="006D23D7" w:rsidP="00D90ED0">
            <w:pPr>
              <w:widowControl/>
              <w:spacing w:line="276" w:lineRule="auto"/>
              <w:ind w:left="182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  <w:t>(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day/month/year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  <w:t>)</w:t>
            </w:r>
          </w:p>
        </w:tc>
        <w:tc>
          <w:tcPr>
            <w:tcW w:w="1924" w:type="dxa"/>
            <w:gridSpan w:val="2"/>
            <w:vMerge w:val="restart"/>
            <w:vAlign w:val="center"/>
          </w:tcPr>
          <w:p w14:paraId="666C4546" w14:textId="77777777" w:rsidR="0073304E" w:rsidRPr="008B3E31" w:rsidRDefault="0073304E" w:rsidP="00D90ED0">
            <w:pPr>
              <w:widowControl/>
              <w:spacing w:line="276" w:lineRule="auto"/>
              <w:ind w:left="113"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Photo</w:t>
            </w:r>
          </w:p>
        </w:tc>
      </w:tr>
      <w:tr w:rsidR="0073304E" w:rsidRPr="008B3E31" w14:paraId="14546DE8" w14:textId="77777777" w:rsidTr="001F7079">
        <w:trPr>
          <w:trHeight w:val="800"/>
          <w:jc w:val="center"/>
        </w:trPr>
        <w:tc>
          <w:tcPr>
            <w:tcW w:w="1345" w:type="dxa"/>
            <w:vAlign w:val="center"/>
          </w:tcPr>
          <w:p w14:paraId="43993540" w14:textId="74760F18" w:rsidR="0073304E" w:rsidRPr="008B3E31" w:rsidRDefault="006D23D7" w:rsidP="00D90ED0">
            <w:pPr>
              <w:widowControl/>
              <w:adjustRightInd w:val="0"/>
              <w:snapToGrid w:val="0"/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Name as Shown on Passport</w:t>
            </w:r>
          </w:p>
        </w:tc>
        <w:tc>
          <w:tcPr>
            <w:tcW w:w="2160" w:type="dxa"/>
            <w:vAlign w:val="bottom"/>
          </w:tcPr>
          <w:p w14:paraId="679CA1C1" w14:textId="6B4F66F0" w:rsidR="0073304E" w:rsidRPr="008B3E31" w:rsidRDefault="0073304E" w:rsidP="00D90ED0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</w:pPr>
          </w:p>
        </w:tc>
        <w:tc>
          <w:tcPr>
            <w:tcW w:w="1710" w:type="dxa"/>
            <w:gridSpan w:val="3"/>
            <w:vMerge w:val="restart"/>
            <w:vAlign w:val="center"/>
          </w:tcPr>
          <w:p w14:paraId="7EF64A38" w14:textId="77777777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Nationality</w:t>
            </w:r>
          </w:p>
        </w:tc>
        <w:tc>
          <w:tcPr>
            <w:tcW w:w="2779" w:type="dxa"/>
            <w:gridSpan w:val="6"/>
            <w:vMerge w:val="restart"/>
            <w:vAlign w:val="center"/>
          </w:tcPr>
          <w:p w14:paraId="498A2FC5" w14:textId="77777777" w:rsidR="0073304E" w:rsidRPr="008B3E31" w:rsidRDefault="0073304E" w:rsidP="00D90ED0">
            <w:pPr>
              <w:widowControl/>
              <w:spacing w:line="276" w:lineRule="auto"/>
              <w:ind w:left="182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             </w:t>
            </w:r>
          </w:p>
        </w:tc>
        <w:tc>
          <w:tcPr>
            <w:tcW w:w="1924" w:type="dxa"/>
            <w:gridSpan w:val="2"/>
            <w:vMerge/>
            <w:vAlign w:val="center"/>
          </w:tcPr>
          <w:p w14:paraId="555761EC" w14:textId="77777777" w:rsidR="0073304E" w:rsidRPr="008B3E31" w:rsidRDefault="0073304E" w:rsidP="00D90ED0">
            <w:pPr>
              <w:widowControl/>
              <w:spacing w:line="276" w:lineRule="auto"/>
              <w:ind w:left="113"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</w:tr>
      <w:tr w:rsidR="0073304E" w:rsidRPr="008B3E31" w14:paraId="555338DE" w14:textId="77777777" w:rsidTr="002045C4">
        <w:trPr>
          <w:trHeight w:val="756"/>
          <w:jc w:val="center"/>
        </w:trPr>
        <w:tc>
          <w:tcPr>
            <w:tcW w:w="1345" w:type="dxa"/>
            <w:vAlign w:val="center"/>
          </w:tcPr>
          <w:p w14:paraId="06092897" w14:textId="77777777" w:rsidR="0073304E" w:rsidRPr="008B3E31" w:rsidRDefault="0073304E" w:rsidP="00D90ED0">
            <w:pPr>
              <w:widowControl/>
              <w:adjustRightInd w:val="0"/>
              <w:snapToGrid w:val="0"/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Gender</w:t>
            </w:r>
          </w:p>
        </w:tc>
        <w:tc>
          <w:tcPr>
            <w:tcW w:w="2160" w:type="dxa"/>
            <w:vAlign w:val="center"/>
          </w:tcPr>
          <w:p w14:paraId="3DFDD739" w14:textId="77777777" w:rsidR="004D35D8" w:rsidRPr="008B3E31" w:rsidRDefault="0073304E" w:rsidP="004D35D8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</w:t>
            </w:r>
            <w:r w:rsidR="004D35D8" w:rsidRPr="00D90ED0"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Cs w:val="28"/>
              </w:rPr>
              <w:t>□</w:t>
            </w:r>
            <w:r w:rsidR="004D35D8"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Male  </w:t>
            </w:r>
          </w:p>
          <w:p w14:paraId="0A23BFDF" w14:textId="702EDCF2" w:rsidR="0073304E" w:rsidRPr="008B3E31" w:rsidRDefault="004D35D8" w:rsidP="00D90ED0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</w:t>
            </w:r>
            <w:r w:rsidRPr="00D90ED0"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Cs w:val="28"/>
              </w:rPr>
              <w:t>□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Female</w:t>
            </w:r>
          </w:p>
        </w:tc>
        <w:tc>
          <w:tcPr>
            <w:tcW w:w="1710" w:type="dxa"/>
            <w:gridSpan w:val="3"/>
            <w:vMerge/>
            <w:vAlign w:val="center"/>
          </w:tcPr>
          <w:p w14:paraId="1884926D" w14:textId="77777777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779" w:type="dxa"/>
            <w:gridSpan w:val="6"/>
            <w:vMerge/>
            <w:vAlign w:val="center"/>
          </w:tcPr>
          <w:p w14:paraId="30F20CDB" w14:textId="77777777" w:rsidR="0073304E" w:rsidRPr="008B3E31" w:rsidRDefault="0073304E" w:rsidP="00D90ED0">
            <w:pPr>
              <w:widowControl/>
              <w:spacing w:line="276" w:lineRule="auto"/>
              <w:ind w:left="182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1924" w:type="dxa"/>
            <w:gridSpan w:val="2"/>
            <w:vMerge/>
            <w:vAlign w:val="center"/>
          </w:tcPr>
          <w:p w14:paraId="50E3FC4F" w14:textId="77777777" w:rsidR="0073304E" w:rsidRPr="008B3E31" w:rsidRDefault="0073304E" w:rsidP="00D90ED0">
            <w:pPr>
              <w:widowControl/>
              <w:spacing w:line="276" w:lineRule="auto"/>
              <w:ind w:left="113"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</w:tr>
      <w:tr w:rsidR="0073304E" w:rsidRPr="008B3E31" w14:paraId="50198A59" w14:textId="77777777" w:rsidTr="001F7079">
        <w:trPr>
          <w:trHeight w:val="800"/>
          <w:jc w:val="center"/>
        </w:trPr>
        <w:tc>
          <w:tcPr>
            <w:tcW w:w="1345" w:type="dxa"/>
            <w:vAlign w:val="center"/>
          </w:tcPr>
          <w:p w14:paraId="74B97224" w14:textId="77777777" w:rsidR="0073304E" w:rsidRPr="008B3E31" w:rsidRDefault="0073304E" w:rsidP="00D90ED0">
            <w:pPr>
              <w:widowControl/>
              <w:adjustRightInd w:val="0"/>
              <w:snapToGrid w:val="0"/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Contact Details</w:t>
            </w:r>
          </w:p>
        </w:tc>
        <w:tc>
          <w:tcPr>
            <w:tcW w:w="6649" w:type="dxa"/>
            <w:gridSpan w:val="10"/>
            <w:vAlign w:val="center"/>
          </w:tcPr>
          <w:p w14:paraId="095CB296" w14:textId="0B9C0C50" w:rsidR="0073304E" w:rsidRPr="008B3E31" w:rsidRDefault="0073304E" w:rsidP="00D90ED0">
            <w:pPr>
              <w:widowControl/>
              <w:snapToGrid w:val="0"/>
              <w:spacing w:line="276" w:lineRule="auto"/>
              <w:ind w:left="582" w:right="57" w:hanging="514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Tele</w:t>
            </w:r>
            <w:r w:rsidR="00C74D2E"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phone:             </w:t>
            </w:r>
            <w:r w:rsidR="0063533F"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    </w:t>
            </w:r>
            <w:r w:rsidR="004D35D8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</w:t>
            </w:r>
            <w:r w:rsidR="00C74D2E"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Fax</w:t>
            </w:r>
            <w:r w:rsidR="005169A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</w:t>
            </w:r>
            <w:r w:rsidR="004D35D8" w:rsidRPr="00886958">
              <w:rPr>
                <w:rFonts w:ascii="Times New Roman" w:eastAsia="標楷體" w:hAnsi="Times New Roman" w:cs="Times New Roman"/>
                <w:color w:val="FF0000"/>
                <w:kern w:val="0"/>
                <w:szCs w:val="28"/>
                <w:lang w:val="en-GB"/>
              </w:rPr>
              <w:t>(optional)</w:t>
            </w:r>
            <w:r w:rsidR="004D35D8" w:rsidRPr="00907A27">
              <w:rPr>
                <w:rFonts w:ascii="Times New Roman" w:eastAsia="標楷體" w:hAnsi="Times New Roman" w:cs="Times New Roman"/>
                <w:kern w:val="0"/>
                <w:szCs w:val="28"/>
                <w:lang w:val="en-GB"/>
              </w:rPr>
              <w:t>:</w:t>
            </w:r>
            <w:r w:rsidR="004D35D8"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                </w:t>
            </w:r>
          </w:p>
          <w:p w14:paraId="443BE05C" w14:textId="7C9114A1" w:rsidR="0073304E" w:rsidRPr="008B3E31" w:rsidRDefault="00C74D2E" w:rsidP="00D90ED0">
            <w:pPr>
              <w:widowControl/>
              <w:snapToGrid w:val="0"/>
              <w:spacing w:line="276" w:lineRule="auto"/>
              <w:ind w:left="582" w:right="57" w:hanging="514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Mobile</w:t>
            </w:r>
            <w:r w:rsidR="005169A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</w:t>
            </w:r>
            <w:r w:rsidR="004D35D8" w:rsidRPr="00886958">
              <w:rPr>
                <w:rFonts w:ascii="Times New Roman" w:eastAsia="標楷體" w:hAnsi="Times New Roman" w:cs="Times New Roman"/>
                <w:color w:val="FF0000"/>
                <w:kern w:val="0"/>
                <w:szCs w:val="28"/>
                <w:lang w:val="en-GB"/>
              </w:rPr>
              <w:t>(optional)</w:t>
            </w:r>
            <w:r w:rsidR="004D35D8" w:rsidRPr="00907A27">
              <w:rPr>
                <w:rFonts w:ascii="Times New Roman" w:eastAsia="標楷體" w:hAnsi="Times New Roman" w:cs="Times New Roman"/>
                <w:kern w:val="0"/>
                <w:szCs w:val="28"/>
                <w:lang w:val="en-GB"/>
              </w:rPr>
              <w:t>:</w:t>
            </w:r>
            <w:r w:rsidR="004D35D8"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</w:t>
            </w:r>
            <w:r w:rsidR="0063533F"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            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Email</w:t>
            </w:r>
            <w:r w:rsidR="0073304E"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:</w:t>
            </w:r>
          </w:p>
        </w:tc>
        <w:tc>
          <w:tcPr>
            <w:tcW w:w="1924" w:type="dxa"/>
            <w:gridSpan w:val="2"/>
            <w:vMerge/>
            <w:vAlign w:val="center"/>
          </w:tcPr>
          <w:p w14:paraId="481B0848" w14:textId="77777777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</w:tr>
      <w:tr w:rsidR="0073304E" w:rsidRPr="008B3E31" w14:paraId="1F0FB0F4" w14:textId="77777777" w:rsidTr="00D90ED0">
        <w:trPr>
          <w:trHeight w:val="800"/>
          <w:jc w:val="center"/>
        </w:trPr>
        <w:tc>
          <w:tcPr>
            <w:tcW w:w="1345" w:type="dxa"/>
            <w:vAlign w:val="center"/>
          </w:tcPr>
          <w:p w14:paraId="7EDD4A26" w14:textId="77777777" w:rsidR="0073304E" w:rsidRPr="008B3E31" w:rsidRDefault="0073304E" w:rsidP="00D90ED0">
            <w:pPr>
              <w:widowControl/>
              <w:adjustRightInd w:val="0"/>
              <w:snapToGrid w:val="0"/>
              <w:spacing w:before="80" w:after="60"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Current Employment</w:t>
            </w:r>
          </w:p>
        </w:tc>
        <w:tc>
          <w:tcPr>
            <w:tcW w:w="3956" w:type="dxa"/>
            <w:gridSpan w:val="5"/>
            <w:tcBorders>
              <w:right w:val="nil"/>
            </w:tcBorders>
            <w:vAlign w:val="center"/>
          </w:tcPr>
          <w:p w14:paraId="0A72A17F" w14:textId="77777777" w:rsidR="0073304E" w:rsidRPr="008B3E31" w:rsidRDefault="0073304E" w:rsidP="00D90ED0">
            <w:pPr>
              <w:widowControl/>
              <w:spacing w:line="276" w:lineRule="auto"/>
              <w:ind w:right="1228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  </w:t>
            </w:r>
          </w:p>
        </w:tc>
        <w:tc>
          <w:tcPr>
            <w:tcW w:w="76" w:type="dxa"/>
            <w:tcBorders>
              <w:left w:val="nil"/>
            </w:tcBorders>
            <w:vAlign w:val="center"/>
          </w:tcPr>
          <w:p w14:paraId="6AAA4B31" w14:textId="77777777" w:rsidR="0073304E" w:rsidRPr="008B3E31" w:rsidRDefault="0073304E" w:rsidP="00D90ED0">
            <w:pPr>
              <w:widowControl/>
              <w:spacing w:line="276" w:lineRule="auto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916" w:type="dxa"/>
            <w:gridSpan w:val="2"/>
            <w:vAlign w:val="center"/>
          </w:tcPr>
          <w:p w14:paraId="221390A3" w14:textId="77777777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Position</w:t>
            </w:r>
          </w:p>
        </w:tc>
        <w:tc>
          <w:tcPr>
            <w:tcW w:w="3625" w:type="dxa"/>
            <w:gridSpan w:val="4"/>
            <w:vAlign w:val="center"/>
          </w:tcPr>
          <w:p w14:paraId="63A07E07" w14:textId="77777777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</w:tr>
      <w:tr w:rsidR="00347C3E" w:rsidRPr="008B3E31" w14:paraId="0227C3E8" w14:textId="77777777" w:rsidTr="00A75925">
        <w:trPr>
          <w:trHeight w:val="377"/>
          <w:jc w:val="center"/>
        </w:trPr>
        <w:tc>
          <w:tcPr>
            <w:tcW w:w="1345" w:type="dxa"/>
            <w:vMerge w:val="restart"/>
            <w:vAlign w:val="center"/>
          </w:tcPr>
          <w:p w14:paraId="38045563" w14:textId="42BB9648" w:rsidR="00347C3E" w:rsidRPr="008B3E31" w:rsidRDefault="00347C3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Proposed Appointment and         Category</w:t>
            </w:r>
          </w:p>
        </w:tc>
        <w:tc>
          <w:tcPr>
            <w:tcW w:w="2761" w:type="dxa"/>
            <w:gridSpan w:val="2"/>
            <w:tcBorders>
              <w:bottom w:val="nil"/>
            </w:tcBorders>
            <w:vAlign w:val="center"/>
          </w:tcPr>
          <w:p w14:paraId="194C7B27" w14:textId="34933903" w:rsidR="00347C3E" w:rsidRPr="008B3E31" w:rsidRDefault="004D35D8" w:rsidP="00D90ED0">
            <w:pPr>
              <w:widowControl/>
              <w:numPr>
                <w:ilvl w:val="0"/>
                <w:numId w:val="6"/>
              </w:numPr>
              <w:adjustRightInd w:val="0"/>
              <w:snapToGrid w:val="0"/>
              <w:spacing w:before="120" w:after="120" w:line="276" w:lineRule="auto"/>
              <w:ind w:left="475" w:hanging="475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8"/>
                <w:lang w:val="en-GB"/>
              </w:rPr>
            </w:pPr>
            <w:proofErr w:type="spellStart"/>
            <w:r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8"/>
                <w:lang w:val="en-GB"/>
              </w:rPr>
              <w:t>Yushan</w:t>
            </w:r>
            <w:proofErr w:type="spellEnd"/>
            <w:r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8"/>
                <w:lang w:val="en-GB"/>
              </w:rPr>
              <w:t xml:space="preserve"> Fellow</w:t>
            </w:r>
          </w:p>
        </w:tc>
        <w:tc>
          <w:tcPr>
            <w:tcW w:w="5812" w:type="dxa"/>
            <w:gridSpan w:val="10"/>
            <w:vMerge w:val="restart"/>
            <w:vAlign w:val="center"/>
          </w:tcPr>
          <w:p w14:paraId="4C0ECA37" w14:textId="0CBD00FE" w:rsidR="00347C3E" w:rsidRPr="008B3E31" w:rsidRDefault="00347C3E" w:rsidP="00D90ED0">
            <w:pPr>
              <w:widowControl/>
              <w:numPr>
                <w:ilvl w:val="0"/>
                <w:numId w:val="1"/>
              </w:numPr>
              <w:adjustRightInd w:val="0"/>
              <w:snapToGrid w:val="0"/>
              <w:spacing w:before="120" w:line="276" w:lineRule="auto"/>
              <w:ind w:left="461" w:right="86" w:hanging="360"/>
              <w:jc w:val="both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Has worked at a leading international research institution for at least </w:t>
            </w:r>
            <w:r w:rsidR="008D656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ten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years, and has an international academic reputation or </w:t>
            </w:r>
            <w:r w:rsidR="008D656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cutting-edge international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expertise in core technology, and experience leading an academic research team.</w:t>
            </w:r>
          </w:p>
          <w:p w14:paraId="6E707506" w14:textId="422E9110" w:rsidR="00347C3E" w:rsidRPr="008B3E31" w:rsidRDefault="00347C3E" w:rsidP="00D90ED0">
            <w:pPr>
              <w:widowControl/>
              <w:numPr>
                <w:ilvl w:val="0"/>
                <w:numId w:val="1"/>
              </w:numPr>
              <w:adjustRightInd w:val="0"/>
              <w:snapToGrid w:val="0"/>
              <w:spacing w:before="120" w:line="276" w:lineRule="auto"/>
              <w:ind w:left="461" w:right="85" w:hanging="360"/>
              <w:jc w:val="both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Has won a Nobel Prize, is a fellow of a national level academy, is a fellow of a </w:t>
            </w:r>
            <w:r w:rsidR="008D656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primary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international association, or has received equivalent recognition. </w:t>
            </w:r>
          </w:p>
          <w:p w14:paraId="6B46473C" w14:textId="77777777" w:rsidR="00347C3E" w:rsidRPr="008B3E31" w:rsidRDefault="00347C3E" w:rsidP="00D90ED0">
            <w:pPr>
              <w:numPr>
                <w:ilvl w:val="0"/>
                <w:numId w:val="1"/>
              </w:numPr>
              <w:adjustRightInd w:val="0"/>
              <w:snapToGrid w:val="0"/>
              <w:spacing w:before="120" w:after="120" w:line="276" w:lineRule="auto"/>
              <w:ind w:left="454" w:right="85" w:hanging="360"/>
              <w:jc w:val="both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Has made an outstanding contribution in their area of academic expertise in the last five years.</w:t>
            </w:r>
          </w:p>
        </w:tc>
      </w:tr>
      <w:tr w:rsidR="00347C3E" w:rsidRPr="008B3E31" w14:paraId="4C07C212" w14:textId="77777777" w:rsidTr="00A75925">
        <w:trPr>
          <w:trHeight w:val="4020"/>
          <w:jc w:val="center"/>
        </w:trPr>
        <w:tc>
          <w:tcPr>
            <w:tcW w:w="1345" w:type="dxa"/>
            <w:vMerge/>
            <w:vAlign w:val="center"/>
          </w:tcPr>
          <w:p w14:paraId="4A935F8A" w14:textId="77777777" w:rsidR="00347C3E" w:rsidRPr="008B3E31" w:rsidRDefault="00347C3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761" w:type="dxa"/>
            <w:gridSpan w:val="2"/>
            <w:vMerge w:val="restart"/>
            <w:tcBorders>
              <w:top w:val="nil"/>
            </w:tcBorders>
            <w:vAlign w:val="center"/>
          </w:tcPr>
          <w:p w14:paraId="12C51D2F" w14:textId="2C2A0CB1" w:rsidR="00347C3E" w:rsidRPr="008B3E31" w:rsidRDefault="008D6561" w:rsidP="00A75925">
            <w:pPr>
              <w:widowControl/>
              <w:numPr>
                <w:ilvl w:val="0"/>
                <w:numId w:val="7"/>
              </w:numPr>
              <w:adjustRightInd w:val="0"/>
              <w:snapToGrid w:val="0"/>
              <w:spacing w:after="120" w:line="276" w:lineRule="auto"/>
              <w:ind w:left="518" w:right="120" w:hanging="360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A f</w:t>
            </w:r>
            <w:r w:rsidR="00347C3E"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ull-time member of teaching staff staffing;</w:t>
            </w:r>
          </w:p>
          <w:p w14:paraId="2EFD5BB5" w14:textId="7BC1CB48" w:rsidR="00347C3E" w:rsidRPr="008B3E31" w:rsidRDefault="008D6561" w:rsidP="00A75925">
            <w:pPr>
              <w:widowControl/>
              <w:numPr>
                <w:ilvl w:val="0"/>
                <w:numId w:val="7"/>
              </w:numPr>
              <w:adjustRightInd w:val="0"/>
              <w:snapToGrid w:val="0"/>
              <w:spacing w:after="120" w:line="276" w:lineRule="auto"/>
              <w:ind w:left="518" w:right="120" w:hanging="360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A f</w:t>
            </w:r>
            <w:r w:rsidR="00347C3E"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ull-time member of teaching staff, additional to staffing (</w:t>
            </w:r>
            <w:r w:rsidR="00347C3E" w:rsidRPr="008B3E31">
              <w:rPr>
                <w:rFonts w:ascii="Times New Roman" w:eastAsia="標楷體" w:hAnsi="Times New Roman" w:cs="Times New Roman"/>
                <w:i/>
                <w:color w:val="000000" w:themeColor="text1"/>
                <w:kern w:val="0"/>
                <w:szCs w:val="28"/>
                <w:lang w:val="en-GB"/>
              </w:rPr>
              <w:t>must be at least 65 years old</w:t>
            </w:r>
            <w:r w:rsidR="00347C3E"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)</w:t>
            </w:r>
          </w:p>
          <w:p w14:paraId="48B3FB1B" w14:textId="4543185A" w:rsidR="00347C3E" w:rsidRPr="008B3E31" w:rsidRDefault="00347C3E" w:rsidP="00A75925">
            <w:pPr>
              <w:widowControl/>
              <w:numPr>
                <w:ilvl w:val="0"/>
                <w:numId w:val="7"/>
              </w:numPr>
              <w:adjustRightInd w:val="0"/>
              <w:snapToGrid w:val="0"/>
              <w:spacing w:after="120" w:line="276" w:lineRule="auto"/>
              <w:ind w:left="518" w:right="120" w:hanging="360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Short-term exchange member of teaching staff </w:t>
            </w:r>
            <w:r w:rsidR="00A75925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who is planning to work for</w:t>
            </w:r>
            <w:r w:rsidR="00A75925" w:rsidRPr="00A75925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u w:val="single"/>
                <w:lang w:val="en-GB"/>
              </w:rPr>
              <w:t xml:space="preserve"> </w:t>
            </w:r>
            <w:r w:rsidR="00A75925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u w:val="single"/>
                <w:lang w:val="en-GB"/>
              </w:rPr>
              <w:t xml:space="preserve">      </w:t>
            </w:r>
            <w:r w:rsidR="00A75925" w:rsidRPr="00A75925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months</w:t>
            </w:r>
            <w:r w:rsidR="00A75925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each year (</w:t>
            </w:r>
            <w:r w:rsidR="00A75925" w:rsidRPr="00A75925">
              <w:rPr>
                <w:rFonts w:ascii="Times New Roman" w:eastAsia="標楷體" w:hAnsi="Times New Roman" w:cs="Times New Roman"/>
                <w:i/>
                <w:iCs/>
                <w:color w:val="000000" w:themeColor="text1"/>
                <w:kern w:val="0"/>
                <w:szCs w:val="24"/>
                <w:lang w:val="en-GB"/>
              </w:rPr>
              <w:t>at least 3 months</w:t>
            </w:r>
            <w:r w:rsidR="00A75925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)</w:t>
            </w:r>
          </w:p>
        </w:tc>
        <w:tc>
          <w:tcPr>
            <w:tcW w:w="5812" w:type="dxa"/>
            <w:gridSpan w:val="10"/>
            <w:vMerge/>
            <w:vAlign w:val="center"/>
          </w:tcPr>
          <w:p w14:paraId="2D6D0FE6" w14:textId="77777777" w:rsidR="00347C3E" w:rsidRPr="008B3E31" w:rsidRDefault="00347C3E" w:rsidP="00D90ED0">
            <w:pPr>
              <w:widowControl/>
              <w:numPr>
                <w:ilvl w:val="0"/>
                <w:numId w:val="1"/>
              </w:numPr>
              <w:adjustRightInd w:val="0"/>
              <w:snapToGrid w:val="0"/>
              <w:spacing w:before="120" w:after="120" w:line="276" w:lineRule="auto"/>
              <w:ind w:left="454" w:right="85" w:hanging="360"/>
              <w:jc w:val="both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</w:tr>
      <w:tr w:rsidR="00347C3E" w:rsidRPr="008B3E31" w14:paraId="051D0153" w14:textId="77777777" w:rsidTr="00A75925">
        <w:trPr>
          <w:trHeight w:val="3330"/>
          <w:jc w:val="center"/>
        </w:trPr>
        <w:tc>
          <w:tcPr>
            <w:tcW w:w="1345" w:type="dxa"/>
            <w:vMerge/>
            <w:vAlign w:val="center"/>
          </w:tcPr>
          <w:p w14:paraId="60AD0C5F" w14:textId="77777777" w:rsidR="00347C3E" w:rsidRPr="008B3E31" w:rsidRDefault="00347C3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761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69C07E90" w14:textId="77777777" w:rsidR="00347C3E" w:rsidRPr="008B3E31" w:rsidRDefault="00347C3E" w:rsidP="00D90ED0">
            <w:pPr>
              <w:widowControl/>
              <w:numPr>
                <w:ilvl w:val="0"/>
                <w:numId w:val="7"/>
              </w:numPr>
              <w:adjustRightInd w:val="0"/>
              <w:snapToGrid w:val="0"/>
              <w:spacing w:after="120" w:line="276" w:lineRule="auto"/>
              <w:ind w:left="518" w:hanging="360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5812" w:type="dxa"/>
            <w:gridSpan w:val="10"/>
            <w:vAlign w:val="center"/>
          </w:tcPr>
          <w:p w14:paraId="3C5633B7" w14:textId="76D8C096" w:rsidR="00347C3E" w:rsidRPr="008B3E31" w:rsidRDefault="00347C3E" w:rsidP="00D90ED0">
            <w:pPr>
              <w:widowControl/>
              <w:numPr>
                <w:ilvl w:val="0"/>
                <w:numId w:val="1"/>
              </w:numPr>
              <w:adjustRightInd w:val="0"/>
              <w:snapToGrid w:val="0"/>
              <w:spacing w:before="120" w:after="120" w:line="276" w:lineRule="auto"/>
              <w:ind w:left="454" w:right="85" w:hanging="360"/>
              <w:jc w:val="both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Has worked at an </w:t>
            </w:r>
            <w:r w:rsidRPr="008D2B7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kern w:val="0"/>
                <w:szCs w:val="28"/>
                <w:lang w:val="en-GB"/>
              </w:rPr>
              <w:t>internationally renowned company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for at least </w:t>
            </w:r>
            <w:r w:rsidR="008D656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ten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years and has an international academic reputation or </w:t>
            </w:r>
            <w:r w:rsidR="008D656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cutting-edge international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expertise in core technology and experience leading an industrial research team.</w:t>
            </w:r>
          </w:p>
          <w:p w14:paraId="520AD868" w14:textId="77777777" w:rsidR="00347C3E" w:rsidRPr="008B3E31" w:rsidRDefault="00347C3E" w:rsidP="00D90ED0">
            <w:pPr>
              <w:numPr>
                <w:ilvl w:val="0"/>
                <w:numId w:val="1"/>
              </w:numPr>
              <w:adjustRightInd w:val="0"/>
              <w:snapToGrid w:val="0"/>
              <w:spacing w:before="120" w:after="120" w:line="276" w:lineRule="auto"/>
              <w:ind w:left="454" w:right="85" w:hanging="360"/>
              <w:jc w:val="both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Has made an outstanding contribution in their area of </w:t>
            </w:r>
            <w:r w:rsidRPr="008D2B79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kern w:val="0"/>
                <w:szCs w:val="28"/>
                <w:lang w:val="en-GB"/>
              </w:rPr>
              <w:t>industrial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expertise in the last five years.</w:t>
            </w:r>
          </w:p>
        </w:tc>
      </w:tr>
      <w:tr w:rsidR="00347C3E" w:rsidRPr="008B3E31" w14:paraId="0AD10A3E" w14:textId="77777777" w:rsidTr="00A75925">
        <w:trPr>
          <w:trHeight w:val="3915"/>
          <w:jc w:val="center"/>
        </w:trPr>
        <w:tc>
          <w:tcPr>
            <w:tcW w:w="1345" w:type="dxa"/>
            <w:vMerge/>
            <w:vAlign w:val="center"/>
          </w:tcPr>
          <w:p w14:paraId="44C88413" w14:textId="77777777" w:rsidR="00347C3E" w:rsidRPr="008B3E31" w:rsidRDefault="00347C3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761" w:type="dxa"/>
            <w:gridSpan w:val="2"/>
            <w:vAlign w:val="center"/>
          </w:tcPr>
          <w:p w14:paraId="5B7FAC36" w14:textId="4700B549" w:rsidR="00347C3E" w:rsidRPr="008B3E31" w:rsidRDefault="004537E4" w:rsidP="00D90ED0">
            <w:pPr>
              <w:widowControl/>
              <w:numPr>
                <w:ilvl w:val="0"/>
                <w:numId w:val="8"/>
              </w:numPr>
              <w:snapToGrid w:val="0"/>
              <w:spacing w:line="276" w:lineRule="auto"/>
              <w:ind w:left="332" w:hanging="360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8"/>
                <w:lang w:val="en-GB"/>
              </w:rPr>
            </w:pPr>
            <w:proofErr w:type="spellStart"/>
            <w:r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8"/>
                <w:lang w:val="en-GB"/>
              </w:rPr>
              <w:t>Yushan</w:t>
            </w:r>
            <w:proofErr w:type="spellEnd"/>
            <w:r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8"/>
                <w:lang w:val="en-GB"/>
              </w:rPr>
              <w:t xml:space="preserve"> Young Fellow</w:t>
            </w:r>
          </w:p>
          <w:p w14:paraId="4BFE6F41" w14:textId="575328D7" w:rsidR="00347C3E" w:rsidRDefault="008D6561" w:rsidP="00A75925">
            <w:pPr>
              <w:widowControl/>
              <w:numPr>
                <w:ilvl w:val="0"/>
                <w:numId w:val="5"/>
              </w:numPr>
              <w:adjustRightInd w:val="0"/>
              <w:snapToGrid w:val="0"/>
              <w:spacing w:before="120" w:line="276" w:lineRule="auto"/>
              <w:ind w:left="422" w:right="120" w:hanging="360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A f</w:t>
            </w:r>
            <w:r w:rsidR="00347C3E"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ull-time member of teaching staff staffing complement.</w:t>
            </w:r>
          </w:p>
          <w:p w14:paraId="2C52AFAD" w14:textId="422229AF" w:rsidR="008D2B79" w:rsidRDefault="008D2B79" w:rsidP="00D90ED0">
            <w:pPr>
              <w:widowControl/>
              <w:numPr>
                <w:ilvl w:val="0"/>
                <w:numId w:val="5"/>
              </w:numPr>
              <w:adjustRightInd w:val="0"/>
              <w:snapToGrid w:val="0"/>
              <w:spacing w:before="120" w:line="276" w:lineRule="auto"/>
              <w:ind w:left="422" w:hanging="360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Less than 45 years old</w:t>
            </w:r>
          </w:p>
          <w:p w14:paraId="33A5FAAA" w14:textId="5FFFD77A" w:rsidR="008D2B79" w:rsidRPr="008B3E31" w:rsidRDefault="008D2B79" w:rsidP="00A75925">
            <w:pPr>
              <w:widowControl/>
              <w:numPr>
                <w:ilvl w:val="0"/>
                <w:numId w:val="5"/>
              </w:numPr>
              <w:adjustRightInd w:val="0"/>
              <w:snapToGrid w:val="0"/>
              <w:spacing w:before="120" w:line="276" w:lineRule="auto"/>
              <w:ind w:left="422" w:right="120" w:hanging="360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The highest education level within 10 years </w:t>
            </w:r>
            <w:proofErr w:type="gramStart"/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of  the</w:t>
            </w:r>
            <w:proofErr w:type="gramEnd"/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project submission date (</w:t>
            </w:r>
            <w:r w:rsidRPr="00A75925">
              <w:rPr>
                <w:rFonts w:ascii="Times New Roman" w:eastAsia="標楷體" w:hAnsi="Times New Roman" w:cs="Times New Roman"/>
                <w:i/>
                <w:iCs/>
                <w:color w:val="000000" w:themeColor="text1"/>
                <w:kern w:val="0"/>
                <w:szCs w:val="28"/>
                <w:lang w:val="en-GB"/>
              </w:rPr>
              <w:t>The date of receiving the highest education degree</w:t>
            </w:r>
            <w:r w:rsidRPr="00A75925">
              <w:rPr>
                <w:rFonts w:ascii="Times New Roman" w:eastAsia="標楷體" w:hAnsi="Times New Roman" w:cs="Times New Roman" w:hint="eastAsia"/>
                <w:i/>
                <w:iCs/>
                <w:color w:val="000000" w:themeColor="text1"/>
                <w:kern w:val="0"/>
                <w:szCs w:val="28"/>
                <w:lang w:val="en-GB"/>
              </w:rPr>
              <w:t>:   d</w:t>
            </w:r>
            <w:r w:rsidRPr="00A75925">
              <w:rPr>
                <w:rFonts w:ascii="Times New Roman" w:eastAsia="標楷體" w:hAnsi="Times New Roman" w:cs="Times New Roman"/>
                <w:i/>
                <w:iCs/>
                <w:color w:val="000000" w:themeColor="text1"/>
                <w:kern w:val="0"/>
                <w:szCs w:val="28"/>
                <w:lang w:val="en-GB"/>
              </w:rPr>
              <w:t>ay/month/year</w:t>
            </w: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)    </w:t>
            </w:r>
          </w:p>
          <w:p w14:paraId="1A3F4BD4" w14:textId="70075A68" w:rsidR="00347C3E" w:rsidRPr="008B3E31" w:rsidRDefault="00347C3E" w:rsidP="00D90ED0">
            <w:pPr>
              <w:widowControl/>
              <w:snapToGrid w:val="0"/>
              <w:spacing w:line="276" w:lineRule="auto"/>
              <w:ind w:leftChars="25" w:left="60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5812" w:type="dxa"/>
            <w:gridSpan w:val="10"/>
            <w:vAlign w:val="center"/>
          </w:tcPr>
          <w:p w14:paraId="62ABE5F7" w14:textId="0B5FAA4C" w:rsidR="00347C3E" w:rsidRPr="008B3E31" w:rsidRDefault="00347C3E" w:rsidP="00D90ED0">
            <w:pPr>
              <w:widowControl/>
              <w:numPr>
                <w:ilvl w:val="0"/>
                <w:numId w:val="9"/>
              </w:numPr>
              <w:adjustRightInd w:val="0"/>
              <w:snapToGrid w:val="0"/>
              <w:spacing w:before="120" w:after="120" w:line="276" w:lineRule="auto"/>
              <w:ind w:left="454" w:right="85" w:hanging="360"/>
              <w:jc w:val="both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Has worked at a first-rate international research institution for at least five years and has development potential. </w:t>
            </w:r>
          </w:p>
          <w:p w14:paraId="77A21C94" w14:textId="7014CF7E" w:rsidR="00347C3E" w:rsidRPr="008B3E31" w:rsidRDefault="00347C3E" w:rsidP="00D90ED0">
            <w:pPr>
              <w:widowControl/>
              <w:numPr>
                <w:ilvl w:val="0"/>
                <w:numId w:val="9"/>
              </w:numPr>
              <w:adjustRightInd w:val="0"/>
              <w:snapToGrid w:val="0"/>
              <w:spacing w:before="120" w:after="120" w:line="276" w:lineRule="auto"/>
              <w:ind w:left="454" w:right="85" w:hanging="360"/>
              <w:jc w:val="both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Has worked at an internationally renowned company for at least five years and has development potential.</w:t>
            </w:r>
          </w:p>
          <w:p w14:paraId="212F5087" w14:textId="77777777" w:rsidR="00347C3E" w:rsidRPr="008B3E31" w:rsidRDefault="00347C3E" w:rsidP="00D90ED0">
            <w:pPr>
              <w:widowControl/>
              <w:numPr>
                <w:ilvl w:val="0"/>
                <w:numId w:val="9"/>
              </w:numPr>
              <w:adjustRightInd w:val="0"/>
              <w:snapToGrid w:val="0"/>
              <w:spacing w:before="120" w:after="120" w:line="276" w:lineRule="auto"/>
              <w:ind w:left="454" w:right="85" w:hanging="360"/>
              <w:jc w:val="both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Has experience conducting key research projects.</w:t>
            </w:r>
          </w:p>
          <w:p w14:paraId="2F312123" w14:textId="77777777" w:rsidR="00347C3E" w:rsidRPr="008B3E31" w:rsidRDefault="00347C3E" w:rsidP="00D90ED0">
            <w:pPr>
              <w:widowControl/>
              <w:numPr>
                <w:ilvl w:val="0"/>
                <w:numId w:val="9"/>
              </w:numPr>
              <w:adjustRightInd w:val="0"/>
              <w:snapToGrid w:val="0"/>
              <w:spacing w:before="120" w:after="120" w:line="276" w:lineRule="auto"/>
              <w:ind w:left="454" w:right="85" w:hanging="360"/>
              <w:jc w:val="both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Has made an exceptional contribution in their area of academic expertise in the last five years.</w:t>
            </w:r>
          </w:p>
        </w:tc>
      </w:tr>
      <w:tr w:rsidR="00347C3E" w:rsidRPr="008B3E31" w14:paraId="0EF01180" w14:textId="77777777" w:rsidTr="00F15042">
        <w:trPr>
          <w:trHeight w:val="1443"/>
          <w:jc w:val="center"/>
        </w:trPr>
        <w:tc>
          <w:tcPr>
            <w:tcW w:w="1345" w:type="dxa"/>
            <w:vMerge/>
            <w:vAlign w:val="center"/>
          </w:tcPr>
          <w:p w14:paraId="3E153F1B" w14:textId="77777777" w:rsidR="00347C3E" w:rsidRPr="008B3E31" w:rsidRDefault="00347C3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8573" w:type="dxa"/>
            <w:gridSpan w:val="12"/>
            <w:vAlign w:val="center"/>
          </w:tcPr>
          <w:p w14:paraId="2BED7909" w14:textId="3B1683C9" w:rsidR="00347C3E" w:rsidRPr="008B3E31" w:rsidRDefault="00E51E7F" w:rsidP="00977FA0">
            <w:pPr>
              <w:adjustRightInd w:val="0"/>
              <w:snapToGrid w:val="0"/>
              <w:spacing w:before="120" w:after="120" w:line="276" w:lineRule="auto"/>
              <w:ind w:left="454" w:right="85"/>
              <w:jc w:val="both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If the application is </w:t>
            </w:r>
            <w:r w:rsidR="008D656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un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successful, the host university </w:t>
            </w:r>
            <w:r w:rsidR="002E07C2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will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recruit this scholar with flexible wages and apply for administrative expense</w:t>
            </w:r>
            <w:r w:rsidR="008D656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s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.</w:t>
            </w:r>
          </w:p>
          <w:p w14:paraId="6458C10F" w14:textId="77777777" w:rsidR="00E51E7F" w:rsidRDefault="00977FA0" w:rsidP="007B5996">
            <w:pPr>
              <w:pStyle w:val="a4"/>
              <w:numPr>
                <w:ilvl w:val="0"/>
                <w:numId w:val="9"/>
              </w:numPr>
              <w:adjustRightInd w:val="0"/>
              <w:snapToGrid w:val="0"/>
              <w:spacing w:before="120" w:after="120" w:line="276" w:lineRule="auto"/>
              <w:ind w:leftChars="0" w:right="85" w:hanging="441"/>
              <w:jc w:val="both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Cs w:val="28"/>
                <w:lang w:val="en-GB"/>
              </w:rPr>
              <w:t>Yes</w:t>
            </w:r>
          </w:p>
          <w:p w14:paraId="5E5C1DCC" w14:textId="2BC18886" w:rsidR="00977FA0" w:rsidRPr="00977FA0" w:rsidRDefault="00977FA0" w:rsidP="007B5996">
            <w:pPr>
              <w:pStyle w:val="a4"/>
              <w:numPr>
                <w:ilvl w:val="0"/>
                <w:numId w:val="9"/>
              </w:numPr>
              <w:adjustRightInd w:val="0"/>
              <w:snapToGrid w:val="0"/>
              <w:spacing w:before="120" w:after="120" w:line="276" w:lineRule="auto"/>
              <w:ind w:leftChars="0" w:right="85" w:hanging="441"/>
              <w:jc w:val="both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No</w:t>
            </w:r>
          </w:p>
        </w:tc>
      </w:tr>
      <w:tr w:rsidR="0073304E" w:rsidRPr="008B3E31" w14:paraId="142AD02B" w14:textId="77777777" w:rsidTr="00D90ED0">
        <w:trPr>
          <w:trHeight w:val="1266"/>
          <w:jc w:val="center"/>
        </w:trPr>
        <w:tc>
          <w:tcPr>
            <w:tcW w:w="1345" w:type="dxa"/>
            <w:vAlign w:val="center"/>
          </w:tcPr>
          <w:p w14:paraId="1082ADCA" w14:textId="6CA11B0D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Potential Ineligibility </w:t>
            </w:r>
            <w:r w:rsidR="00B62EF2"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Conditions</w:t>
            </w:r>
          </w:p>
        </w:tc>
        <w:tc>
          <w:tcPr>
            <w:tcW w:w="8573" w:type="dxa"/>
            <w:gridSpan w:val="12"/>
            <w:vAlign w:val="center"/>
          </w:tcPr>
          <w:p w14:paraId="6C5FFC94" w14:textId="77777777" w:rsidR="007B6012" w:rsidRPr="008B3E31" w:rsidRDefault="007B6012" w:rsidP="007B6012">
            <w:pPr>
              <w:widowControl/>
              <w:numPr>
                <w:ilvl w:val="0"/>
                <w:numId w:val="3"/>
              </w:numPr>
              <w:adjustRightInd w:val="0"/>
              <w:snapToGrid w:val="0"/>
              <w:spacing w:line="276" w:lineRule="auto"/>
              <w:ind w:left="432" w:right="173" w:hanging="274"/>
              <w:jc w:val="both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The university will provide salary </w:t>
            </w: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and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benefits of at least the statutory amount for a position equivalent to those for a teacher at a national university (covering basic salary, research allowance, and supervisory position allowance). </w:t>
            </w:r>
          </w:p>
          <w:p w14:paraId="231F69BF" w14:textId="1E3D1823" w:rsidR="007B6012" w:rsidRPr="007B6012" w:rsidRDefault="007B6012" w:rsidP="007B6012">
            <w:pPr>
              <w:widowControl/>
              <w:snapToGrid w:val="0"/>
              <w:spacing w:line="276" w:lineRule="auto"/>
              <w:ind w:left="480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D90ED0"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Cs w:val="28"/>
              </w:rPr>
              <w:t>□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Yes          </w:t>
            </w:r>
            <w:r w:rsidRPr="00D90ED0"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Cs w:val="28"/>
              </w:rPr>
              <w:t>□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No (If so, the scholar does not satisfy the criteria.)</w:t>
            </w:r>
          </w:p>
          <w:p w14:paraId="07288893" w14:textId="77777777" w:rsidR="007B6012" w:rsidRPr="008B3E31" w:rsidRDefault="007B6012" w:rsidP="007B6012">
            <w:pPr>
              <w:widowControl/>
              <w:numPr>
                <w:ilvl w:val="0"/>
                <w:numId w:val="3"/>
              </w:numPr>
              <w:adjustRightInd w:val="0"/>
              <w:snapToGrid w:val="0"/>
              <w:spacing w:line="276" w:lineRule="auto"/>
              <w:ind w:left="432" w:right="173" w:hanging="274"/>
              <w:jc w:val="both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The </w:t>
            </w: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university will appoint the scholar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no later than August 1st, 2023.</w:t>
            </w:r>
          </w:p>
          <w:p w14:paraId="7EFDDEF9" w14:textId="1C9AAEA7" w:rsidR="007B6012" w:rsidRPr="007B6012" w:rsidRDefault="007B6012" w:rsidP="007B6012">
            <w:pPr>
              <w:widowControl/>
              <w:adjustRightInd w:val="0"/>
              <w:snapToGrid w:val="0"/>
              <w:spacing w:line="276" w:lineRule="auto"/>
              <w:ind w:left="432" w:right="173"/>
              <w:jc w:val="both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D90ED0"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Cs w:val="28"/>
              </w:rPr>
              <w:t>□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Cs w:val="28"/>
              </w:rPr>
              <w:t xml:space="preserve"> 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Yes (Pla</w:t>
            </w: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n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ned start date:</w:t>
            </w: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u w:val="single"/>
                <w:lang w:val="en-GB"/>
              </w:rPr>
              <w:t xml:space="preserve">       </w:t>
            </w:r>
            <w:r w:rsidRPr="00A75925">
              <w:rPr>
                <w:rFonts w:ascii="Times New Roman" w:eastAsia="標楷體" w:hAnsi="Times New Roman" w:cs="Times New Roman" w:hint="eastAsia"/>
                <w:i/>
                <w:iCs/>
                <w:color w:val="000000" w:themeColor="text1"/>
                <w:kern w:val="0"/>
                <w:szCs w:val="28"/>
                <w:lang w:val="en-GB"/>
              </w:rPr>
              <w:t>d</w:t>
            </w:r>
            <w:r w:rsidRPr="00A75925">
              <w:rPr>
                <w:rFonts w:ascii="Times New Roman" w:eastAsia="標楷體" w:hAnsi="Times New Roman" w:cs="Times New Roman"/>
                <w:i/>
                <w:iCs/>
                <w:color w:val="000000" w:themeColor="text1"/>
                <w:kern w:val="0"/>
                <w:szCs w:val="28"/>
                <w:lang w:val="en-GB"/>
              </w:rPr>
              <w:t>ay/month/year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u w:val="single"/>
                <w:lang w:val="en-GB"/>
              </w:rPr>
              <w:t xml:space="preserve">      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)        </w:t>
            </w:r>
            <w:r w:rsidRPr="00D90ED0"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Cs w:val="28"/>
              </w:rPr>
              <w:t>□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No</w:t>
            </w:r>
          </w:p>
          <w:p w14:paraId="26DDD597" w14:textId="66A910FE" w:rsidR="00B62EF2" w:rsidRPr="006151BF" w:rsidRDefault="00977FA0" w:rsidP="006151BF">
            <w:pPr>
              <w:widowControl/>
              <w:numPr>
                <w:ilvl w:val="0"/>
                <w:numId w:val="3"/>
              </w:numPr>
              <w:adjustRightInd w:val="0"/>
              <w:snapToGrid w:val="0"/>
              <w:spacing w:line="276" w:lineRule="auto"/>
              <w:ind w:left="432" w:right="173" w:hanging="274"/>
              <w:jc w:val="both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>
              <w:rPr>
                <w:rFonts w:ascii="標楷體" w:eastAsia="標楷體" w:hAnsi="標楷體" w:cs="Times New Roman" w:hint="eastAsia"/>
                <w:color w:val="000000" w:themeColor="text1"/>
                <w:kern w:val="0"/>
                <w:szCs w:val="28"/>
                <w:lang w:val="en-GB"/>
              </w:rPr>
              <w:t xml:space="preserve">□ </w:t>
            </w:r>
            <w:r w:rsidR="004F6092" w:rsidRPr="006151BF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The scholar has started the appointment on date:                </w:t>
            </w:r>
          </w:p>
          <w:p w14:paraId="18E8528A" w14:textId="77777777" w:rsidR="006151BF" w:rsidRDefault="004F6092" w:rsidP="006151BF">
            <w:pPr>
              <w:widowControl/>
              <w:adjustRightInd w:val="0"/>
              <w:snapToGrid w:val="0"/>
              <w:spacing w:line="276" w:lineRule="auto"/>
              <w:ind w:left="432" w:right="173"/>
              <w:jc w:val="both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The appointment category:</w:t>
            </w:r>
            <w:r w:rsidRPr="006151BF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                </w:t>
            </w:r>
          </w:p>
          <w:p w14:paraId="5ED107F3" w14:textId="019A562B" w:rsidR="0073304E" w:rsidRPr="008B3E31" w:rsidRDefault="004F6092" w:rsidP="006151BF">
            <w:pPr>
              <w:widowControl/>
              <w:adjustRightInd w:val="0"/>
              <w:snapToGrid w:val="0"/>
              <w:spacing w:line="276" w:lineRule="auto"/>
              <w:ind w:left="432" w:right="173"/>
              <w:jc w:val="both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(For example, </w:t>
            </w:r>
            <w:r w:rsidR="006151BF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a fu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ll-time member of teaching staff staffing</w:t>
            </w:r>
            <w:r w:rsidRPr="006151BF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)</w:t>
            </w:r>
          </w:p>
        </w:tc>
      </w:tr>
      <w:tr w:rsidR="0073304E" w:rsidRPr="008B3E31" w14:paraId="78B91A06" w14:textId="77777777" w:rsidTr="00D90ED0">
        <w:trPr>
          <w:trHeight w:val="1182"/>
          <w:jc w:val="center"/>
        </w:trPr>
        <w:tc>
          <w:tcPr>
            <w:tcW w:w="1345" w:type="dxa"/>
            <w:vAlign w:val="center"/>
          </w:tcPr>
          <w:p w14:paraId="2F51722B" w14:textId="77777777" w:rsidR="0073304E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Expertise in the Academic Field</w:t>
            </w:r>
          </w:p>
          <w:p w14:paraId="4980C1C2" w14:textId="6B1E6530" w:rsidR="006151BF" w:rsidRPr="008B3E31" w:rsidRDefault="006151BF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(Brief description)</w:t>
            </w:r>
          </w:p>
        </w:tc>
        <w:tc>
          <w:tcPr>
            <w:tcW w:w="8573" w:type="dxa"/>
            <w:gridSpan w:val="12"/>
            <w:vAlign w:val="center"/>
          </w:tcPr>
          <w:p w14:paraId="6B961BE5" w14:textId="77777777" w:rsidR="0073304E" w:rsidRPr="008B3E31" w:rsidRDefault="0073304E" w:rsidP="00D90ED0">
            <w:pPr>
              <w:widowControl/>
              <w:adjustRightInd w:val="0"/>
              <w:snapToGrid w:val="0"/>
              <w:spacing w:before="120" w:line="276" w:lineRule="auto"/>
              <w:ind w:right="173"/>
              <w:jc w:val="both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</w:tr>
      <w:tr w:rsidR="0073304E" w:rsidRPr="008B3E31" w14:paraId="6D88225D" w14:textId="77777777" w:rsidTr="00D90ED0">
        <w:trPr>
          <w:trHeight w:val="418"/>
          <w:jc w:val="center"/>
        </w:trPr>
        <w:tc>
          <w:tcPr>
            <w:tcW w:w="1345" w:type="dxa"/>
            <w:vMerge w:val="restart"/>
            <w:vAlign w:val="center"/>
          </w:tcPr>
          <w:p w14:paraId="70283F81" w14:textId="77777777" w:rsidR="0073304E" w:rsidRPr="008B3E31" w:rsidRDefault="0073304E" w:rsidP="00D90ED0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Education</w:t>
            </w:r>
          </w:p>
          <w:p w14:paraId="53192449" w14:textId="77777777" w:rsidR="0073304E" w:rsidRPr="008B3E31" w:rsidRDefault="0073304E" w:rsidP="00D90ED0">
            <w:pPr>
              <w:widowControl/>
              <w:adjustRightInd w:val="0"/>
              <w:snapToGrid w:val="0"/>
              <w:spacing w:line="276" w:lineRule="auto"/>
              <w:ind w:right="115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  <w:t>(List 5 at most)</w:t>
            </w:r>
          </w:p>
        </w:tc>
        <w:tc>
          <w:tcPr>
            <w:tcW w:w="4770" w:type="dxa"/>
            <w:gridSpan w:val="7"/>
            <w:vAlign w:val="center"/>
          </w:tcPr>
          <w:p w14:paraId="0691D812" w14:textId="77777777" w:rsidR="0073304E" w:rsidRPr="008B3E31" w:rsidRDefault="0073304E" w:rsidP="00D90ED0">
            <w:pPr>
              <w:widowControl/>
              <w:spacing w:line="276" w:lineRule="auto"/>
              <w:ind w:left="113"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University &amp; Department / Major</w:t>
            </w:r>
          </w:p>
        </w:tc>
        <w:tc>
          <w:tcPr>
            <w:tcW w:w="1890" w:type="dxa"/>
            <w:gridSpan w:val="4"/>
            <w:vAlign w:val="center"/>
          </w:tcPr>
          <w:p w14:paraId="241ACBF6" w14:textId="77777777" w:rsidR="0073304E" w:rsidRPr="008B3E31" w:rsidRDefault="0073304E" w:rsidP="00D90ED0">
            <w:pPr>
              <w:widowControl/>
              <w:spacing w:line="276" w:lineRule="auto"/>
              <w:ind w:left="113"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Education Level</w:t>
            </w:r>
          </w:p>
        </w:tc>
        <w:tc>
          <w:tcPr>
            <w:tcW w:w="1913" w:type="dxa"/>
            <w:vAlign w:val="center"/>
          </w:tcPr>
          <w:p w14:paraId="330F504B" w14:textId="77777777" w:rsidR="0073304E" w:rsidRPr="008B3E31" w:rsidRDefault="0073304E" w:rsidP="00D90ED0">
            <w:pPr>
              <w:widowControl/>
              <w:adjustRightInd w:val="0"/>
              <w:snapToGrid w:val="0"/>
              <w:spacing w:before="60" w:line="276" w:lineRule="auto"/>
              <w:ind w:left="115" w:right="115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Date of Graduation</w:t>
            </w:r>
          </w:p>
        </w:tc>
      </w:tr>
      <w:tr w:rsidR="0073304E" w:rsidRPr="008B3E31" w14:paraId="1A322579" w14:textId="77777777" w:rsidTr="00D90ED0">
        <w:trPr>
          <w:trHeight w:val="409"/>
          <w:jc w:val="center"/>
        </w:trPr>
        <w:tc>
          <w:tcPr>
            <w:tcW w:w="1345" w:type="dxa"/>
            <w:vMerge/>
            <w:vAlign w:val="center"/>
          </w:tcPr>
          <w:p w14:paraId="1A9B30D0" w14:textId="77777777" w:rsidR="0073304E" w:rsidRPr="008B3E31" w:rsidRDefault="0073304E" w:rsidP="00D90ED0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4770" w:type="dxa"/>
            <w:gridSpan w:val="7"/>
            <w:vAlign w:val="center"/>
          </w:tcPr>
          <w:p w14:paraId="4EAC6C1C" w14:textId="77777777" w:rsidR="0073304E" w:rsidRPr="008B3E31" w:rsidRDefault="0073304E" w:rsidP="00D90ED0">
            <w:pPr>
              <w:widowControl/>
              <w:spacing w:line="276" w:lineRule="auto"/>
              <w:ind w:left="113"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1890" w:type="dxa"/>
            <w:gridSpan w:val="4"/>
            <w:vAlign w:val="center"/>
          </w:tcPr>
          <w:p w14:paraId="47BC5220" w14:textId="77777777" w:rsidR="0073304E" w:rsidRPr="008B3E31" w:rsidRDefault="0073304E" w:rsidP="00D90ED0">
            <w:pPr>
              <w:widowControl/>
              <w:spacing w:line="276" w:lineRule="auto"/>
              <w:ind w:left="113"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1913" w:type="dxa"/>
            <w:vAlign w:val="center"/>
          </w:tcPr>
          <w:p w14:paraId="1EA77B4E" w14:textId="77777777" w:rsidR="0073304E" w:rsidRPr="008B3E31" w:rsidRDefault="0073304E" w:rsidP="00D90ED0">
            <w:pPr>
              <w:widowControl/>
              <w:spacing w:line="276" w:lineRule="auto"/>
              <w:ind w:left="113"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</w:tr>
      <w:tr w:rsidR="0073304E" w:rsidRPr="008B3E31" w14:paraId="685F3345" w14:textId="77777777" w:rsidTr="00D90ED0">
        <w:trPr>
          <w:trHeight w:val="415"/>
          <w:jc w:val="center"/>
        </w:trPr>
        <w:tc>
          <w:tcPr>
            <w:tcW w:w="1345" w:type="dxa"/>
            <w:vMerge/>
            <w:vAlign w:val="center"/>
          </w:tcPr>
          <w:p w14:paraId="10D44709" w14:textId="77777777" w:rsidR="0073304E" w:rsidRPr="008B3E31" w:rsidRDefault="0073304E" w:rsidP="00D90ED0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4770" w:type="dxa"/>
            <w:gridSpan w:val="7"/>
            <w:vAlign w:val="center"/>
          </w:tcPr>
          <w:p w14:paraId="3AB5E0F6" w14:textId="77777777" w:rsidR="0073304E" w:rsidRPr="008B3E31" w:rsidRDefault="0073304E" w:rsidP="00D90ED0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1890" w:type="dxa"/>
            <w:gridSpan w:val="4"/>
            <w:vAlign w:val="center"/>
          </w:tcPr>
          <w:p w14:paraId="6E841C26" w14:textId="77777777" w:rsidR="0073304E" w:rsidRPr="008B3E31" w:rsidRDefault="0073304E" w:rsidP="00D90ED0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1913" w:type="dxa"/>
            <w:vAlign w:val="center"/>
          </w:tcPr>
          <w:p w14:paraId="5D38D564" w14:textId="77777777" w:rsidR="0073304E" w:rsidRPr="008B3E31" w:rsidRDefault="0073304E" w:rsidP="00D90ED0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</w:tr>
      <w:tr w:rsidR="0073304E" w:rsidRPr="008B3E31" w14:paraId="1F7A04AE" w14:textId="77777777" w:rsidTr="00D90ED0">
        <w:trPr>
          <w:trHeight w:val="415"/>
          <w:jc w:val="center"/>
        </w:trPr>
        <w:tc>
          <w:tcPr>
            <w:tcW w:w="1345" w:type="dxa"/>
            <w:vMerge/>
            <w:vAlign w:val="center"/>
          </w:tcPr>
          <w:p w14:paraId="273EC505" w14:textId="77777777" w:rsidR="0073304E" w:rsidRPr="008B3E31" w:rsidRDefault="0073304E" w:rsidP="00D90ED0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4770" w:type="dxa"/>
            <w:gridSpan w:val="7"/>
            <w:vAlign w:val="center"/>
          </w:tcPr>
          <w:p w14:paraId="2E191A53" w14:textId="77777777" w:rsidR="0073304E" w:rsidRPr="008B3E31" w:rsidRDefault="0073304E" w:rsidP="00D90ED0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1890" w:type="dxa"/>
            <w:gridSpan w:val="4"/>
            <w:vAlign w:val="center"/>
          </w:tcPr>
          <w:p w14:paraId="14139CE6" w14:textId="77777777" w:rsidR="0073304E" w:rsidRPr="008B3E31" w:rsidRDefault="0073304E" w:rsidP="00D90ED0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1913" w:type="dxa"/>
            <w:vAlign w:val="center"/>
          </w:tcPr>
          <w:p w14:paraId="4F76E69D" w14:textId="77777777" w:rsidR="0073304E" w:rsidRPr="008B3E31" w:rsidRDefault="0073304E" w:rsidP="00D90ED0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</w:tr>
      <w:tr w:rsidR="0073304E" w:rsidRPr="008B3E31" w14:paraId="1528A828" w14:textId="77777777" w:rsidTr="00D90ED0">
        <w:trPr>
          <w:trHeight w:val="415"/>
          <w:jc w:val="center"/>
        </w:trPr>
        <w:tc>
          <w:tcPr>
            <w:tcW w:w="1345" w:type="dxa"/>
            <w:vMerge/>
            <w:vAlign w:val="center"/>
          </w:tcPr>
          <w:p w14:paraId="2712536A" w14:textId="77777777" w:rsidR="0073304E" w:rsidRPr="008B3E31" w:rsidRDefault="0073304E" w:rsidP="00D90ED0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4770" w:type="dxa"/>
            <w:gridSpan w:val="7"/>
            <w:vAlign w:val="center"/>
          </w:tcPr>
          <w:p w14:paraId="0516D8F0" w14:textId="77777777" w:rsidR="0073304E" w:rsidRPr="008B3E31" w:rsidRDefault="0073304E" w:rsidP="00D90ED0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1890" w:type="dxa"/>
            <w:gridSpan w:val="4"/>
            <w:vAlign w:val="center"/>
          </w:tcPr>
          <w:p w14:paraId="588D10FB" w14:textId="77777777" w:rsidR="0073304E" w:rsidRPr="008B3E31" w:rsidRDefault="0073304E" w:rsidP="00D90ED0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1913" w:type="dxa"/>
            <w:vAlign w:val="center"/>
          </w:tcPr>
          <w:p w14:paraId="36D143F4" w14:textId="77777777" w:rsidR="0073304E" w:rsidRPr="008B3E31" w:rsidRDefault="0073304E" w:rsidP="00D90ED0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</w:tr>
      <w:tr w:rsidR="0073304E" w:rsidRPr="008B3E31" w14:paraId="07C31194" w14:textId="77777777" w:rsidTr="00D90ED0">
        <w:trPr>
          <w:trHeight w:val="421"/>
          <w:jc w:val="center"/>
        </w:trPr>
        <w:tc>
          <w:tcPr>
            <w:tcW w:w="1345" w:type="dxa"/>
            <w:vMerge/>
            <w:vAlign w:val="center"/>
          </w:tcPr>
          <w:p w14:paraId="53C7C911" w14:textId="77777777" w:rsidR="0073304E" w:rsidRPr="008B3E31" w:rsidRDefault="0073304E" w:rsidP="00D90ED0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4770" w:type="dxa"/>
            <w:gridSpan w:val="7"/>
            <w:vAlign w:val="center"/>
          </w:tcPr>
          <w:p w14:paraId="32797668" w14:textId="77777777" w:rsidR="0073304E" w:rsidRPr="008B3E31" w:rsidRDefault="0073304E" w:rsidP="00D90ED0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1890" w:type="dxa"/>
            <w:gridSpan w:val="4"/>
            <w:vAlign w:val="center"/>
          </w:tcPr>
          <w:p w14:paraId="78C03677" w14:textId="77777777" w:rsidR="0073304E" w:rsidRPr="008B3E31" w:rsidRDefault="0073304E" w:rsidP="00D90ED0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1913" w:type="dxa"/>
            <w:vAlign w:val="center"/>
          </w:tcPr>
          <w:p w14:paraId="00F66666" w14:textId="77777777" w:rsidR="0073304E" w:rsidRPr="008B3E31" w:rsidRDefault="0073304E" w:rsidP="00D90ED0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</w:tr>
      <w:tr w:rsidR="0073304E" w:rsidRPr="008B3E31" w14:paraId="08583D13" w14:textId="77777777" w:rsidTr="00D90ED0">
        <w:trPr>
          <w:trHeight w:val="269"/>
          <w:jc w:val="center"/>
        </w:trPr>
        <w:tc>
          <w:tcPr>
            <w:tcW w:w="1345" w:type="dxa"/>
            <w:vMerge w:val="restart"/>
            <w:vAlign w:val="center"/>
          </w:tcPr>
          <w:p w14:paraId="618608EC" w14:textId="77777777" w:rsidR="0073304E" w:rsidRPr="008B3E31" w:rsidRDefault="0073304E" w:rsidP="00D90ED0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Work Experience</w:t>
            </w:r>
          </w:p>
          <w:p w14:paraId="6E1126E0" w14:textId="77777777" w:rsidR="0073304E" w:rsidRPr="008B3E31" w:rsidRDefault="0073304E" w:rsidP="00D90ED0">
            <w:pPr>
              <w:widowControl/>
              <w:adjustRightInd w:val="0"/>
              <w:snapToGrid w:val="0"/>
              <w:spacing w:line="276" w:lineRule="auto"/>
              <w:ind w:right="115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  <w:t>(List 10 at most, including current position)</w:t>
            </w:r>
          </w:p>
        </w:tc>
        <w:tc>
          <w:tcPr>
            <w:tcW w:w="3555" w:type="dxa"/>
            <w:gridSpan w:val="3"/>
            <w:vAlign w:val="center"/>
          </w:tcPr>
          <w:p w14:paraId="230D5F81" w14:textId="77777777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Employer</w:t>
            </w:r>
          </w:p>
        </w:tc>
        <w:tc>
          <w:tcPr>
            <w:tcW w:w="2565" w:type="dxa"/>
            <w:gridSpan w:val="6"/>
            <w:vAlign w:val="center"/>
          </w:tcPr>
          <w:p w14:paraId="5315A2B7" w14:textId="77777777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Position</w:t>
            </w:r>
          </w:p>
        </w:tc>
        <w:tc>
          <w:tcPr>
            <w:tcW w:w="2453" w:type="dxa"/>
            <w:gridSpan w:val="3"/>
            <w:vAlign w:val="center"/>
          </w:tcPr>
          <w:p w14:paraId="001031EF" w14:textId="77777777" w:rsidR="0073304E" w:rsidRPr="008B3E31" w:rsidRDefault="0073304E" w:rsidP="00D90ED0">
            <w:pPr>
              <w:widowControl/>
              <w:adjustRightInd w:val="0"/>
              <w:snapToGrid w:val="0"/>
              <w:spacing w:before="60" w:line="276" w:lineRule="auto"/>
              <w:ind w:left="86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Period               </w:t>
            </w:r>
            <w:proofErr w:type="gramStart"/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  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  <w:t>(</w:t>
            </w:r>
            <w:proofErr w:type="gramEnd"/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  <w:t>Give month &amp; year)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</w:t>
            </w:r>
          </w:p>
        </w:tc>
      </w:tr>
      <w:tr w:rsidR="0073304E" w:rsidRPr="008B3E31" w14:paraId="43D492E7" w14:textId="77777777" w:rsidTr="00D90ED0">
        <w:trPr>
          <w:trHeight w:val="290"/>
          <w:jc w:val="center"/>
        </w:trPr>
        <w:tc>
          <w:tcPr>
            <w:tcW w:w="1345" w:type="dxa"/>
            <w:vMerge/>
            <w:vAlign w:val="center"/>
          </w:tcPr>
          <w:p w14:paraId="3C2BAB90" w14:textId="77777777" w:rsidR="0073304E" w:rsidRPr="008B3E31" w:rsidRDefault="0073304E" w:rsidP="00D90ED0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3555" w:type="dxa"/>
            <w:gridSpan w:val="3"/>
            <w:vAlign w:val="center"/>
          </w:tcPr>
          <w:p w14:paraId="72619A81" w14:textId="77777777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565" w:type="dxa"/>
            <w:gridSpan w:val="6"/>
            <w:vAlign w:val="center"/>
          </w:tcPr>
          <w:p w14:paraId="257143C5" w14:textId="77777777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453" w:type="dxa"/>
            <w:gridSpan w:val="3"/>
            <w:vAlign w:val="center"/>
          </w:tcPr>
          <w:p w14:paraId="0541AE9E" w14:textId="77777777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</w:tr>
      <w:tr w:rsidR="0073304E" w:rsidRPr="008B3E31" w14:paraId="370C487D" w14:textId="77777777" w:rsidTr="00D90ED0">
        <w:trPr>
          <w:trHeight w:val="300"/>
          <w:jc w:val="center"/>
        </w:trPr>
        <w:tc>
          <w:tcPr>
            <w:tcW w:w="1345" w:type="dxa"/>
            <w:vMerge/>
            <w:vAlign w:val="center"/>
          </w:tcPr>
          <w:p w14:paraId="4D1487E7" w14:textId="77777777" w:rsidR="0073304E" w:rsidRPr="008B3E31" w:rsidRDefault="0073304E" w:rsidP="00D90ED0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3555" w:type="dxa"/>
            <w:gridSpan w:val="3"/>
            <w:vAlign w:val="center"/>
          </w:tcPr>
          <w:p w14:paraId="27AE768C" w14:textId="77777777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565" w:type="dxa"/>
            <w:gridSpan w:val="6"/>
            <w:vAlign w:val="center"/>
          </w:tcPr>
          <w:p w14:paraId="6B06933A" w14:textId="77777777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453" w:type="dxa"/>
            <w:gridSpan w:val="3"/>
            <w:vAlign w:val="center"/>
          </w:tcPr>
          <w:p w14:paraId="764B0503" w14:textId="77777777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</w:tr>
      <w:tr w:rsidR="0073304E" w:rsidRPr="008B3E31" w14:paraId="05649081" w14:textId="77777777" w:rsidTr="00D90ED0">
        <w:trPr>
          <w:trHeight w:val="435"/>
          <w:jc w:val="center"/>
        </w:trPr>
        <w:tc>
          <w:tcPr>
            <w:tcW w:w="1345" w:type="dxa"/>
            <w:vMerge/>
            <w:vAlign w:val="center"/>
          </w:tcPr>
          <w:p w14:paraId="6D45BBC0" w14:textId="77777777" w:rsidR="0073304E" w:rsidRPr="008B3E31" w:rsidRDefault="0073304E" w:rsidP="00D90ED0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3555" w:type="dxa"/>
            <w:gridSpan w:val="3"/>
            <w:vAlign w:val="center"/>
          </w:tcPr>
          <w:p w14:paraId="27409483" w14:textId="77777777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565" w:type="dxa"/>
            <w:gridSpan w:val="6"/>
            <w:vAlign w:val="center"/>
          </w:tcPr>
          <w:p w14:paraId="738E1E75" w14:textId="77777777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453" w:type="dxa"/>
            <w:gridSpan w:val="3"/>
            <w:vAlign w:val="center"/>
          </w:tcPr>
          <w:p w14:paraId="2E33698A" w14:textId="77777777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</w:tr>
      <w:tr w:rsidR="0073304E" w:rsidRPr="008B3E31" w14:paraId="0B500CF9" w14:textId="77777777" w:rsidTr="00D90ED0">
        <w:trPr>
          <w:trHeight w:val="435"/>
          <w:jc w:val="center"/>
        </w:trPr>
        <w:tc>
          <w:tcPr>
            <w:tcW w:w="1345" w:type="dxa"/>
            <w:vMerge/>
            <w:vAlign w:val="center"/>
          </w:tcPr>
          <w:p w14:paraId="7E084F45" w14:textId="77777777" w:rsidR="0073304E" w:rsidRPr="008B3E31" w:rsidRDefault="0073304E" w:rsidP="00D90ED0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3555" w:type="dxa"/>
            <w:gridSpan w:val="3"/>
            <w:vAlign w:val="center"/>
          </w:tcPr>
          <w:p w14:paraId="1FD602EE" w14:textId="77777777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565" w:type="dxa"/>
            <w:gridSpan w:val="6"/>
            <w:vAlign w:val="center"/>
          </w:tcPr>
          <w:p w14:paraId="703B177C" w14:textId="77777777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453" w:type="dxa"/>
            <w:gridSpan w:val="3"/>
            <w:vAlign w:val="center"/>
          </w:tcPr>
          <w:p w14:paraId="2600E4A3" w14:textId="77777777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</w:tr>
      <w:tr w:rsidR="0073304E" w:rsidRPr="008B3E31" w14:paraId="70CE268D" w14:textId="77777777" w:rsidTr="00D90ED0">
        <w:trPr>
          <w:trHeight w:val="435"/>
          <w:jc w:val="center"/>
        </w:trPr>
        <w:tc>
          <w:tcPr>
            <w:tcW w:w="1345" w:type="dxa"/>
            <w:vMerge/>
            <w:vAlign w:val="center"/>
          </w:tcPr>
          <w:p w14:paraId="190E5213" w14:textId="77777777" w:rsidR="0073304E" w:rsidRPr="008B3E31" w:rsidRDefault="0073304E" w:rsidP="00D90ED0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3555" w:type="dxa"/>
            <w:gridSpan w:val="3"/>
            <w:vAlign w:val="center"/>
          </w:tcPr>
          <w:p w14:paraId="556F5D6C" w14:textId="77777777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565" w:type="dxa"/>
            <w:gridSpan w:val="6"/>
            <w:vAlign w:val="center"/>
          </w:tcPr>
          <w:p w14:paraId="2C5FCCC1" w14:textId="77777777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453" w:type="dxa"/>
            <w:gridSpan w:val="3"/>
            <w:vAlign w:val="center"/>
          </w:tcPr>
          <w:p w14:paraId="723EDDC1" w14:textId="77777777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</w:tr>
      <w:tr w:rsidR="0073304E" w:rsidRPr="008B3E31" w14:paraId="63554F5D" w14:textId="77777777" w:rsidTr="00D90ED0">
        <w:trPr>
          <w:trHeight w:val="435"/>
          <w:jc w:val="center"/>
        </w:trPr>
        <w:tc>
          <w:tcPr>
            <w:tcW w:w="1345" w:type="dxa"/>
            <w:vMerge/>
            <w:vAlign w:val="center"/>
          </w:tcPr>
          <w:p w14:paraId="2FA9EFBA" w14:textId="77777777" w:rsidR="0073304E" w:rsidRPr="008B3E31" w:rsidRDefault="0073304E" w:rsidP="00D90ED0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3555" w:type="dxa"/>
            <w:gridSpan w:val="3"/>
            <w:vAlign w:val="center"/>
          </w:tcPr>
          <w:p w14:paraId="255E79D4" w14:textId="77777777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565" w:type="dxa"/>
            <w:gridSpan w:val="6"/>
            <w:vAlign w:val="center"/>
          </w:tcPr>
          <w:p w14:paraId="347489E4" w14:textId="77777777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453" w:type="dxa"/>
            <w:gridSpan w:val="3"/>
            <w:vAlign w:val="center"/>
          </w:tcPr>
          <w:p w14:paraId="75DABB6E" w14:textId="77777777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</w:tr>
    </w:tbl>
    <w:p w14:paraId="5AD28BE9" w14:textId="77777777" w:rsidR="0073304E" w:rsidRPr="008B3E31" w:rsidRDefault="0073304E" w:rsidP="0073304E">
      <w:pPr>
        <w:widowControl/>
        <w:spacing w:line="276" w:lineRule="auto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(When listing education and work experience, add additional rows if necessary.)</w:t>
      </w:r>
    </w:p>
    <w:p w14:paraId="0696E833" w14:textId="4B870221" w:rsidR="0073304E" w:rsidRPr="008B3E31" w:rsidRDefault="0073304E" w:rsidP="008D6561">
      <w:pPr>
        <w:widowControl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br w:type="page"/>
      </w:r>
    </w:p>
    <w:p w14:paraId="66569416" w14:textId="77777777" w:rsidR="0073304E" w:rsidRPr="008B3E31" w:rsidRDefault="0073304E" w:rsidP="0073304E">
      <w:pPr>
        <w:widowControl/>
        <w:spacing w:line="276" w:lineRule="auto"/>
        <w:rPr>
          <w:rFonts w:ascii="Times New Roman" w:eastAsia="標楷體" w:hAnsi="Times New Roman" w:cs="Times New Roman"/>
          <w:b/>
          <w:color w:val="000000" w:themeColor="text1"/>
          <w:kern w:val="0"/>
          <w:sz w:val="32"/>
          <w:szCs w:val="32"/>
          <w:lang w:val="en-GB"/>
        </w:rPr>
      </w:pPr>
      <w:r w:rsidRPr="008B3E31">
        <w:rPr>
          <w:rFonts w:ascii="Times New Roman" w:eastAsia="標楷體" w:hAnsi="Times New Roman" w:cs="Times New Roman"/>
          <w:b/>
          <w:color w:val="000000" w:themeColor="text1"/>
          <w:kern w:val="0"/>
          <w:sz w:val="32"/>
          <w:szCs w:val="32"/>
          <w:lang w:val="en-GB"/>
        </w:rPr>
        <w:lastRenderedPageBreak/>
        <w:t>2. Review Items</w:t>
      </w:r>
    </w:p>
    <w:p w14:paraId="599AC31F" w14:textId="61D37B6F" w:rsidR="004F6092" w:rsidRPr="008B3E31" w:rsidRDefault="0073304E" w:rsidP="00A63D7A">
      <w:pPr>
        <w:widowControl/>
        <w:adjustRightInd w:val="0"/>
        <w:snapToGrid w:val="0"/>
        <w:spacing w:before="120" w:line="276" w:lineRule="auto"/>
        <w:ind w:left="425" w:hangingChars="177" w:hanging="425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 w:rsidRPr="008B3E31">
        <w:rPr>
          <w:rFonts w:ascii="Times New Roman" w:eastAsia="標楷體" w:hAnsi="Times New Roman" w:cs="Times New Roman"/>
          <w:b/>
          <w:color w:val="000000" w:themeColor="text1"/>
          <w:kern w:val="0"/>
          <w:szCs w:val="28"/>
          <w:lang w:val="en-GB"/>
        </w:rPr>
        <w:t xml:space="preserve">(1) </w:t>
      </w:r>
      <w:r w:rsidRPr="008B3E31">
        <w:rPr>
          <w:rFonts w:ascii="Times New Roman" w:eastAsia="標楷體" w:hAnsi="Times New Roman" w:cs="Times New Roman"/>
          <w:b/>
          <w:color w:val="000000" w:themeColor="text1"/>
          <w:kern w:val="0"/>
          <w:szCs w:val="28"/>
          <w:lang w:val="en-GB"/>
        </w:rPr>
        <w:tab/>
        <w:t xml:space="preserve">Past experience &amp; achievements of the </w:t>
      </w:r>
      <w:r w:rsidR="006151BF">
        <w:rPr>
          <w:rFonts w:ascii="Times New Roman" w:eastAsia="標楷體" w:hAnsi="Times New Roman" w:cs="Times New Roman"/>
          <w:b/>
          <w:color w:val="000000" w:themeColor="text1"/>
          <w:kern w:val="0"/>
          <w:szCs w:val="28"/>
          <w:lang w:val="en-GB"/>
        </w:rPr>
        <w:t>scholar</w:t>
      </w:r>
      <w:r w:rsidRPr="008B3E31">
        <w:rPr>
          <w:rFonts w:ascii="Times New Roman" w:eastAsia="標楷體" w:hAnsi="Times New Roman" w:cs="Times New Roman"/>
          <w:b/>
          <w:color w:val="000000" w:themeColor="text1"/>
          <w:kern w:val="0"/>
          <w:szCs w:val="28"/>
          <w:lang w:val="en-GB"/>
        </w:rPr>
        <w:t xml:space="preserve"> the university proposes to appoint </w:t>
      </w:r>
      <w:r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(significant academic contribution(s), details of academic awards received, </w:t>
      </w:r>
      <w:r w:rsidR="008D656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critical</w:t>
      </w:r>
      <w:r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academic research findings</w:t>
      </w:r>
      <w:r w:rsidR="004F6092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and so on)</w:t>
      </w:r>
      <w:r w:rsidR="006151BF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:</w:t>
      </w:r>
    </w:p>
    <w:p w14:paraId="515A791D" w14:textId="4DB5E823" w:rsidR="004F6092" w:rsidRDefault="00714270" w:rsidP="00A63D7A">
      <w:pPr>
        <w:pStyle w:val="a4"/>
        <w:widowControl/>
        <w:adjustRightInd w:val="0"/>
        <w:snapToGrid w:val="0"/>
        <w:spacing w:before="120" w:line="276" w:lineRule="auto"/>
        <w:ind w:leftChars="0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1. </w:t>
      </w:r>
      <w:r w:rsidR="004F6092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Personal </w:t>
      </w:r>
      <w:r w:rsidR="006151BF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resume/ </w:t>
      </w:r>
      <w:r w:rsidR="004F6092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curriculum vitae</w:t>
      </w:r>
      <w:r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.</w:t>
      </w:r>
    </w:p>
    <w:p w14:paraId="1E7041BD" w14:textId="4FBF1063" w:rsidR="004F6092" w:rsidRDefault="00714270" w:rsidP="00A63D7A">
      <w:pPr>
        <w:pStyle w:val="a4"/>
        <w:widowControl/>
        <w:adjustRightInd w:val="0"/>
        <w:snapToGrid w:val="0"/>
        <w:spacing w:before="120" w:line="276" w:lineRule="auto"/>
        <w:ind w:leftChars="0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2. </w:t>
      </w:r>
      <w:r w:rsidR="004F6092" w:rsidRPr="00714270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The </w:t>
      </w:r>
      <w:proofErr w:type="spellStart"/>
      <w:r w:rsidR="004F6092" w:rsidRPr="00714270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Yushan</w:t>
      </w:r>
      <w:proofErr w:type="spellEnd"/>
      <w:r w:rsidR="007B6012" w:rsidRPr="00714270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Fellow</w:t>
      </w:r>
      <w:r w:rsidR="00DE7AD7" w:rsidRPr="00714270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s</w:t>
      </w:r>
      <w:r w:rsidR="004F6092" w:rsidRPr="00714270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please proved the list of the publications and academic works in the past </w:t>
      </w:r>
      <w:r w:rsidR="008D6561" w:rsidRPr="00714270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ten</w:t>
      </w:r>
      <w:r w:rsidR="004F6092" w:rsidRPr="00714270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years. The </w:t>
      </w:r>
      <w:proofErr w:type="spellStart"/>
      <w:r w:rsidR="004537E4" w:rsidRPr="00714270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Yushan</w:t>
      </w:r>
      <w:proofErr w:type="spellEnd"/>
      <w:r w:rsidR="004537E4" w:rsidRPr="00714270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Young Fellow</w:t>
      </w:r>
      <w:r w:rsidR="00DE7AD7" w:rsidRPr="00714270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s</w:t>
      </w:r>
      <w:r w:rsidR="008D6561" w:rsidRPr="00714270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,</w:t>
      </w:r>
      <w:r w:rsidR="004F6092" w:rsidRPr="00714270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</w:t>
      </w:r>
      <w:r w:rsidR="00DE7AD7" w:rsidRPr="00714270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please offer the list of past 5-years publications and academic </w:t>
      </w:r>
      <w:r w:rsidR="008D6561" w:rsidRPr="00714270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outcome</w:t>
      </w:r>
      <w:r w:rsidR="00DE7AD7" w:rsidRPr="00714270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s.</w:t>
      </w:r>
    </w:p>
    <w:p w14:paraId="498CBD3D" w14:textId="2CDDF218" w:rsidR="00945840" w:rsidRPr="00714270" w:rsidRDefault="00714270" w:rsidP="00A63D7A">
      <w:pPr>
        <w:pStyle w:val="a4"/>
        <w:widowControl/>
        <w:adjustRightInd w:val="0"/>
        <w:snapToGrid w:val="0"/>
        <w:spacing w:before="120" w:line="276" w:lineRule="auto"/>
        <w:ind w:leftChars="0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3. </w:t>
      </w:r>
      <w:r w:rsidR="00945840" w:rsidRPr="00714270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Other outstanding performance</w:t>
      </w:r>
      <w:r w:rsidR="007B6012" w:rsidRPr="00714270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</w:t>
      </w:r>
      <w:r w:rsidR="007B6012" w:rsidRPr="00714270">
        <w:rPr>
          <w:rFonts w:ascii="Times New Roman" w:eastAsia="標楷體" w:hAnsi="Times New Roman" w:cs="Times New Roman"/>
          <w:color w:val="FF0000"/>
          <w:kern w:val="0"/>
          <w:szCs w:val="28"/>
          <w:lang w:val="en-GB"/>
        </w:rPr>
        <w:t>(optional)</w:t>
      </w:r>
      <w:r w:rsidR="00945840" w:rsidRPr="00714270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.</w:t>
      </w:r>
    </w:p>
    <w:p w14:paraId="0BFC260C" w14:textId="26780B84" w:rsidR="0073304E" w:rsidRPr="008B3E31" w:rsidRDefault="0073304E" w:rsidP="0073304E">
      <w:pPr>
        <w:widowControl/>
        <w:adjustRightInd w:val="0"/>
        <w:snapToGrid w:val="0"/>
        <w:spacing w:before="120" w:line="276" w:lineRule="auto"/>
        <w:ind w:left="425" w:hangingChars="177" w:hanging="425"/>
        <w:rPr>
          <w:rFonts w:ascii="Times New Roman" w:eastAsia="標楷體" w:hAnsi="Times New Roman" w:cs="Times New Roman"/>
          <w:b/>
          <w:color w:val="000000" w:themeColor="text1"/>
          <w:kern w:val="0"/>
          <w:szCs w:val="28"/>
          <w:lang w:val="en-GB"/>
        </w:rPr>
      </w:pPr>
      <w:r w:rsidRPr="008B3E31">
        <w:rPr>
          <w:rFonts w:ascii="Times New Roman" w:eastAsia="標楷體" w:hAnsi="Times New Roman" w:cs="Times New Roman"/>
          <w:b/>
          <w:color w:val="000000" w:themeColor="text1"/>
          <w:kern w:val="0"/>
          <w:szCs w:val="28"/>
          <w:lang w:val="en-GB"/>
        </w:rPr>
        <w:t xml:space="preserve">(2) </w:t>
      </w:r>
      <w:r w:rsidRPr="008B3E31">
        <w:rPr>
          <w:rFonts w:ascii="Times New Roman" w:eastAsia="標楷體" w:hAnsi="Times New Roman" w:cs="Times New Roman"/>
          <w:b/>
          <w:color w:val="000000" w:themeColor="text1"/>
          <w:kern w:val="0"/>
          <w:szCs w:val="28"/>
          <w:lang w:val="en-GB"/>
        </w:rPr>
        <w:tab/>
        <w:t>Relevance of the proposed appointee</w:t>
      </w:r>
      <w:r w:rsidR="008D6561">
        <w:rPr>
          <w:rFonts w:ascii="Times New Roman" w:eastAsia="標楷體" w:hAnsi="Times New Roman" w:cs="Times New Roman"/>
          <w:b/>
          <w:color w:val="000000" w:themeColor="text1"/>
          <w:kern w:val="0"/>
          <w:szCs w:val="28"/>
          <w:lang w:val="en-GB"/>
        </w:rPr>
        <w:t>'</w:t>
      </w:r>
      <w:r w:rsidRPr="008B3E31">
        <w:rPr>
          <w:rFonts w:ascii="Times New Roman" w:eastAsia="標楷體" w:hAnsi="Times New Roman" w:cs="Times New Roman"/>
          <w:b/>
          <w:color w:val="000000" w:themeColor="text1"/>
          <w:kern w:val="0"/>
          <w:szCs w:val="28"/>
          <w:lang w:val="en-GB"/>
        </w:rPr>
        <w:t>s future research topic(s) to the university</w:t>
      </w:r>
      <w:r w:rsidR="008D6561">
        <w:rPr>
          <w:rFonts w:ascii="Times New Roman" w:eastAsia="標楷體" w:hAnsi="Times New Roman" w:cs="Times New Roman"/>
          <w:b/>
          <w:color w:val="000000" w:themeColor="text1"/>
          <w:kern w:val="0"/>
          <w:szCs w:val="28"/>
          <w:lang w:val="en-GB"/>
        </w:rPr>
        <w:t>'</w:t>
      </w:r>
      <w:r w:rsidRPr="008B3E31">
        <w:rPr>
          <w:rFonts w:ascii="Times New Roman" w:eastAsia="標楷體" w:hAnsi="Times New Roman" w:cs="Times New Roman"/>
          <w:b/>
          <w:color w:val="000000" w:themeColor="text1"/>
          <w:kern w:val="0"/>
          <w:szCs w:val="28"/>
          <w:lang w:val="en-GB"/>
        </w:rPr>
        <w:t>s development</w:t>
      </w:r>
      <w:r w:rsidR="00127458">
        <w:rPr>
          <w:rFonts w:ascii="Times New Roman" w:eastAsia="標楷體" w:hAnsi="Times New Roman" w:cs="Times New Roman"/>
          <w:b/>
          <w:color w:val="000000" w:themeColor="text1"/>
          <w:kern w:val="0"/>
          <w:szCs w:val="28"/>
          <w:lang w:val="en-GB"/>
        </w:rPr>
        <w:t xml:space="preserve"> </w:t>
      </w:r>
      <w:r w:rsidRPr="008B3E31">
        <w:rPr>
          <w:rFonts w:ascii="Times New Roman" w:eastAsia="標楷體" w:hAnsi="Times New Roman" w:cs="Times New Roman"/>
          <w:b/>
          <w:color w:val="000000" w:themeColor="text1"/>
          <w:kern w:val="0"/>
          <w:szCs w:val="28"/>
          <w:lang w:val="en-GB"/>
        </w:rPr>
        <w:t xml:space="preserve">and anticipated benefits </w:t>
      </w:r>
      <w:r w:rsidR="00127458" w:rsidRPr="00127458">
        <w:rPr>
          <w:rFonts w:ascii="Times New Roman" w:eastAsia="標楷體" w:hAnsi="Times New Roman" w:cs="Times New Roman"/>
          <w:b/>
          <w:color w:val="000000" w:themeColor="text1"/>
          <w:kern w:val="0"/>
          <w:szCs w:val="28"/>
          <w:lang w:val="en-GB"/>
        </w:rPr>
        <w:t>(for example, Higher Education SPROUT Project)</w:t>
      </w:r>
    </w:p>
    <w:p w14:paraId="634C5361" w14:textId="3F3F337D" w:rsidR="0073304E" w:rsidRPr="008B3E31" w:rsidRDefault="00F41DD8" w:rsidP="0073304E">
      <w:pPr>
        <w:widowControl/>
        <w:numPr>
          <w:ilvl w:val="0"/>
          <w:numId w:val="4"/>
        </w:numPr>
        <w:adjustRightInd w:val="0"/>
        <w:snapToGrid w:val="0"/>
        <w:spacing w:line="276" w:lineRule="auto"/>
        <w:ind w:left="851" w:hanging="284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The </w:t>
      </w:r>
      <w:r w:rsidR="00754BAD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scholar</w:t>
      </w:r>
      <w:r w:rsidR="00754BAD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'</w:t>
      </w:r>
      <w:r w:rsidR="00754BAD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s</w:t>
      </w:r>
      <w:r w:rsidR="0073304E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research plans and associated goal(s).</w:t>
      </w:r>
    </w:p>
    <w:p w14:paraId="022792D9" w14:textId="488C06F2" w:rsidR="0073304E" w:rsidRPr="008B3E31" w:rsidRDefault="0073304E" w:rsidP="0073304E">
      <w:pPr>
        <w:widowControl/>
        <w:numPr>
          <w:ilvl w:val="0"/>
          <w:numId w:val="4"/>
        </w:numPr>
        <w:adjustRightInd w:val="0"/>
        <w:snapToGrid w:val="0"/>
        <w:spacing w:line="276" w:lineRule="auto"/>
        <w:ind w:left="851" w:hanging="284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Details of the scholar</w:t>
      </w:r>
      <w:r w:rsidR="008D656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'</w:t>
      </w:r>
      <w:r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s research topic(s) and how their research is related to the university</w:t>
      </w:r>
      <w:r w:rsidR="00870EAD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'</w:t>
      </w:r>
      <w:r w:rsidR="00127458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s</w:t>
      </w:r>
      <w:r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development</w:t>
      </w:r>
      <w:r w:rsidR="00192F5C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. The relations with the following projects will be needed to </w:t>
      </w:r>
      <w:r w:rsidR="00127458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describe</w:t>
      </w:r>
      <w:r w:rsidR="00192F5C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in detail.</w:t>
      </w:r>
    </w:p>
    <w:p w14:paraId="1074CEB7" w14:textId="096ACA7E" w:rsidR="00192F5C" w:rsidRPr="008B3E31" w:rsidRDefault="00DE17D7" w:rsidP="00192F5C">
      <w:pPr>
        <w:widowControl/>
        <w:adjustRightInd w:val="0"/>
        <w:snapToGrid w:val="0"/>
        <w:spacing w:line="276" w:lineRule="auto"/>
        <w:ind w:left="567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>
        <w:rPr>
          <w:rFonts w:ascii="新細明體" w:eastAsia="新細明體" w:hAnsi="新細明體" w:cs="Times New Roman" w:hint="eastAsia"/>
          <w:kern w:val="0"/>
        </w:rPr>
        <w:t xml:space="preserve">□ </w:t>
      </w:r>
      <w:r w:rsidR="00192F5C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The </w:t>
      </w:r>
      <w:r w:rsidR="00127458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University Development Project</w:t>
      </w:r>
    </w:p>
    <w:p w14:paraId="2FA40921" w14:textId="3BEBDA52" w:rsidR="00192F5C" w:rsidRPr="008B3E31" w:rsidRDefault="00DE17D7" w:rsidP="00192F5C">
      <w:pPr>
        <w:widowControl/>
        <w:adjustRightInd w:val="0"/>
        <w:snapToGrid w:val="0"/>
        <w:spacing w:line="276" w:lineRule="auto"/>
        <w:ind w:left="567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>
        <w:rPr>
          <w:rFonts w:ascii="新細明體" w:eastAsia="新細明體" w:hAnsi="新細明體" w:cs="Times New Roman" w:hint="eastAsia"/>
          <w:kern w:val="0"/>
        </w:rPr>
        <w:t xml:space="preserve">□ </w:t>
      </w:r>
      <w:r w:rsidR="00484B50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Higher Education SPROUT Project (including The Featured Areas Research </w:t>
      </w:r>
      <w:r w:rsidR="00A75925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Centre</w:t>
      </w:r>
      <w:r w:rsidR="00484B50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Program, the title of the project:</w:t>
      </w:r>
      <w:r w:rsidR="00484B50" w:rsidRPr="00DE17D7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                                        </w:t>
      </w:r>
      <w:r w:rsidR="007B6012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    </w:t>
      </w:r>
      <w:r w:rsidR="00484B50" w:rsidRPr="00DE17D7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</w:t>
      </w:r>
      <w:r w:rsidR="00484B50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)</w:t>
      </w:r>
    </w:p>
    <w:p w14:paraId="7B931A74" w14:textId="0B00F9A7" w:rsidR="00192F5C" w:rsidRPr="008B3E31" w:rsidRDefault="00DE17D7" w:rsidP="00192F5C">
      <w:pPr>
        <w:widowControl/>
        <w:adjustRightInd w:val="0"/>
        <w:snapToGrid w:val="0"/>
        <w:spacing w:line="276" w:lineRule="auto"/>
        <w:ind w:left="567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>
        <w:rPr>
          <w:rFonts w:ascii="新細明體" w:eastAsia="新細明體" w:hAnsi="新細明體" w:cs="Times New Roman" w:hint="eastAsia"/>
          <w:kern w:val="0"/>
        </w:rPr>
        <w:t xml:space="preserve">□ </w:t>
      </w:r>
      <w:r w:rsidR="00484B50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The University Social Responsibility, USR</w:t>
      </w:r>
      <w:r w:rsidR="002B70EC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(The title of the project:</w:t>
      </w:r>
      <w:r w:rsidR="002B70EC" w:rsidRPr="00DE17D7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         </w:t>
      </w:r>
      <w:r w:rsidR="007B6012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    </w:t>
      </w:r>
      <w:r w:rsidR="002B70EC" w:rsidRPr="00DE17D7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)</w:t>
      </w:r>
    </w:p>
    <w:p w14:paraId="2A31ABCF" w14:textId="3E406D1B" w:rsidR="00192F5C" w:rsidRPr="008B3E31" w:rsidRDefault="00DE17D7" w:rsidP="00192F5C">
      <w:pPr>
        <w:widowControl/>
        <w:adjustRightInd w:val="0"/>
        <w:snapToGrid w:val="0"/>
        <w:spacing w:line="276" w:lineRule="auto"/>
        <w:ind w:left="567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>
        <w:rPr>
          <w:rFonts w:ascii="新細明體" w:eastAsia="新細明體" w:hAnsi="新細明體" w:cs="Times New Roman" w:hint="eastAsia"/>
          <w:kern w:val="0"/>
        </w:rPr>
        <w:t xml:space="preserve">□ </w:t>
      </w:r>
      <w:r w:rsidR="002B70EC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Industry-Academia Research Project (The title of the project:</w:t>
      </w:r>
      <w:r w:rsidR="002B70EC" w:rsidRPr="00DE17D7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            </w:t>
      </w:r>
      <w:r w:rsidR="007B6012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    </w:t>
      </w:r>
      <w:r w:rsidR="002B70EC" w:rsidRPr="00DE17D7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  )</w:t>
      </w:r>
    </w:p>
    <w:p w14:paraId="06F8BA7F" w14:textId="29100439" w:rsidR="008F070E" w:rsidRPr="00DE17D7" w:rsidRDefault="00DE17D7" w:rsidP="008F070E">
      <w:pPr>
        <w:widowControl/>
        <w:adjustRightInd w:val="0"/>
        <w:snapToGrid w:val="0"/>
        <w:spacing w:line="276" w:lineRule="auto"/>
        <w:ind w:left="567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>
        <w:rPr>
          <w:rFonts w:ascii="新細明體" w:eastAsia="新細明體" w:hAnsi="新細明體" w:cs="Times New Roman" w:hint="eastAsia"/>
          <w:kern w:val="0"/>
        </w:rPr>
        <w:t xml:space="preserve">□ </w:t>
      </w:r>
      <w:r w:rsidR="002B70EC" w:rsidRPr="00DE17D7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The Program on Bilingual Education for Students in College </w:t>
      </w:r>
      <w:r w:rsidR="002B70EC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(The title of the</w:t>
      </w:r>
      <w:r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</w:t>
      </w:r>
      <w:r w:rsidR="002B70EC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project:</w:t>
      </w:r>
      <w:r w:rsidR="002B70EC" w:rsidRPr="00DE17D7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                 )</w:t>
      </w:r>
    </w:p>
    <w:p w14:paraId="58841FCB" w14:textId="68BB6B54" w:rsidR="00192F5C" w:rsidRPr="008B3E31" w:rsidRDefault="00DE17D7" w:rsidP="008F070E">
      <w:pPr>
        <w:widowControl/>
        <w:adjustRightInd w:val="0"/>
        <w:snapToGrid w:val="0"/>
        <w:spacing w:line="276" w:lineRule="auto"/>
        <w:ind w:left="567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>
        <w:rPr>
          <w:rFonts w:ascii="新細明體" w:eastAsia="新細明體" w:hAnsi="新細明體" w:cs="Times New Roman" w:hint="eastAsia"/>
          <w:kern w:val="0"/>
        </w:rPr>
        <w:t xml:space="preserve">□ </w:t>
      </w:r>
      <w:r w:rsidR="008F070E" w:rsidRPr="00DE17D7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MOST Multidisciplinary Research Projects</w:t>
      </w:r>
      <w:r w:rsidR="00127458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</w:t>
      </w:r>
      <w:r w:rsidR="008F070E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(The title of the project:</w:t>
      </w:r>
      <w:r w:rsidR="008F070E" w:rsidRPr="00DE17D7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          </w:t>
      </w:r>
      <w:r w:rsidR="007B6012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   </w:t>
      </w:r>
      <w:r w:rsidR="008F070E" w:rsidRPr="00DE17D7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)</w:t>
      </w:r>
    </w:p>
    <w:p w14:paraId="65D39C63" w14:textId="167FFF34" w:rsidR="00192F5C" w:rsidRPr="008B3E31" w:rsidRDefault="00DE17D7" w:rsidP="00192F5C">
      <w:pPr>
        <w:widowControl/>
        <w:adjustRightInd w:val="0"/>
        <w:snapToGrid w:val="0"/>
        <w:spacing w:line="276" w:lineRule="auto"/>
        <w:ind w:left="567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>
        <w:rPr>
          <w:rFonts w:ascii="新細明體" w:eastAsia="新細明體" w:hAnsi="新細明體" w:cs="Times New Roman" w:hint="eastAsia"/>
          <w:kern w:val="0"/>
        </w:rPr>
        <w:t xml:space="preserve">□ </w:t>
      </w:r>
      <w:r w:rsidR="00192F5C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Others:</w:t>
      </w:r>
    </w:p>
    <w:p w14:paraId="433943CE" w14:textId="15608BCA" w:rsidR="0073304E" w:rsidRPr="008B3E31" w:rsidRDefault="0073304E" w:rsidP="0073304E">
      <w:pPr>
        <w:widowControl/>
        <w:numPr>
          <w:ilvl w:val="0"/>
          <w:numId w:val="4"/>
        </w:numPr>
        <w:adjustRightInd w:val="0"/>
        <w:snapToGrid w:val="0"/>
        <w:spacing w:line="276" w:lineRule="auto"/>
        <w:ind w:left="851" w:hanging="284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The scholars</w:t>
      </w:r>
      <w:r w:rsidR="00870EAD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'</w:t>
      </w:r>
      <w:r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specific approach</w:t>
      </w:r>
      <w:r w:rsidR="00127458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es</w:t>
      </w:r>
      <w:r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to their research work</w:t>
      </w:r>
    </w:p>
    <w:p w14:paraId="06EB1FCA" w14:textId="2DEF3A8C" w:rsidR="0073304E" w:rsidRPr="008B3E31" w:rsidRDefault="0073304E" w:rsidP="0073304E">
      <w:pPr>
        <w:widowControl/>
        <w:numPr>
          <w:ilvl w:val="0"/>
          <w:numId w:val="4"/>
        </w:numPr>
        <w:adjustRightInd w:val="0"/>
        <w:snapToGrid w:val="0"/>
        <w:spacing w:line="276" w:lineRule="auto"/>
        <w:ind w:left="851" w:hanging="284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Anticipated benefits (Expected tangible quantitative or qualitative results) </w:t>
      </w:r>
    </w:p>
    <w:p w14:paraId="4DA5EA38" w14:textId="0E1AE7A6" w:rsidR="00BB1BC6" w:rsidRPr="008B3E31" w:rsidRDefault="00BB1BC6" w:rsidP="00BB1BC6">
      <w:pPr>
        <w:widowControl/>
        <w:numPr>
          <w:ilvl w:val="1"/>
          <w:numId w:val="4"/>
        </w:numPr>
        <w:adjustRightInd w:val="0"/>
        <w:snapToGrid w:val="0"/>
        <w:spacing w:line="276" w:lineRule="auto"/>
        <w:ind w:left="851" w:hanging="284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The expected progress/outcome (</w:t>
      </w:r>
      <w:r w:rsidR="00D71D46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The </w:t>
      </w:r>
      <w:proofErr w:type="spellStart"/>
      <w:r w:rsidR="004537E4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Yushan</w:t>
      </w:r>
      <w:proofErr w:type="spellEnd"/>
      <w:r w:rsidR="004537E4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Fellow</w:t>
      </w:r>
      <w:r w:rsidR="007B6012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</w:t>
      </w:r>
      <w:r w:rsidR="00D71D46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should hand in this report by the end of the first year. The </w:t>
      </w:r>
      <w:proofErr w:type="spellStart"/>
      <w:r w:rsidR="004537E4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Yushan</w:t>
      </w:r>
      <w:proofErr w:type="spellEnd"/>
      <w:r w:rsidR="004537E4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Young Fellow</w:t>
      </w:r>
      <w:r w:rsidR="00D71D46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should submit this report by the end of the second year.):</w:t>
      </w:r>
    </w:p>
    <w:p w14:paraId="70D0925F" w14:textId="2BBCFA87" w:rsidR="00D71D46" w:rsidRPr="008B3E31" w:rsidRDefault="00D71D46" w:rsidP="00BB1BC6">
      <w:pPr>
        <w:widowControl/>
        <w:numPr>
          <w:ilvl w:val="1"/>
          <w:numId w:val="4"/>
        </w:numPr>
        <w:adjustRightInd w:val="0"/>
        <w:snapToGrid w:val="0"/>
        <w:spacing w:line="276" w:lineRule="auto"/>
        <w:ind w:left="851" w:hanging="284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The expected outcome by the end of project completion (3/ 5 years): </w:t>
      </w:r>
    </w:p>
    <w:p w14:paraId="052F4CB9" w14:textId="1C5C6CD2" w:rsidR="0073304E" w:rsidRPr="008B3E31" w:rsidRDefault="0073304E" w:rsidP="00714270">
      <w:pPr>
        <w:widowControl/>
        <w:adjustRightInd w:val="0"/>
        <w:snapToGrid w:val="0"/>
        <w:spacing w:before="120" w:line="276" w:lineRule="auto"/>
        <w:ind w:left="425" w:hangingChars="177" w:hanging="425"/>
        <w:jc w:val="both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 w:rsidRPr="008B3E31">
        <w:rPr>
          <w:rFonts w:ascii="Times New Roman" w:eastAsia="標楷體" w:hAnsi="Times New Roman" w:cs="Times New Roman"/>
          <w:b/>
          <w:color w:val="000000" w:themeColor="text1"/>
          <w:kern w:val="0"/>
          <w:szCs w:val="28"/>
          <w:lang w:val="en-GB"/>
        </w:rPr>
        <w:t>(3)</w:t>
      </w:r>
      <w:r w:rsidRPr="008B3E31">
        <w:rPr>
          <w:rFonts w:ascii="Times New Roman" w:eastAsia="標楷體" w:hAnsi="Times New Roman" w:cs="Times New Roman"/>
          <w:b/>
          <w:color w:val="000000" w:themeColor="text1"/>
          <w:kern w:val="0"/>
          <w:szCs w:val="28"/>
          <w:lang w:val="en-GB"/>
        </w:rPr>
        <w:tab/>
        <w:t>Package of supportive measures and arrangements the university will provide</w:t>
      </w:r>
      <w:r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(</w:t>
      </w:r>
      <w:r w:rsidR="00B9281E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The host university should offer sophisticated administrative support. </w:t>
      </w:r>
      <w:r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Such as research funding </w:t>
      </w:r>
      <w:r w:rsidR="00127458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and</w:t>
      </w:r>
      <w:r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facilities, research assistant personnel expenses, accommodation &amp; moving expenses, and assistance with children</w:t>
      </w:r>
      <w:r w:rsidR="008D656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'</w:t>
      </w:r>
      <w:r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s education. The university may raise the funding required for its package of supportive measures independently and/or use funding subsidies from government agencies.</w:t>
      </w:r>
      <w:r w:rsidRPr="008B3E31">
        <w:rPr>
          <w:color w:val="000000" w:themeColor="text1"/>
          <w:lang w:val="en-GB"/>
        </w:rPr>
        <w:t xml:space="preserve"> </w:t>
      </w:r>
      <w:r w:rsidR="002E07C2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Please specify if you cooperate with any enterprise, such as sharing experimental equipment, forming joint R &amp; D teams or injecting funds, etc</w:t>
      </w:r>
      <w:r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.</w:t>
      </w:r>
      <w:r w:rsidR="003641C9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)</w:t>
      </w:r>
    </w:p>
    <w:p w14:paraId="029EFB80" w14:textId="3492EA6B" w:rsidR="0073304E" w:rsidRPr="008B3E31" w:rsidRDefault="0073304E" w:rsidP="00714270">
      <w:pPr>
        <w:widowControl/>
        <w:adjustRightInd w:val="0"/>
        <w:snapToGrid w:val="0"/>
        <w:spacing w:before="120" w:line="276" w:lineRule="auto"/>
        <w:ind w:left="425" w:hangingChars="177" w:hanging="425"/>
        <w:jc w:val="both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 w:rsidRPr="008B3E31">
        <w:rPr>
          <w:rFonts w:ascii="Times New Roman" w:eastAsia="標楷體" w:hAnsi="Times New Roman" w:cs="Times New Roman"/>
          <w:b/>
          <w:color w:val="000000" w:themeColor="text1"/>
          <w:kern w:val="0"/>
          <w:szCs w:val="28"/>
          <w:lang w:val="en-GB"/>
        </w:rPr>
        <w:t>(</w:t>
      </w:r>
      <w:r w:rsidRPr="008B3E31">
        <w:rPr>
          <w:rFonts w:ascii="Times New Roman" w:eastAsia="標楷體" w:hAnsi="Times New Roman" w:cs="Times New Roman"/>
          <w:b/>
          <w:color w:val="000000" w:themeColor="text1"/>
          <w:kern w:val="0"/>
          <w:szCs w:val="28"/>
          <w:lang w:val="en-GB"/>
        </w:rPr>
        <w:fldChar w:fldCharType="begin"/>
      </w:r>
      <w:r w:rsidRPr="008B3E31">
        <w:rPr>
          <w:rFonts w:ascii="Times New Roman" w:eastAsia="標楷體" w:hAnsi="Times New Roman" w:cs="Times New Roman"/>
          <w:b/>
          <w:color w:val="000000" w:themeColor="text1"/>
          <w:kern w:val="0"/>
          <w:szCs w:val="28"/>
          <w:lang w:val="en-GB"/>
        </w:rPr>
        <w:instrText xml:space="preserve"> = 4 \* ROMAN </w:instrText>
      </w:r>
      <w:r w:rsidRPr="008B3E31">
        <w:rPr>
          <w:rFonts w:ascii="Times New Roman" w:eastAsia="標楷體" w:hAnsi="Times New Roman" w:cs="Times New Roman"/>
          <w:b/>
          <w:color w:val="000000" w:themeColor="text1"/>
          <w:kern w:val="0"/>
          <w:szCs w:val="28"/>
          <w:lang w:val="en-GB"/>
        </w:rPr>
        <w:fldChar w:fldCharType="separate"/>
      </w:r>
      <w:r w:rsidRPr="008B3E31">
        <w:rPr>
          <w:rFonts w:ascii="Times New Roman" w:eastAsia="標楷體" w:hAnsi="Times New Roman" w:cs="Times New Roman"/>
          <w:b/>
          <w:noProof/>
          <w:color w:val="000000" w:themeColor="text1"/>
          <w:kern w:val="0"/>
          <w:szCs w:val="28"/>
          <w:lang w:val="en-GB"/>
        </w:rPr>
        <w:t>4</w:t>
      </w:r>
      <w:r w:rsidRPr="008B3E31">
        <w:rPr>
          <w:rFonts w:ascii="Times New Roman" w:eastAsia="標楷體" w:hAnsi="Times New Roman" w:cs="Times New Roman"/>
          <w:b/>
          <w:color w:val="000000" w:themeColor="text1"/>
          <w:kern w:val="0"/>
          <w:szCs w:val="28"/>
          <w:lang w:val="en-GB"/>
        </w:rPr>
        <w:fldChar w:fldCharType="end"/>
      </w:r>
      <w:r w:rsidRPr="008B3E31">
        <w:rPr>
          <w:rFonts w:ascii="Times New Roman" w:eastAsia="標楷體" w:hAnsi="Times New Roman" w:cs="Times New Roman"/>
          <w:b/>
          <w:color w:val="000000" w:themeColor="text1"/>
          <w:kern w:val="0"/>
          <w:szCs w:val="28"/>
          <w:lang w:val="en-GB"/>
        </w:rPr>
        <w:t xml:space="preserve">) </w:t>
      </w:r>
      <w:r w:rsidRPr="008B3E31">
        <w:rPr>
          <w:rFonts w:ascii="Times New Roman" w:eastAsia="標楷體" w:hAnsi="Times New Roman" w:cs="Times New Roman"/>
          <w:b/>
          <w:color w:val="000000" w:themeColor="text1"/>
          <w:kern w:val="0"/>
          <w:szCs w:val="28"/>
          <w:lang w:val="en-GB"/>
        </w:rPr>
        <w:tab/>
        <w:t xml:space="preserve">Reasonableness of providing the salary and benefits </w:t>
      </w:r>
      <w:r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(For example, detail the method used by the university to evaluate the amount of the subsidy it is applying to the MOE for to fund the additional salary above the </w:t>
      </w:r>
      <w:r w:rsidRPr="008B3E31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 xml:space="preserve">statutory </w:t>
      </w:r>
      <w:r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salary and benefits; and the amount of the subsidy the </w:t>
      </w:r>
      <w:r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lastRenderedPageBreak/>
        <w:t xml:space="preserve">university is applying for to fund administrative and operating expenses, and how the funds will be used. The university is requested to submit details of the </w:t>
      </w:r>
      <w:r w:rsidRPr="008B3E31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 xml:space="preserve">statutory </w:t>
      </w:r>
      <w:r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salary it will provide</w:t>
      </w:r>
      <w:r w:rsidR="008D656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and</w:t>
      </w:r>
      <w:r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the other </w:t>
      </w:r>
      <w:r w:rsidR="008D656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information</w:t>
      </w:r>
      <w:r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.) </w:t>
      </w:r>
    </w:p>
    <w:p w14:paraId="28230A02" w14:textId="3FEB3C56" w:rsidR="0073304E" w:rsidRPr="008B3E31" w:rsidRDefault="0073304E" w:rsidP="00714270">
      <w:pPr>
        <w:widowControl/>
        <w:adjustRightInd w:val="0"/>
        <w:snapToGrid w:val="0"/>
        <w:spacing w:before="120" w:line="276" w:lineRule="auto"/>
        <w:ind w:left="425" w:hangingChars="177" w:hanging="425"/>
        <w:jc w:val="both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 w:rsidRPr="008B3E31">
        <w:rPr>
          <w:rFonts w:ascii="Times New Roman" w:eastAsia="標楷體" w:hAnsi="Times New Roman" w:cs="Times New Roman"/>
          <w:b/>
          <w:color w:val="000000" w:themeColor="text1"/>
          <w:kern w:val="0"/>
          <w:szCs w:val="28"/>
          <w:lang w:val="en-GB"/>
        </w:rPr>
        <w:t xml:space="preserve">(5) </w:t>
      </w:r>
      <w:r w:rsidRPr="008B3E31">
        <w:rPr>
          <w:rFonts w:ascii="Times New Roman" w:eastAsia="標楷體" w:hAnsi="Times New Roman" w:cs="Times New Roman"/>
          <w:b/>
          <w:color w:val="000000" w:themeColor="text1"/>
          <w:kern w:val="0"/>
          <w:szCs w:val="28"/>
          <w:lang w:val="en-GB"/>
        </w:rPr>
        <w:tab/>
        <w:t xml:space="preserve">Planning to Collaboratively Establish a Team </w:t>
      </w:r>
      <w:r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(If the proposa</w:t>
      </w:r>
      <w:r w:rsidR="0066578D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l is to appoint a </w:t>
      </w:r>
      <w:proofErr w:type="spellStart"/>
      <w:r w:rsidR="0066578D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Yushan</w:t>
      </w:r>
      <w:proofErr w:type="spellEnd"/>
      <w:r w:rsidR="0066578D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Fellow</w:t>
      </w:r>
      <w:r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, the appointee must form a team with t</w:t>
      </w:r>
      <w:r w:rsidR="008D656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he university's teaching and research staff members</w:t>
      </w:r>
      <w:r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. The team must include one or more </w:t>
      </w:r>
      <w:r w:rsidR="008D656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university staff members</w:t>
      </w:r>
      <w:r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at or below the associate professor or postdoctoral research fellows.</w:t>
      </w:r>
      <w:r w:rsidR="009075FF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This research team should aim </w:t>
      </w:r>
      <w:r w:rsidR="008D656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to cooperate and exchange foreign academic resources, which should be linked to</w:t>
      </w:r>
      <w:r w:rsidR="009075FF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</w:t>
      </w:r>
      <w:r w:rsidR="00870EAD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the </w:t>
      </w:r>
      <w:r w:rsidR="009075FF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university</w:t>
      </w:r>
      <w:r w:rsidR="00870EAD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'</w:t>
      </w:r>
      <w:r w:rsidR="005A2256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s</w:t>
      </w:r>
      <w:r w:rsidR="009075FF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</w:t>
      </w:r>
      <w:r w:rsidR="000F0559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development. It</w:t>
      </w:r>
      <w:r w:rsidR="008D656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'</w:t>
      </w:r>
      <w:r w:rsidR="000F0559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s suggested to make good use of th</w:t>
      </w:r>
      <w:r w:rsidR="008D656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ese</w:t>
      </w:r>
      <w:r w:rsidR="000F0559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</w:t>
      </w:r>
      <w:r w:rsidR="00870EAD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glob</w:t>
      </w:r>
      <w:r w:rsidR="000F0559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al academic network resources to assist the internationalization of the host university and promote international </w:t>
      </w:r>
      <w:r w:rsidR="00A759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communication</w:t>
      </w:r>
      <w:r w:rsidR="000F0559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s and </w:t>
      </w:r>
      <w:proofErr w:type="spellStart"/>
      <w:r w:rsidR="000F0559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cooperation</w:t>
      </w:r>
      <w:r w:rsidR="00A759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s</w:t>
      </w:r>
      <w:proofErr w:type="spellEnd"/>
      <w:r w:rsidR="000F0559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, including teachers and students exchange activity between universities, international research collaborations, dual </w:t>
      </w:r>
      <w:r w:rsidR="00F44729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degree program</w:t>
      </w:r>
      <w:r w:rsidR="008D656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s</w:t>
      </w:r>
      <w:r w:rsidR="00F44729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and so on. </w:t>
      </w:r>
      <w:r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This </w:t>
      </w:r>
      <w:r w:rsidR="005A2256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request</w:t>
      </w:r>
      <w:r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does not need details to be given if the proposal is to appoint a </w:t>
      </w:r>
      <w:proofErr w:type="spellStart"/>
      <w:r w:rsidR="004537E4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Yushan</w:t>
      </w:r>
      <w:proofErr w:type="spellEnd"/>
      <w:r w:rsidR="004537E4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Young Fellow</w:t>
      </w:r>
      <w:r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.)</w:t>
      </w:r>
    </w:p>
    <w:p w14:paraId="6343C485" w14:textId="77777777" w:rsidR="0073304E" w:rsidRPr="008B3E31" w:rsidRDefault="0073304E" w:rsidP="0073304E">
      <w:pPr>
        <w:spacing w:line="276" w:lineRule="auto"/>
        <w:ind w:left="709"/>
        <w:rPr>
          <w:rFonts w:ascii="Times New Roman" w:eastAsia="標楷體" w:hAnsi="Times New Roman" w:cs="Times New Roman"/>
          <w:color w:val="000000" w:themeColor="text1"/>
          <w:kern w:val="0"/>
          <w:sz w:val="32"/>
          <w:szCs w:val="32"/>
          <w:lang w:val="en-GB"/>
        </w:rPr>
      </w:pPr>
    </w:p>
    <w:p w14:paraId="39D71256" w14:textId="77777777" w:rsidR="0073304E" w:rsidRPr="008B3E31" w:rsidRDefault="0073304E" w:rsidP="0073304E">
      <w:pPr>
        <w:widowControl/>
        <w:spacing w:line="276" w:lineRule="auto"/>
        <w:ind w:left="425" w:hangingChars="177" w:hanging="425"/>
        <w:rPr>
          <w:rFonts w:ascii="Times New Roman" w:eastAsia="標楷體" w:hAnsi="Times New Roman" w:cs="Times New Roman"/>
          <w:b/>
          <w:color w:val="000000" w:themeColor="text1"/>
          <w:kern w:val="0"/>
          <w:szCs w:val="28"/>
          <w:lang w:val="en-GB"/>
        </w:rPr>
      </w:pPr>
    </w:p>
    <w:p w14:paraId="0AE735ED" w14:textId="77777777" w:rsidR="0073304E" w:rsidRPr="00A57C8F" w:rsidRDefault="0073304E" w:rsidP="0073304E">
      <w:pPr>
        <w:widowControl/>
        <w:spacing w:line="276" w:lineRule="auto"/>
        <w:rPr>
          <w:rFonts w:ascii="Times New Roman" w:eastAsia="標楷體" w:hAnsi="Times New Roman" w:cs="Times New Roman"/>
          <w:b/>
          <w:color w:val="000000" w:themeColor="text1"/>
          <w:kern w:val="0"/>
          <w:sz w:val="32"/>
          <w:szCs w:val="32"/>
          <w:lang w:val="en-GB"/>
        </w:rPr>
      </w:pPr>
      <w:r w:rsidRPr="008B3E31">
        <w:rPr>
          <w:rFonts w:ascii="Times New Roman" w:eastAsia="標楷體" w:hAnsi="Times New Roman" w:cs="Times New Roman"/>
          <w:b/>
          <w:color w:val="000000" w:themeColor="text1"/>
          <w:kern w:val="0"/>
          <w:sz w:val="32"/>
          <w:szCs w:val="32"/>
          <w:lang w:val="en-GB"/>
        </w:rPr>
        <w:br w:type="page"/>
      </w:r>
      <w:r w:rsidRPr="008B3E31">
        <w:rPr>
          <w:rFonts w:ascii="Times New Roman" w:eastAsia="標楷體" w:hAnsi="Times New Roman" w:cs="Times New Roman"/>
          <w:b/>
          <w:color w:val="000000" w:themeColor="text1"/>
          <w:kern w:val="0"/>
          <w:sz w:val="32"/>
          <w:szCs w:val="32"/>
          <w:lang w:val="en-GB"/>
        </w:rPr>
        <w:lastRenderedPageBreak/>
        <w:fldChar w:fldCharType="begin"/>
      </w:r>
      <w:r w:rsidRPr="008B3E31">
        <w:rPr>
          <w:rFonts w:ascii="Times New Roman" w:eastAsia="標楷體" w:hAnsi="Times New Roman" w:cs="Times New Roman"/>
          <w:b/>
          <w:color w:val="000000" w:themeColor="text1"/>
          <w:kern w:val="0"/>
          <w:sz w:val="32"/>
          <w:szCs w:val="32"/>
          <w:lang w:val="en-GB"/>
        </w:rPr>
        <w:instrText xml:space="preserve"> = 3 \* ROMAN </w:instrText>
      </w:r>
      <w:r w:rsidRPr="008B3E31">
        <w:rPr>
          <w:rFonts w:ascii="Times New Roman" w:eastAsia="標楷體" w:hAnsi="Times New Roman" w:cs="Times New Roman"/>
          <w:b/>
          <w:color w:val="000000" w:themeColor="text1"/>
          <w:kern w:val="0"/>
          <w:sz w:val="32"/>
          <w:szCs w:val="32"/>
          <w:lang w:val="en-GB"/>
        </w:rPr>
        <w:fldChar w:fldCharType="separate"/>
      </w:r>
      <w:r w:rsidRPr="008B3E31">
        <w:rPr>
          <w:rFonts w:ascii="Times New Roman" w:eastAsia="標楷體" w:hAnsi="Times New Roman" w:cs="Times New Roman"/>
          <w:b/>
          <w:noProof/>
          <w:color w:val="000000" w:themeColor="text1"/>
          <w:kern w:val="0"/>
          <w:sz w:val="32"/>
          <w:szCs w:val="32"/>
          <w:lang w:val="en-GB"/>
        </w:rPr>
        <w:t>3</w:t>
      </w:r>
      <w:r w:rsidRPr="008B3E31">
        <w:rPr>
          <w:rFonts w:ascii="Times New Roman" w:eastAsia="標楷體" w:hAnsi="Times New Roman" w:cs="Times New Roman"/>
          <w:b/>
          <w:color w:val="000000" w:themeColor="text1"/>
          <w:kern w:val="0"/>
          <w:sz w:val="32"/>
          <w:szCs w:val="32"/>
          <w:lang w:val="en-GB"/>
        </w:rPr>
        <w:fldChar w:fldCharType="end"/>
      </w:r>
      <w:r w:rsidRPr="008B3E31">
        <w:rPr>
          <w:rFonts w:ascii="Times New Roman" w:eastAsia="標楷體" w:hAnsi="Times New Roman" w:cs="Times New Roman"/>
          <w:b/>
          <w:color w:val="000000" w:themeColor="text1"/>
          <w:kern w:val="0"/>
          <w:sz w:val="32"/>
          <w:szCs w:val="32"/>
          <w:lang w:val="en-GB"/>
        </w:rPr>
        <w:t>. Funding Plan</w:t>
      </w:r>
    </w:p>
    <w:p w14:paraId="630C7FEA" w14:textId="461F9E5A" w:rsidR="0073304E" w:rsidRPr="00A57C8F" w:rsidRDefault="0073304E" w:rsidP="001C36E9">
      <w:pPr>
        <w:widowControl/>
        <w:snapToGrid w:val="0"/>
        <w:spacing w:line="276" w:lineRule="auto"/>
        <w:ind w:rightChars="-98" w:right="-235"/>
        <w:rPr>
          <w:rFonts w:ascii="Times New Roman" w:eastAsia="標楷體" w:hAnsi="Times New Roman" w:cs="Times New Roman"/>
          <w:b/>
          <w:color w:val="000000" w:themeColor="text1"/>
          <w:spacing w:val="30"/>
          <w:kern w:val="0"/>
          <w:szCs w:val="28"/>
          <w:lang w:val="en-GB"/>
        </w:rPr>
      </w:pPr>
      <w:r w:rsidRPr="00A57C8F">
        <w:rPr>
          <w:rFonts w:ascii="Times New Roman" w:eastAsia="標楷體" w:hAnsi="Times New Roman" w:cs="Times New Roman"/>
          <w:b/>
          <w:color w:val="000000" w:themeColor="text1"/>
          <w:kern w:val="0"/>
          <w:szCs w:val="24"/>
          <w:lang w:val="en-GB"/>
        </w:rPr>
        <w:t xml:space="preserve">(1) </w:t>
      </w:r>
      <w:r w:rsidR="001C36E9" w:rsidRPr="00A57C8F">
        <w:rPr>
          <w:rFonts w:ascii="Times New Roman" w:eastAsia="標楷體" w:hAnsi="Times New Roman" w:cs="Times New Roman"/>
          <w:b/>
          <w:color w:val="000000" w:themeColor="text1"/>
          <w:kern w:val="0"/>
          <w:szCs w:val="24"/>
          <w:lang w:val="en-GB"/>
        </w:rPr>
        <w:t xml:space="preserve">The </w:t>
      </w:r>
      <w:r w:rsidR="001C36E9" w:rsidRPr="00A57C8F">
        <w:rPr>
          <w:rFonts w:ascii="Times New Roman" w:eastAsia="標楷體" w:hAnsi="Times New Roman" w:cs="Times New Roman"/>
          <w:b/>
          <w:color w:val="000000" w:themeColor="text1"/>
          <w:kern w:val="0"/>
          <w:szCs w:val="28"/>
          <w:lang w:val="en-GB"/>
        </w:rPr>
        <w:t xml:space="preserve">Estimated Funding from MOE </w:t>
      </w:r>
      <w:r w:rsidRPr="00A57C8F">
        <w:rPr>
          <w:rFonts w:ascii="Times New Roman" w:eastAsia="標楷體" w:hAnsi="Times New Roman" w:cs="Times New Roman"/>
          <w:b/>
          <w:color w:val="000000" w:themeColor="text1"/>
          <w:kern w:val="0"/>
          <w:szCs w:val="24"/>
          <w:lang w:val="en-GB"/>
        </w:rPr>
        <w:t xml:space="preserve">for the </w:t>
      </w:r>
      <w:proofErr w:type="spellStart"/>
      <w:r w:rsidRPr="00A57C8F">
        <w:rPr>
          <w:rFonts w:ascii="Times New Roman" w:eastAsia="標楷體" w:hAnsi="Times New Roman" w:cs="Times New Roman"/>
          <w:b/>
          <w:color w:val="000000" w:themeColor="text1"/>
          <w:kern w:val="0"/>
          <w:szCs w:val="28"/>
          <w:lang w:val="en-GB"/>
        </w:rPr>
        <w:t>Yushan</w:t>
      </w:r>
      <w:proofErr w:type="spellEnd"/>
      <w:r w:rsidRPr="00A57C8F">
        <w:rPr>
          <w:rFonts w:ascii="Times New Roman" w:eastAsia="標楷體" w:hAnsi="Times New Roman" w:cs="Times New Roman"/>
          <w:b/>
          <w:color w:val="000000" w:themeColor="text1"/>
          <w:kern w:val="0"/>
          <w:szCs w:val="28"/>
          <w:lang w:val="en-GB"/>
        </w:rPr>
        <w:t xml:space="preserve"> (Young) </w:t>
      </w:r>
      <w:r w:rsidR="0066578D">
        <w:rPr>
          <w:rFonts w:ascii="Times New Roman" w:eastAsia="標楷體" w:hAnsi="Times New Roman" w:cs="Times New Roman"/>
          <w:b/>
          <w:color w:val="000000" w:themeColor="text1"/>
          <w:kern w:val="0"/>
          <w:szCs w:val="28"/>
          <w:lang w:val="en-GB"/>
        </w:rPr>
        <w:t>Fellow</w:t>
      </w:r>
      <w:r w:rsidR="00A77030" w:rsidRPr="00A57C8F">
        <w:rPr>
          <w:rFonts w:ascii="Times New Roman" w:eastAsia="標楷體" w:hAnsi="Times New Roman" w:cs="Times New Roman"/>
          <w:b/>
          <w:color w:val="000000" w:themeColor="text1"/>
          <w:kern w:val="0"/>
          <w:szCs w:val="28"/>
          <w:lang w:val="en-GB"/>
        </w:rPr>
        <w:t xml:space="preserve"> </w:t>
      </w:r>
      <w:r w:rsidR="00A77030" w:rsidRPr="00A57C8F">
        <w:rPr>
          <w:rFonts w:ascii="Times New Roman" w:eastAsia="標楷體" w:hAnsi="Times New Roman" w:cs="Times New Roman"/>
          <w:bCs/>
          <w:color w:val="000000" w:themeColor="text1"/>
          <w:kern w:val="0"/>
          <w:szCs w:val="28"/>
          <w:lang w:val="en-GB"/>
        </w:rPr>
        <w:t>(Unit</w:t>
      </w:r>
      <w:r w:rsidR="00A77030" w:rsidRPr="00A57C8F">
        <w:rPr>
          <w:rFonts w:ascii="Times New Roman" w:eastAsia="標楷體" w:hAnsi="Times New Roman" w:cs="Times New Roman"/>
          <w:bCs/>
          <w:color w:val="000000" w:themeColor="text1"/>
          <w:kern w:val="0"/>
          <w:szCs w:val="28"/>
          <w:lang w:val="en-GB"/>
        </w:rPr>
        <w:t>：</w:t>
      </w:r>
      <w:r w:rsidR="008D6561" w:rsidRPr="00A57C8F">
        <w:rPr>
          <w:rFonts w:ascii="Times New Roman" w:eastAsia="標楷體" w:hAnsi="Times New Roman" w:cs="Times New Roman"/>
          <w:bCs/>
          <w:color w:val="000000" w:themeColor="text1"/>
          <w:kern w:val="0"/>
          <w:szCs w:val="28"/>
          <w:lang w:val="en-GB"/>
        </w:rPr>
        <w:t xml:space="preserve"> </w:t>
      </w:r>
      <w:r w:rsidR="00A77030" w:rsidRPr="00A57C8F">
        <w:rPr>
          <w:rFonts w:ascii="Times New Roman" w:eastAsia="標楷體" w:hAnsi="Times New Roman" w:cs="Times New Roman"/>
          <w:bCs/>
          <w:color w:val="000000" w:themeColor="text1"/>
          <w:kern w:val="0"/>
          <w:szCs w:val="28"/>
          <w:lang w:val="en-GB"/>
        </w:rPr>
        <w:t>NTD)</w:t>
      </w:r>
    </w:p>
    <w:tbl>
      <w:tblPr>
        <w:tblStyle w:val="2"/>
        <w:tblW w:w="0" w:type="auto"/>
        <w:tblLook w:val="04A0" w:firstRow="1" w:lastRow="0" w:firstColumn="1" w:lastColumn="0" w:noHBand="0" w:noVBand="1"/>
      </w:tblPr>
      <w:tblGrid>
        <w:gridCol w:w="2348"/>
        <w:gridCol w:w="2356"/>
        <w:gridCol w:w="2367"/>
        <w:gridCol w:w="2351"/>
      </w:tblGrid>
      <w:tr w:rsidR="0073304E" w:rsidRPr="008B3E31" w14:paraId="12AFDBF8" w14:textId="77777777" w:rsidTr="006B5ED6">
        <w:trPr>
          <w:trHeight w:val="368"/>
        </w:trPr>
        <w:tc>
          <w:tcPr>
            <w:tcW w:w="2348" w:type="dxa"/>
            <w:vAlign w:val="center"/>
          </w:tcPr>
          <w:p w14:paraId="71942466" w14:textId="77777777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  <w:t>Year</w:t>
            </w:r>
          </w:p>
        </w:tc>
        <w:tc>
          <w:tcPr>
            <w:tcW w:w="2356" w:type="dxa"/>
            <w:vAlign w:val="center"/>
          </w:tcPr>
          <w:p w14:paraId="5B454893" w14:textId="3188C66A" w:rsidR="0073304E" w:rsidRPr="008B3E31" w:rsidRDefault="0073304E" w:rsidP="00D90ED0">
            <w:pPr>
              <w:widowControl/>
              <w:adjustRightInd w:val="0"/>
              <w:snapToGrid w:val="0"/>
              <w:spacing w:before="120" w:line="276" w:lineRule="auto"/>
              <w:jc w:val="center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kern w:val="0"/>
                <w:szCs w:val="28"/>
                <w:lang w:val="en-GB"/>
              </w:rPr>
              <w:t>Annual Salary</w:t>
            </w:r>
          </w:p>
          <w:p w14:paraId="0BFE226C" w14:textId="77777777" w:rsidR="0073304E" w:rsidRPr="008B3E31" w:rsidRDefault="0073304E" w:rsidP="00D90ED0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(additional to   statutory salary)</w:t>
            </w:r>
          </w:p>
        </w:tc>
        <w:tc>
          <w:tcPr>
            <w:tcW w:w="2367" w:type="dxa"/>
            <w:vAlign w:val="center"/>
          </w:tcPr>
          <w:p w14:paraId="24C98FD1" w14:textId="769A05C5" w:rsidR="0073304E" w:rsidRPr="008B3E31" w:rsidRDefault="001C36E9" w:rsidP="00D90ED0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  <w:t>The annual support administrative expense</w:t>
            </w:r>
          </w:p>
        </w:tc>
        <w:tc>
          <w:tcPr>
            <w:tcW w:w="2351" w:type="dxa"/>
            <w:vAlign w:val="center"/>
          </w:tcPr>
          <w:p w14:paraId="639F1DF0" w14:textId="77777777" w:rsidR="0073304E" w:rsidRPr="008B3E31" w:rsidRDefault="0073304E" w:rsidP="00D90ED0">
            <w:pPr>
              <w:widowControl/>
              <w:adjustRightInd w:val="0"/>
              <w:snapToGrid w:val="0"/>
              <w:spacing w:before="120" w:line="276" w:lineRule="auto"/>
              <w:jc w:val="center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  <w:t>Subtotal</w:t>
            </w:r>
          </w:p>
          <w:p w14:paraId="6A4C784C" w14:textId="1F14D9F4" w:rsidR="0073304E" w:rsidRPr="008B3E31" w:rsidRDefault="00A77030" w:rsidP="00D90ED0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(Unit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：</w:t>
            </w:r>
            <w:r w:rsidR="008D6561"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Cs w:val="24"/>
                <w:lang w:val="en-GB"/>
              </w:rPr>
              <w:t xml:space="preserve"> 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NTD)</w:t>
            </w:r>
          </w:p>
        </w:tc>
      </w:tr>
      <w:tr w:rsidR="0073304E" w:rsidRPr="008B3E31" w14:paraId="4F816972" w14:textId="77777777" w:rsidTr="006B5ED6">
        <w:trPr>
          <w:trHeight w:val="331"/>
        </w:trPr>
        <w:tc>
          <w:tcPr>
            <w:tcW w:w="2348" w:type="dxa"/>
            <w:vAlign w:val="center"/>
          </w:tcPr>
          <w:p w14:paraId="7F968332" w14:textId="77777777" w:rsidR="0073304E" w:rsidRPr="008B3E31" w:rsidRDefault="0073304E" w:rsidP="00D90ED0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Year 1 </w:t>
            </w:r>
          </w:p>
        </w:tc>
        <w:tc>
          <w:tcPr>
            <w:tcW w:w="2356" w:type="dxa"/>
            <w:vAlign w:val="center"/>
          </w:tcPr>
          <w:p w14:paraId="114C07B1" w14:textId="0DDC3BCC" w:rsidR="0073304E" w:rsidRPr="008B3E31" w:rsidRDefault="0073304E" w:rsidP="00A77030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367" w:type="dxa"/>
            <w:vAlign w:val="center"/>
          </w:tcPr>
          <w:p w14:paraId="2CCFC155" w14:textId="77777777" w:rsidR="0073304E" w:rsidRPr="008B3E31" w:rsidRDefault="0073304E" w:rsidP="00D90ED0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351" w:type="dxa"/>
            <w:vAlign w:val="center"/>
          </w:tcPr>
          <w:p w14:paraId="3938B4EB" w14:textId="77777777" w:rsidR="0073304E" w:rsidRPr="008B3E31" w:rsidRDefault="0073304E" w:rsidP="00D90ED0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</w:tr>
      <w:tr w:rsidR="0073304E" w:rsidRPr="008B3E31" w14:paraId="10078246" w14:textId="77777777" w:rsidTr="006B5ED6">
        <w:trPr>
          <w:trHeight w:val="331"/>
        </w:trPr>
        <w:tc>
          <w:tcPr>
            <w:tcW w:w="2348" w:type="dxa"/>
            <w:vAlign w:val="center"/>
          </w:tcPr>
          <w:p w14:paraId="32B71E98" w14:textId="77777777" w:rsidR="0073304E" w:rsidRPr="008B3E31" w:rsidRDefault="0073304E" w:rsidP="00D90ED0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Year 2</w:t>
            </w:r>
          </w:p>
        </w:tc>
        <w:tc>
          <w:tcPr>
            <w:tcW w:w="2356" w:type="dxa"/>
            <w:vAlign w:val="center"/>
          </w:tcPr>
          <w:p w14:paraId="24FB85D3" w14:textId="54EEC3DF" w:rsidR="0073304E" w:rsidRPr="008B3E31" w:rsidRDefault="0073304E" w:rsidP="00A77030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367" w:type="dxa"/>
            <w:vAlign w:val="center"/>
          </w:tcPr>
          <w:p w14:paraId="6049A4DA" w14:textId="77777777" w:rsidR="0073304E" w:rsidRPr="008B3E31" w:rsidRDefault="0073304E" w:rsidP="00D90ED0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351" w:type="dxa"/>
            <w:vAlign w:val="center"/>
          </w:tcPr>
          <w:p w14:paraId="044617B1" w14:textId="77777777" w:rsidR="0073304E" w:rsidRPr="008B3E31" w:rsidRDefault="0073304E" w:rsidP="00D90ED0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</w:tr>
      <w:tr w:rsidR="0073304E" w:rsidRPr="008B3E31" w14:paraId="074251D5" w14:textId="77777777" w:rsidTr="006B5ED6">
        <w:trPr>
          <w:trHeight w:val="331"/>
        </w:trPr>
        <w:tc>
          <w:tcPr>
            <w:tcW w:w="2348" w:type="dxa"/>
            <w:vAlign w:val="center"/>
          </w:tcPr>
          <w:p w14:paraId="0B1D67E9" w14:textId="77777777" w:rsidR="0073304E" w:rsidRPr="008B3E31" w:rsidRDefault="0073304E" w:rsidP="00D90ED0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Year 3</w:t>
            </w:r>
          </w:p>
        </w:tc>
        <w:tc>
          <w:tcPr>
            <w:tcW w:w="2356" w:type="dxa"/>
            <w:vAlign w:val="center"/>
          </w:tcPr>
          <w:p w14:paraId="57F23967" w14:textId="66DD15C8" w:rsidR="0073304E" w:rsidRPr="008B3E31" w:rsidRDefault="0073304E" w:rsidP="00A77030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367" w:type="dxa"/>
            <w:vAlign w:val="center"/>
          </w:tcPr>
          <w:p w14:paraId="02910A07" w14:textId="77777777" w:rsidR="0073304E" w:rsidRPr="008B3E31" w:rsidRDefault="0073304E" w:rsidP="00D90ED0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351" w:type="dxa"/>
            <w:vAlign w:val="center"/>
          </w:tcPr>
          <w:p w14:paraId="113A5E5A" w14:textId="77777777" w:rsidR="0073304E" w:rsidRPr="008B3E31" w:rsidRDefault="0073304E" w:rsidP="00D90ED0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</w:tr>
      <w:tr w:rsidR="0073304E" w:rsidRPr="008B3E31" w14:paraId="16AD2973" w14:textId="77777777" w:rsidTr="006B5ED6">
        <w:trPr>
          <w:trHeight w:val="9"/>
        </w:trPr>
        <w:tc>
          <w:tcPr>
            <w:tcW w:w="2348" w:type="dxa"/>
            <w:vAlign w:val="center"/>
          </w:tcPr>
          <w:p w14:paraId="164A062A" w14:textId="17E1A72F" w:rsidR="0073304E" w:rsidRPr="008B3E31" w:rsidRDefault="0073304E" w:rsidP="00D90ED0">
            <w:pPr>
              <w:widowControl/>
              <w:adjustRightInd w:val="0"/>
              <w:snapToGrid w:val="0"/>
              <w:spacing w:before="40" w:after="40"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Year 4                   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  <w:t xml:space="preserve">- for </w:t>
            </w:r>
            <w:proofErr w:type="spellStart"/>
            <w:r w:rsidR="004537E4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  <w:t>Yushan</w:t>
            </w:r>
            <w:proofErr w:type="spellEnd"/>
            <w:r w:rsidR="004537E4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  <w:t xml:space="preserve"> Young Fellow</w:t>
            </w:r>
          </w:p>
        </w:tc>
        <w:tc>
          <w:tcPr>
            <w:tcW w:w="2356" w:type="dxa"/>
            <w:vAlign w:val="center"/>
          </w:tcPr>
          <w:p w14:paraId="30DB2C0F" w14:textId="77777777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367" w:type="dxa"/>
            <w:vAlign w:val="center"/>
          </w:tcPr>
          <w:p w14:paraId="63361B21" w14:textId="77777777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351" w:type="dxa"/>
            <w:vAlign w:val="center"/>
          </w:tcPr>
          <w:p w14:paraId="2DBBBF78" w14:textId="77777777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</w:tr>
      <w:tr w:rsidR="0073304E" w:rsidRPr="008B3E31" w14:paraId="3E0C9C32" w14:textId="77777777" w:rsidTr="006B5ED6">
        <w:trPr>
          <w:trHeight w:val="9"/>
        </w:trPr>
        <w:tc>
          <w:tcPr>
            <w:tcW w:w="2348" w:type="dxa"/>
            <w:vAlign w:val="center"/>
          </w:tcPr>
          <w:p w14:paraId="0C1BE5DD" w14:textId="77777777" w:rsidR="0073304E" w:rsidRPr="008B3E31" w:rsidRDefault="0073304E" w:rsidP="00D90ED0">
            <w:pPr>
              <w:widowControl/>
              <w:adjustRightInd w:val="0"/>
              <w:snapToGrid w:val="0"/>
              <w:spacing w:before="40" w:after="40"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Year 5</w:t>
            </w:r>
          </w:p>
          <w:p w14:paraId="254E14E5" w14:textId="50805D53" w:rsidR="0073304E" w:rsidRPr="008B3E31" w:rsidRDefault="0073304E" w:rsidP="00D90ED0">
            <w:pPr>
              <w:widowControl/>
              <w:adjustRightInd w:val="0"/>
              <w:snapToGrid w:val="0"/>
              <w:spacing w:before="40" w:after="40"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  <w:t xml:space="preserve">- for </w:t>
            </w:r>
            <w:proofErr w:type="spellStart"/>
            <w:r w:rsidR="004537E4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  <w:t>Yushan</w:t>
            </w:r>
            <w:proofErr w:type="spellEnd"/>
            <w:r w:rsidR="004537E4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  <w:t xml:space="preserve"> Young Fellow</w:t>
            </w:r>
          </w:p>
        </w:tc>
        <w:tc>
          <w:tcPr>
            <w:tcW w:w="2356" w:type="dxa"/>
            <w:vAlign w:val="center"/>
          </w:tcPr>
          <w:p w14:paraId="3F846537" w14:textId="77777777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367" w:type="dxa"/>
            <w:vAlign w:val="center"/>
          </w:tcPr>
          <w:p w14:paraId="552BC885" w14:textId="77777777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351" w:type="dxa"/>
            <w:vAlign w:val="center"/>
          </w:tcPr>
          <w:p w14:paraId="0BB8727B" w14:textId="77777777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</w:tr>
      <w:tr w:rsidR="0073304E" w:rsidRPr="008B3E31" w14:paraId="4D93A94E" w14:textId="77777777" w:rsidTr="006B5ED6">
        <w:trPr>
          <w:trHeight w:val="9"/>
        </w:trPr>
        <w:tc>
          <w:tcPr>
            <w:tcW w:w="2348" w:type="dxa"/>
            <w:vAlign w:val="center"/>
          </w:tcPr>
          <w:p w14:paraId="04D0F6E5" w14:textId="77777777" w:rsidR="0073304E" w:rsidRPr="008B3E31" w:rsidRDefault="0073304E" w:rsidP="00D90ED0">
            <w:pPr>
              <w:widowControl/>
              <w:adjustRightInd w:val="0"/>
              <w:snapToGrid w:val="0"/>
              <w:spacing w:before="120" w:line="276" w:lineRule="auto"/>
              <w:jc w:val="center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  <w:t xml:space="preserve">Total </w:t>
            </w:r>
          </w:p>
          <w:p w14:paraId="5F9C62AA" w14:textId="7DFA2C4B" w:rsidR="0073304E" w:rsidRPr="008B3E31" w:rsidRDefault="00A77030" w:rsidP="00D90ED0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(Unit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：</w:t>
            </w:r>
            <w:r w:rsidR="008D656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NTD)</w:t>
            </w:r>
          </w:p>
        </w:tc>
        <w:tc>
          <w:tcPr>
            <w:tcW w:w="2356" w:type="dxa"/>
            <w:vAlign w:val="center"/>
          </w:tcPr>
          <w:p w14:paraId="0D820BCC" w14:textId="77777777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367" w:type="dxa"/>
            <w:vAlign w:val="center"/>
          </w:tcPr>
          <w:p w14:paraId="510B4423" w14:textId="77777777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351" w:type="dxa"/>
            <w:vAlign w:val="center"/>
          </w:tcPr>
          <w:p w14:paraId="3841C0F1" w14:textId="77777777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</w:tr>
    </w:tbl>
    <w:p w14:paraId="34D2E150" w14:textId="77777777" w:rsidR="0073304E" w:rsidRPr="008B3E31" w:rsidRDefault="0073304E" w:rsidP="0073304E">
      <w:pPr>
        <w:widowControl/>
        <w:spacing w:line="276" w:lineRule="auto"/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</w:pPr>
      <w:r w:rsidRPr="008B3E31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Note:</w:t>
      </w:r>
    </w:p>
    <w:p w14:paraId="191A9AF3" w14:textId="20C76345" w:rsidR="006F253D" w:rsidRPr="008B3E31" w:rsidRDefault="009A309C" w:rsidP="006F253D">
      <w:pPr>
        <w:pStyle w:val="a4"/>
        <w:numPr>
          <w:ilvl w:val="0"/>
          <w:numId w:val="12"/>
        </w:numPr>
        <w:ind w:leftChars="0"/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</w:pPr>
      <w:r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 xml:space="preserve">Please </w:t>
      </w:r>
      <w:r w:rsidR="002E07C2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fill in</w:t>
      </w:r>
      <w:r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 xml:space="preserve"> </w:t>
      </w:r>
      <w:r w:rsidR="002E07C2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 xml:space="preserve">the </w:t>
      </w:r>
      <w:r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 xml:space="preserve">MOE </w:t>
      </w:r>
      <w:r w:rsidR="002E07C2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subsidy</w:t>
      </w:r>
      <w:r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.</w:t>
      </w:r>
    </w:p>
    <w:p w14:paraId="2CB70A6F" w14:textId="5026AEB3" w:rsidR="006F253D" w:rsidRPr="008B3E31" w:rsidRDefault="0066578D" w:rsidP="006F253D">
      <w:pPr>
        <w:pStyle w:val="a4"/>
        <w:numPr>
          <w:ilvl w:val="0"/>
          <w:numId w:val="12"/>
        </w:numPr>
        <w:ind w:leftChars="0"/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</w:pPr>
      <w:proofErr w:type="spellStart"/>
      <w:r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Yushan</w:t>
      </w:r>
      <w:proofErr w:type="spellEnd"/>
      <w:r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 xml:space="preserve"> Fellow</w:t>
      </w:r>
      <w:r w:rsidR="006F253D" w:rsidRPr="008B3E31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s will receive an approved additional salary a</w:t>
      </w:r>
      <w:r w:rsidR="008D6561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nd</w:t>
      </w:r>
      <w:r w:rsidR="006F253D" w:rsidRPr="008B3E31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 xml:space="preserve"> the statutory salary for three years. </w:t>
      </w:r>
      <w:proofErr w:type="spellStart"/>
      <w:r w:rsidR="004537E4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Yushan</w:t>
      </w:r>
      <w:proofErr w:type="spellEnd"/>
      <w:r w:rsidR="004537E4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 xml:space="preserve"> Young Fellow</w:t>
      </w:r>
      <w:r w:rsidR="006F253D" w:rsidRPr="008B3E31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s will receive an a</w:t>
      </w:r>
      <w:r w:rsidR="008D6561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gre</w:t>
      </w:r>
      <w:r w:rsidR="006F253D" w:rsidRPr="008B3E31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ed additional salary a</w:t>
      </w:r>
      <w:r w:rsidR="008D6561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nd</w:t>
      </w:r>
      <w:r w:rsidR="006F253D" w:rsidRPr="008B3E31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 xml:space="preserve"> the statutory salary for five years. Please fill in the funding plan above </w:t>
      </w:r>
      <w:r w:rsidR="008D6561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by</w:t>
      </w:r>
      <w:r w:rsidR="006F253D" w:rsidRPr="008B3E31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 xml:space="preserve"> the scholar</w:t>
      </w:r>
      <w:r w:rsidR="008D6561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'</w:t>
      </w:r>
      <w:r w:rsidR="006F253D" w:rsidRPr="008B3E31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s category.</w:t>
      </w:r>
    </w:p>
    <w:p w14:paraId="21568051" w14:textId="34DB127D" w:rsidR="000854C3" w:rsidRPr="008B3E31" w:rsidRDefault="000854C3" w:rsidP="000854C3">
      <w:pPr>
        <w:widowControl/>
        <w:spacing w:line="276" w:lineRule="auto"/>
        <w:jc w:val="both"/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</w:pPr>
      <w:r w:rsidRPr="008B3E31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 xml:space="preserve">(Please choose </w:t>
      </w:r>
      <w:r w:rsidR="009A309C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>this</w:t>
      </w:r>
      <w:r w:rsidRPr="008B3E31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 xml:space="preserve"> form or the above form to fill</w:t>
      </w:r>
      <w:r w:rsidR="0066578D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 xml:space="preserve"> in</w:t>
      </w:r>
      <w:r w:rsidRPr="008B3E31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 xml:space="preserve">) </w:t>
      </w:r>
      <w:r w:rsidRPr="00A57C8F">
        <w:rPr>
          <w:rFonts w:ascii="Times New Roman" w:eastAsia="標楷體" w:hAnsi="Times New Roman" w:cs="Times New Roman"/>
          <w:b/>
          <w:bCs/>
          <w:color w:val="000000" w:themeColor="text1"/>
          <w:kern w:val="0"/>
          <w:szCs w:val="24"/>
          <w:lang w:val="en-GB"/>
        </w:rPr>
        <w:t xml:space="preserve">The Estimated Funding from MOE for the short-term exchange </w:t>
      </w:r>
      <w:proofErr w:type="spellStart"/>
      <w:r w:rsidR="004537E4">
        <w:rPr>
          <w:rFonts w:ascii="Times New Roman" w:eastAsia="標楷體" w:hAnsi="Times New Roman" w:cs="Times New Roman"/>
          <w:b/>
          <w:bCs/>
          <w:color w:val="000000" w:themeColor="text1"/>
          <w:kern w:val="0"/>
          <w:szCs w:val="24"/>
          <w:lang w:val="en-GB"/>
        </w:rPr>
        <w:t>Yushan</w:t>
      </w:r>
      <w:proofErr w:type="spellEnd"/>
      <w:r w:rsidR="004537E4">
        <w:rPr>
          <w:rFonts w:ascii="Times New Roman" w:eastAsia="標楷體" w:hAnsi="Times New Roman" w:cs="Times New Roman"/>
          <w:b/>
          <w:bCs/>
          <w:color w:val="000000" w:themeColor="text1"/>
          <w:kern w:val="0"/>
          <w:szCs w:val="24"/>
          <w:lang w:val="en-GB"/>
        </w:rPr>
        <w:t xml:space="preserve"> Fellow</w:t>
      </w:r>
      <w:r w:rsidR="00A63D7A">
        <w:rPr>
          <w:rFonts w:ascii="Times New Roman" w:eastAsia="標楷體" w:hAnsi="Times New Roman" w:cs="Times New Roman"/>
          <w:b/>
          <w:bCs/>
          <w:color w:val="000000" w:themeColor="text1"/>
          <w:kern w:val="0"/>
          <w:szCs w:val="24"/>
          <w:lang w:val="en-GB"/>
        </w:rPr>
        <w:t xml:space="preserve"> </w:t>
      </w:r>
      <w:r w:rsidRPr="008B3E31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>(Unit</w:t>
      </w:r>
      <w:r w:rsidRPr="008B3E31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>：</w:t>
      </w:r>
      <w:r w:rsidR="008D6561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 xml:space="preserve"> </w:t>
      </w:r>
      <w:r w:rsidRPr="008B3E31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>NTD)</w:t>
      </w:r>
    </w:p>
    <w:tbl>
      <w:tblPr>
        <w:tblStyle w:val="2"/>
        <w:tblW w:w="9634" w:type="dxa"/>
        <w:tblLook w:val="04A0" w:firstRow="1" w:lastRow="0" w:firstColumn="1" w:lastColumn="0" w:noHBand="0" w:noVBand="1"/>
      </w:tblPr>
      <w:tblGrid>
        <w:gridCol w:w="2003"/>
        <w:gridCol w:w="1724"/>
        <w:gridCol w:w="2121"/>
        <w:gridCol w:w="2302"/>
        <w:gridCol w:w="1484"/>
      </w:tblGrid>
      <w:tr w:rsidR="000854C3" w:rsidRPr="008B3E31" w14:paraId="399461E4" w14:textId="77777777" w:rsidTr="006B5ED6">
        <w:trPr>
          <w:trHeight w:val="299"/>
        </w:trPr>
        <w:tc>
          <w:tcPr>
            <w:tcW w:w="2003" w:type="dxa"/>
            <w:vAlign w:val="center"/>
          </w:tcPr>
          <w:p w14:paraId="775F8ED4" w14:textId="77777777" w:rsidR="000854C3" w:rsidRPr="008B3E31" w:rsidRDefault="000854C3" w:rsidP="00460C7F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  <w:t>Year</w:t>
            </w:r>
          </w:p>
        </w:tc>
        <w:tc>
          <w:tcPr>
            <w:tcW w:w="1724" w:type="dxa"/>
          </w:tcPr>
          <w:p w14:paraId="33BA2F4C" w14:textId="4B0A801D" w:rsidR="000854C3" w:rsidRPr="008B3E31" w:rsidRDefault="000854C3" w:rsidP="00460C7F">
            <w:pPr>
              <w:widowControl/>
              <w:adjustRightInd w:val="0"/>
              <w:snapToGrid w:val="0"/>
              <w:spacing w:before="120" w:line="276" w:lineRule="auto"/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kern w:val="0"/>
                <w:szCs w:val="28"/>
                <w:lang w:val="en-GB"/>
              </w:rPr>
              <w:t>Expected duration</w:t>
            </w:r>
          </w:p>
        </w:tc>
        <w:tc>
          <w:tcPr>
            <w:tcW w:w="2121" w:type="dxa"/>
            <w:vAlign w:val="center"/>
          </w:tcPr>
          <w:p w14:paraId="27F75F31" w14:textId="344F3A63" w:rsidR="000854C3" w:rsidRPr="008B3E31" w:rsidRDefault="000854C3" w:rsidP="00460C7F">
            <w:pPr>
              <w:widowControl/>
              <w:adjustRightInd w:val="0"/>
              <w:snapToGrid w:val="0"/>
              <w:spacing w:before="120" w:line="276" w:lineRule="auto"/>
              <w:jc w:val="center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kern w:val="0"/>
                <w:szCs w:val="28"/>
                <w:lang w:val="en-GB"/>
              </w:rPr>
              <w:t>Salary</w:t>
            </w:r>
          </w:p>
          <w:p w14:paraId="580B9E29" w14:textId="00E18C95" w:rsidR="000854C3" w:rsidRPr="008B3E31" w:rsidRDefault="000854C3" w:rsidP="00460C7F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(</w:t>
            </w:r>
            <w:r w:rsidR="002E07C2"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Additional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to   statutory salary)</w:t>
            </w:r>
          </w:p>
        </w:tc>
        <w:tc>
          <w:tcPr>
            <w:tcW w:w="2302" w:type="dxa"/>
            <w:vAlign w:val="center"/>
          </w:tcPr>
          <w:p w14:paraId="50BF700C" w14:textId="5A7EBF04" w:rsidR="000854C3" w:rsidRPr="008B3E31" w:rsidRDefault="000854C3" w:rsidP="00460C7F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  <w:t xml:space="preserve">The </w:t>
            </w:r>
            <w:r w:rsidR="008D6561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  <w:t>administrative support</w:t>
            </w:r>
            <w:r w:rsidRPr="008B3E31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  <w:t xml:space="preserve"> expense</w:t>
            </w:r>
          </w:p>
        </w:tc>
        <w:tc>
          <w:tcPr>
            <w:tcW w:w="1484" w:type="dxa"/>
            <w:vAlign w:val="center"/>
          </w:tcPr>
          <w:p w14:paraId="5B3A5E70" w14:textId="77777777" w:rsidR="000854C3" w:rsidRPr="008B3E31" w:rsidRDefault="000854C3" w:rsidP="00460C7F">
            <w:pPr>
              <w:widowControl/>
              <w:adjustRightInd w:val="0"/>
              <w:snapToGrid w:val="0"/>
              <w:spacing w:before="120" w:line="276" w:lineRule="auto"/>
              <w:jc w:val="center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  <w:t>Subtotal</w:t>
            </w:r>
          </w:p>
          <w:p w14:paraId="6945E5F9" w14:textId="4B72DA7D" w:rsidR="000854C3" w:rsidRPr="008B3E31" w:rsidRDefault="000854C3" w:rsidP="00460C7F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(Unit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：</w:t>
            </w:r>
            <w:r w:rsidR="008D656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NTD)</w:t>
            </w:r>
          </w:p>
        </w:tc>
      </w:tr>
      <w:tr w:rsidR="000854C3" w:rsidRPr="008B3E31" w14:paraId="5B8F4A21" w14:textId="77777777" w:rsidTr="006B5ED6">
        <w:trPr>
          <w:trHeight w:val="269"/>
        </w:trPr>
        <w:tc>
          <w:tcPr>
            <w:tcW w:w="2003" w:type="dxa"/>
            <w:vAlign w:val="center"/>
          </w:tcPr>
          <w:p w14:paraId="0C7C38E7" w14:textId="77777777" w:rsidR="000854C3" w:rsidRPr="008B3E31" w:rsidRDefault="000854C3" w:rsidP="000854C3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Year 1 </w:t>
            </w:r>
          </w:p>
        </w:tc>
        <w:tc>
          <w:tcPr>
            <w:tcW w:w="1724" w:type="dxa"/>
          </w:tcPr>
          <w:p w14:paraId="2B4A0694" w14:textId="6C538606" w:rsidR="000854C3" w:rsidRPr="008B3E31" w:rsidRDefault="00A57C8F" w:rsidP="000854C3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>For example</w:t>
            </w:r>
            <w:r w:rsidR="000854C3"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: 3 months</w:t>
            </w:r>
          </w:p>
        </w:tc>
        <w:tc>
          <w:tcPr>
            <w:tcW w:w="2121" w:type="dxa"/>
            <w:vAlign w:val="center"/>
          </w:tcPr>
          <w:p w14:paraId="491EDB28" w14:textId="7E7F165C" w:rsidR="000854C3" w:rsidRPr="008B3E31" w:rsidRDefault="00A57C8F" w:rsidP="00A57C8F">
            <w:pPr>
              <w:jc w:val="center"/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</w:pPr>
            <w:r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>For example</w:t>
            </w:r>
            <w:r w:rsidR="000854C3" w:rsidRPr="008B3E31"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>:</w:t>
            </w:r>
            <w:r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 xml:space="preserve"> </w:t>
            </w:r>
            <w:r w:rsidR="000854C3" w:rsidRPr="008B3E31"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>4,000,000</w:t>
            </w:r>
          </w:p>
          <w:p w14:paraId="149FBDED" w14:textId="3FCA5B28" w:rsidR="000854C3" w:rsidRPr="008B3E31" w:rsidRDefault="000854C3" w:rsidP="000854C3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>(1,000,000)</w:t>
            </w:r>
          </w:p>
        </w:tc>
        <w:tc>
          <w:tcPr>
            <w:tcW w:w="2302" w:type="dxa"/>
            <w:vAlign w:val="center"/>
          </w:tcPr>
          <w:p w14:paraId="5117EE43" w14:textId="14B9BBAC" w:rsidR="000854C3" w:rsidRPr="008B3E31" w:rsidRDefault="00A57C8F" w:rsidP="00A57C8F">
            <w:pPr>
              <w:jc w:val="center"/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</w:pPr>
            <w:r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>For example</w:t>
            </w:r>
            <w:r w:rsidRPr="008B3E31"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>:</w:t>
            </w:r>
            <w:r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 xml:space="preserve"> </w:t>
            </w:r>
            <w:r w:rsidR="000854C3" w:rsidRPr="008B3E31"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>1,500,000</w:t>
            </w:r>
          </w:p>
          <w:p w14:paraId="4F45F5ED" w14:textId="1E1C6D4A" w:rsidR="000854C3" w:rsidRPr="008B3E31" w:rsidRDefault="000854C3" w:rsidP="000854C3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>(375,000)</w:t>
            </w:r>
          </w:p>
        </w:tc>
        <w:tc>
          <w:tcPr>
            <w:tcW w:w="1484" w:type="dxa"/>
            <w:vAlign w:val="center"/>
          </w:tcPr>
          <w:p w14:paraId="43996768" w14:textId="184C53CF" w:rsidR="000854C3" w:rsidRPr="008B3E31" w:rsidRDefault="00A57C8F" w:rsidP="000854C3">
            <w:pPr>
              <w:jc w:val="center"/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</w:pPr>
            <w:r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>For example</w:t>
            </w:r>
            <w:r w:rsidRPr="008B3E31"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>:</w:t>
            </w:r>
            <w:r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 xml:space="preserve"> </w:t>
            </w:r>
            <w:r w:rsidR="000854C3" w:rsidRPr="008B3E31"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>5,500,000</w:t>
            </w:r>
          </w:p>
          <w:p w14:paraId="49F87437" w14:textId="6F20CB1C" w:rsidR="000854C3" w:rsidRPr="008B3E31" w:rsidRDefault="000854C3" w:rsidP="000854C3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>(1,375,000)</w:t>
            </w:r>
          </w:p>
        </w:tc>
      </w:tr>
      <w:tr w:rsidR="000854C3" w:rsidRPr="008B3E31" w14:paraId="4FEF596B" w14:textId="77777777" w:rsidTr="006B5ED6">
        <w:trPr>
          <w:trHeight w:val="269"/>
        </w:trPr>
        <w:tc>
          <w:tcPr>
            <w:tcW w:w="2003" w:type="dxa"/>
            <w:vAlign w:val="center"/>
          </w:tcPr>
          <w:p w14:paraId="231BC043" w14:textId="77777777" w:rsidR="000854C3" w:rsidRPr="008B3E31" w:rsidRDefault="000854C3" w:rsidP="000854C3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Year 2</w:t>
            </w:r>
          </w:p>
        </w:tc>
        <w:tc>
          <w:tcPr>
            <w:tcW w:w="1724" w:type="dxa"/>
          </w:tcPr>
          <w:p w14:paraId="428F055E" w14:textId="77777777" w:rsidR="000854C3" w:rsidRPr="008B3E31" w:rsidRDefault="000854C3" w:rsidP="000854C3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121" w:type="dxa"/>
            <w:vAlign w:val="center"/>
          </w:tcPr>
          <w:p w14:paraId="7AAB8FDF" w14:textId="51EB14EF" w:rsidR="000854C3" w:rsidRPr="008B3E31" w:rsidRDefault="000854C3" w:rsidP="000854C3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302" w:type="dxa"/>
            <w:vAlign w:val="center"/>
          </w:tcPr>
          <w:p w14:paraId="22BB4D6F" w14:textId="77777777" w:rsidR="000854C3" w:rsidRPr="008B3E31" w:rsidRDefault="000854C3" w:rsidP="000854C3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1484" w:type="dxa"/>
            <w:vAlign w:val="center"/>
          </w:tcPr>
          <w:p w14:paraId="069652B3" w14:textId="77777777" w:rsidR="000854C3" w:rsidRPr="008B3E31" w:rsidRDefault="000854C3" w:rsidP="000854C3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</w:tr>
      <w:tr w:rsidR="000854C3" w:rsidRPr="008B3E31" w14:paraId="3D3F524C" w14:textId="77777777" w:rsidTr="006B5ED6">
        <w:trPr>
          <w:trHeight w:val="269"/>
        </w:trPr>
        <w:tc>
          <w:tcPr>
            <w:tcW w:w="2003" w:type="dxa"/>
            <w:vAlign w:val="center"/>
          </w:tcPr>
          <w:p w14:paraId="2C464726" w14:textId="77777777" w:rsidR="000854C3" w:rsidRPr="008B3E31" w:rsidRDefault="000854C3" w:rsidP="000854C3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Year 3</w:t>
            </w:r>
          </w:p>
        </w:tc>
        <w:tc>
          <w:tcPr>
            <w:tcW w:w="1724" w:type="dxa"/>
          </w:tcPr>
          <w:p w14:paraId="066EC73A" w14:textId="77777777" w:rsidR="000854C3" w:rsidRPr="008B3E31" w:rsidRDefault="000854C3" w:rsidP="000854C3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121" w:type="dxa"/>
            <w:vAlign w:val="center"/>
          </w:tcPr>
          <w:p w14:paraId="1F243826" w14:textId="03CDBA3F" w:rsidR="000854C3" w:rsidRPr="008B3E31" w:rsidRDefault="000854C3" w:rsidP="000854C3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302" w:type="dxa"/>
            <w:vAlign w:val="center"/>
          </w:tcPr>
          <w:p w14:paraId="4B8ADE40" w14:textId="77777777" w:rsidR="000854C3" w:rsidRPr="008B3E31" w:rsidRDefault="000854C3" w:rsidP="000854C3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1484" w:type="dxa"/>
            <w:vAlign w:val="center"/>
          </w:tcPr>
          <w:p w14:paraId="297D0BED" w14:textId="77777777" w:rsidR="000854C3" w:rsidRPr="008B3E31" w:rsidRDefault="000854C3" w:rsidP="000854C3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</w:tr>
      <w:tr w:rsidR="002E07C2" w:rsidRPr="008B3E31" w14:paraId="613FA930" w14:textId="77777777" w:rsidTr="0006595F">
        <w:trPr>
          <w:trHeight w:val="7"/>
        </w:trPr>
        <w:tc>
          <w:tcPr>
            <w:tcW w:w="3727" w:type="dxa"/>
            <w:gridSpan w:val="2"/>
            <w:vAlign w:val="center"/>
          </w:tcPr>
          <w:p w14:paraId="3BC1771F" w14:textId="77777777" w:rsidR="002E07C2" w:rsidRPr="008B3E31" w:rsidRDefault="002E07C2" w:rsidP="000854C3">
            <w:pPr>
              <w:widowControl/>
              <w:adjustRightInd w:val="0"/>
              <w:snapToGrid w:val="0"/>
              <w:spacing w:before="120" w:line="276" w:lineRule="auto"/>
              <w:jc w:val="center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  <w:t xml:space="preserve">Total </w:t>
            </w:r>
          </w:p>
          <w:p w14:paraId="6BAA764A" w14:textId="0803C232" w:rsidR="002E07C2" w:rsidRPr="008B3E31" w:rsidRDefault="002E07C2" w:rsidP="000854C3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(Unit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：</w:t>
            </w: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NTD)</w:t>
            </w:r>
          </w:p>
        </w:tc>
        <w:tc>
          <w:tcPr>
            <w:tcW w:w="2121" w:type="dxa"/>
            <w:vAlign w:val="center"/>
          </w:tcPr>
          <w:p w14:paraId="27AEA889" w14:textId="62DDA25B" w:rsidR="002E07C2" w:rsidRPr="008B3E31" w:rsidRDefault="002E07C2" w:rsidP="000854C3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302" w:type="dxa"/>
            <w:vAlign w:val="center"/>
          </w:tcPr>
          <w:p w14:paraId="728460EA" w14:textId="77777777" w:rsidR="002E07C2" w:rsidRPr="008B3E31" w:rsidRDefault="002E07C2" w:rsidP="000854C3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1484" w:type="dxa"/>
            <w:vAlign w:val="center"/>
          </w:tcPr>
          <w:p w14:paraId="5B86E658" w14:textId="77777777" w:rsidR="002E07C2" w:rsidRPr="008B3E31" w:rsidRDefault="002E07C2" w:rsidP="000854C3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</w:tr>
    </w:tbl>
    <w:p w14:paraId="051819F9" w14:textId="3875C815" w:rsidR="006F253D" w:rsidRPr="00A57C8F" w:rsidRDefault="000854C3" w:rsidP="000854C3">
      <w:pPr>
        <w:widowControl/>
        <w:spacing w:line="276" w:lineRule="auto"/>
        <w:jc w:val="both"/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</w:pPr>
      <w:r w:rsidRPr="008B3E31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>Note</w:t>
      </w:r>
      <w:r w:rsidR="006B5ED6" w:rsidRPr="008B3E31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>:</w:t>
      </w:r>
      <w:r w:rsidR="00A57C8F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 xml:space="preserve"> </w:t>
      </w:r>
      <w:r w:rsidR="006B5ED6" w:rsidRPr="008B3E31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P</w:t>
      </w:r>
      <w:r w:rsidR="008E115C" w:rsidRPr="008B3E31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 xml:space="preserve">lease </w:t>
      </w:r>
      <w:r w:rsidR="006F253D" w:rsidRPr="008B3E31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 xml:space="preserve">fill in the annual salary for the candidate, </w:t>
      </w:r>
      <w:r w:rsidR="00A57C8F" w:rsidRPr="00A57C8F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and note the amount calculated according to the proportion</w:t>
      </w:r>
      <w:r w:rsidR="006F253D" w:rsidRPr="008B3E31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.</w:t>
      </w:r>
    </w:p>
    <w:p w14:paraId="57F813F9" w14:textId="53E500DE" w:rsidR="0073304E" w:rsidRPr="008B3E31" w:rsidRDefault="0073304E" w:rsidP="006B5ED6">
      <w:pPr>
        <w:widowControl/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</w:pPr>
      <w:r w:rsidRPr="008B3E31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br w:type="page"/>
      </w:r>
    </w:p>
    <w:p w14:paraId="63231710" w14:textId="67440401" w:rsidR="0073304E" w:rsidRPr="008B3E31" w:rsidRDefault="0073304E" w:rsidP="0073304E">
      <w:pPr>
        <w:widowControl/>
        <w:adjustRightInd w:val="0"/>
        <w:snapToGrid w:val="0"/>
        <w:spacing w:after="60" w:line="276" w:lineRule="auto"/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</w:pPr>
      <w:r w:rsidRPr="008B3E31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lastRenderedPageBreak/>
        <w:t xml:space="preserve">(2) </w:t>
      </w:r>
      <w:r w:rsidR="006B5ED6" w:rsidRPr="008B3E31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 xml:space="preserve">The </w:t>
      </w:r>
      <w:r w:rsidR="008D6561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>supportive</w:t>
      </w:r>
      <w:r w:rsidR="008D6561" w:rsidRPr="008B3E31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 xml:space="preserve"> </w:t>
      </w:r>
      <w:r w:rsidR="006B5ED6" w:rsidRPr="008B3E31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>expense</w:t>
      </w:r>
      <w:r w:rsidR="008D6561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 xml:space="preserve"> from the </w:t>
      </w:r>
      <w:r w:rsidR="002E07C2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 xml:space="preserve">university </w:t>
      </w:r>
      <w:r w:rsidR="002E07C2" w:rsidRPr="008B3E31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>(</w:t>
      </w:r>
      <w:r w:rsidR="00A77030" w:rsidRPr="008B3E31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>Unit</w:t>
      </w:r>
      <w:r w:rsidR="00A77030" w:rsidRPr="008B3E31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>：</w:t>
      </w:r>
      <w:r w:rsidR="008D6561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 xml:space="preserve"> </w:t>
      </w:r>
      <w:r w:rsidR="00A77030" w:rsidRPr="008B3E31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>NTD)</w:t>
      </w:r>
    </w:p>
    <w:tbl>
      <w:tblPr>
        <w:tblStyle w:val="2"/>
        <w:tblW w:w="0" w:type="auto"/>
        <w:tblLook w:val="04A0" w:firstRow="1" w:lastRow="0" w:firstColumn="1" w:lastColumn="0" w:noHBand="0" w:noVBand="1"/>
      </w:tblPr>
      <w:tblGrid>
        <w:gridCol w:w="2479"/>
        <w:gridCol w:w="2415"/>
        <w:gridCol w:w="2481"/>
        <w:gridCol w:w="2139"/>
      </w:tblGrid>
      <w:tr w:rsidR="0073304E" w:rsidRPr="008B3E31" w14:paraId="33DE0FB8" w14:textId="77777777" w:rsidTr="00D90ED0">
        <w:trPr>
          <w:trHeight w:val="800"/>
        </w:trPr>
        <w:tc>
          <w:tcPr>
            <w:tcW w:w="2515" w:type="dxa"/>
            <w:vAlign w:val="center"/>
          </w:tcPr>
          <w:p w14:paraId="5438B852" w14:textId="77777777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  <w:t>Year</w:t>
            </w:r>
          </w:p>
        </w:tc>
        <w:tc>
          <w:tcPr>
            <w:tcW w:w="2442" w:type="dxa"/>
            <w:vAlign w:val="center"/>
          </w:tcPr>
          <w:p w14:paraId="1F041721" w14:textId="193926C1" w:rsidR="0073304E" w:rsidRPr="008B3E31" w:rsidRDefault="006B5ED6" w:rsidP="00D90ED0">
            <w:pPr>
              <w:widowControl/>
              <w:adjustRightInd w:val="0"/>
              <w:snapToGrid w:val="0"/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  <w:t>The statutory salary from the host university</w:t>
            </w:r>
          </w:p>
        </w:tc>
        <w:tc>
          <w:tcPr>
            <w:tcW w:w="2508" w:type="dxa"/>
            <w:vAlign w:val="center"/>
          </w:tcPr>
          <w:p w14:paraId="19CBC929" w14:textId="43E81805" w:rsidR="0073304E" w:rsidRPr="008B3E31" w:rsidRDefault="006B5ED6" w:rsidP="00D90ED0">
            <w:pPr>
              <w:widowControl/>
              <w:adjustRightInd w:val="0"/>
              <w:snapToGrid w:val="0"/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  <w:t>Other supportive measures or expense</w:t>
            </w:r>
            <w:r w:rsidR="008D6561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  <w:t>s</w:t>
            </w:r>
            <w:r w:rsidRPr="008B3E31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  <w:t xml:space="preserve"> from the host university</w:t>
            </w:r>
          </w:p>
        </w:tc>
        <w:tc>
          <w:tcPr>
            <w:tcW w:w="2163" w:type="dxa"/>
            <w:vAlign w:val="center"/>
          </w:tcPr>
          <w:p w14:paraId="39F0E829" w14:textId="77777777" w:rsidR="0073304E" w:rsidRPr="008B3E31" w:rsidRDefault="0073304E" w:rsidP="00D90ED0">
            <w:pPr>
              <w:widowControl/>
              <w:adjustRightInd w:val="0"/>
              <w:snapToGrid w:val="0"/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  <w:t>Subtotal</w:t>
            </w:r>
          </w:p>
          <w:p w14:paraId="6A07448F" w14:textId="39EE5687" w:rsidR="0073304E" w:rsidRPr="008B3E31" w:rsidRDefault="00A77030" w:rsidP="00D90ED0">
            <w:pPr>
              <w:widowControl/>
              <w:adjustRightInd w:val="0"/>
              <w:snapToGrid w:val="0"/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(Unit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：</w:t>
            </w:r>
            <w:r w:rsidR="008D656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NTD)</w:t>
            </w:r>
          </w:p>
        </w:tc>
      </w:tr>
      <w:tr w:rsidR="0073304E" w:rsidRPr="008B3E31" w14:paraId="5922D885" w14:textId="77777777" w:rsidTr="00D90ED0">
        <w:trPr>
          <w:trHeight w:val="576"/>
        </w:trPr>
        <w:tc>
          <w:tcPr>
            <w:tcW w:w="2515" w:type="dxa"/>
            <w:vAlign w:val="center"/>
          </w:tcPr>
          <w:p w14:paraId="690DE3A7" w14:textId="77777777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Year 1 </w:t>
            </w:r>
          </w:p>
        </w:tc>
        <w:tc>
          <w:tcPr>
            <w:tcW w:w="2442" w:type="dxa"/>
            <w:vAlign w:val="center"/>
          </w:tcPr>
          <w:p w14:paraId="7A3CECC3" w14:textId="75FCA731" w:rsidR="0073304E" w:rsidRPr="008B3E31" w:rsidRDefault="0073304E" w:rsidP="00A7703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508" w:type="dxa"/>
            <w:vAlign w:val="center"/>
          </w:tcPr>
          <w:p w14:paraId="0E53EC21" w14:textId="77777777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163" w:type="dxa"/>
            <w:vAlign w:val="center"/>
          </w:tcPr>
          <w:p w14:paraId="4496680F" w14:textId="77777777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</w:tr>
      <w:tr w:rsidR="0073304E" w:rsidRPr="008B3E31" w14:paraId="7A431624" w14:textId="77777777" w:rsidTr="00D90ED0">
        <w:trPr>
          <w:trHeight w:val="576"/>
        </w:trPr>
        <w:tc>
          <w:tcPr>
            <w:tcW w:w="2515" w:type="dxa"/>
            <w:vAlign w:val="center"/>
          </w:tcPr>
          <w:p w14:paraId="28D954B0" w14:textId="77777777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Year 2</w:t>
            </w:r>
          </w:p>
        </w:tc>
        <w:tc>
          <w:tcPr>
            <w:tcW w:w="2442" w:type="dxa"/>
            <w:vAlign w:val="center"/>
          </w:tcPr>
          <w:p w14:paraId="79FACA52" w14:textId="78A6E6B2" w:rsidR="0073304E" w:rsidRPr="008B3E31" w:rsidRDefault="0073304E" w:rsidP="00A7703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508" w:type="dxa"/>
            <w:vAlign w:val="center"/>
          </w:tcPr>
          <w:p w14:paraId="253093F1" w14:textId="77777777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163" w:type="dxa"/>
            <w:vAlign w:val="center"/>
          </w:tcPr>
          <w:p w14:paraId="53A84A9C" w14:textId="77777777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</w:tr>
      <w:tr w:rsidR="0073304E" w:rsidRPr="008B3E31" w14:paraId="03A39B7C" w14:textId="77777777" w:rsidTr="00D90ED0">
        <w:trPr>
          <w:trHeight w:val="576"/>
        </w:trPr>
        <w:tc>
          <w:tcPr>
            <w:tcW w:w="2515" w:type="dxa"/>
            <w:vAlign w:val="center"/>
          </w:tcPr>
          <w:p w14:paraId="7AB54A40" w14:textId="77777777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Year 3</w:t>
            </w:r>
          </w:p>
        </w:tc>
        <w:tc>
          <w:tcPr>
            <w:tcW w:w="2442" w:type="dxa"/>
            <w:vAlign w:val="center"/>
          </w:tcPr>
          <w:p w14:paraId="336860DF" w14:textId="35ED3805" w:rsidR="0073304E" w:rsidRPr="008B3E31" w:rsidRDefault="0073304E" w:rsidP="00A7703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508" w:type="dxa"/>
            <w:vAlign w:val="center"/>
          </w:tcPr>
          <w:p w14:paraId="4659120B" w14:textId="77777777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163" w:type="dxa"/>
            <w:vAlign w:val="center"/>
          </w:tcPr>
          <w:p w14:paraId="62161154" w14:textId="77777777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</w:tr>
      <w:tr w:rsidR="0073304E" w:rsidRPr="008B3E31" w14:paraId="6040ED97" w14:textId="77777777" w:rsidTr="00D90ED0">
        <w:trPr>
          <w:trHeight w:val="20"/>
        </w:trPr>
        <w:tc>
          <w:tcPr>
            <w:tcW w:w="2515" w:type="dxa"/>
            <w:vAlign w:val="center"/>
          </w:tcPr>
          <w:p w14:paraId="3690A0F7" w14:textId="4B3A1CAC" w:rsidR="0073304E" w:rsidRPr="008B3E31" w:rsidRDefault="0073304E" w:rsidP="00D90ED0">
            <w:pPr>
              <w:widowControl/>
              <w:adjustRightInd w:val="0"/>
              <w:snapToGrid w:val="0"/>
              <w:spacing w:before="40" w:after="40" w:line="276" w:lineRule="auto"/>
              <w:ind w:left="-113" w:right="-108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Year 4                      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0"/>
                <w:szCs w:val="20"/>
                <w:lang w:val="en-GB"/>
              </w:rPr>
              <w:t xml:space="preserve">- for </w:t>
            </w:r>
            <w:proofErr w:type="spellStart"/>
            <w:r w:rsidR="004537E4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0"/>
                <w:szCs w:val="20"/>
                <w:lang w:val="en-GB"/>
              </w:rPr>
              <w:t>Yushan</w:t>
            </w:r>
            <w:proofErr w:type="spellEnd"/>
            <w:r w:rsidR="004537E4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0"/>
                <w:szCs w:val="20"/>
                <w:lang w:val="en-GB"/>
              </w:rPr>
              <w:t xml:space="preserve"> Young Fellow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0"/>
                <w:szCs w:val="20"/>
                <w:lang w:val="en-GB"/>
              </w:rPr>
              <w:t>s</w:t>
            </w:r>
          </w:p>
        </w:tc>
        <w:tc>
          <w:tcPr>
            <w:tcW w:w="2442" w:type="dxa"/>
            <w:vAlign w:val="center"/>
          </w:tcPr>
          <w:p w14:paraId="657BF10E" w14:textId="77777777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508" w:type="dxa"/>
            <w:vAlign w:val="center"/>
          </w:tcPr>
          <w:p w14:paraId="5EDB914F" w14:textId="77777777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163" w:type="dxa"/>
            <w:vAlign w:val="center"/>
          </w:tcPr>
          <w:p w14:paraId="28625AC5" w14:textId="77777777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</w:tr>
      <w:tr w:rsidR="0073304E" w:rsidRPr="008B3E31" w14:paraId="0A9B7193" w14:textId="77777777" w:rsidTr="00D90ED0">
        <w:trPr>
          <w:trHeight w:val="20"/>
        </w:trPr>
        <w:tc>
          <w:tcPr>
            <w:tcW w:w="2515" w:type="dxa"/>
            <w:vAlign w:val="center"/>
          </w:tcPr>
          <w:p w14:paraId="35E79246" w14:textId="77777777" w:rsidR="0073304E" w:rsidRPr="008B3E31" w:rsidRDefault="0073304E" w:rsidP="00D90ED0">
            <w:pPr>
              <w:widowControl/>
              <w:adjustRightInd w:val="0"/>
              <w:snapToGrid w:val="0"/>
              <w:spacing w:before="40" w:after="40"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Year 5</w:t>
            </w:r>
          </w:p>
          <w:p w14:paraId="0FE347CC" w14:textId="1160C47B" w:rsidR="0073304E" w:rsidRPr="008B3E31" w:rsidRDefault="0073304E" w:rsidP="00D90ED0">
            <w:pPr>
              <w:widowControl/>
              <w:adjustRightInd w:val="0"/>
              <w:snapToGrid w:val="0"/>
              <w:spacing w:before="40" w:after="40" w:line="276" w:lineRule="auto"/>
              <w:ind w:left="-113" w:right="-108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0"/>
                <w:szCs w:val="20"/>
                <w:lang w:val="en-GB"/>
              </w:rPr>
              <w:t xml:space="preserve">- for </w:t>
            </w:r>
            <w:proofErr w:type="spellStart"/>
            <w:r w:rsidR="004537E4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0"/>
                <w:szCs w:val="20"/>
                <w:lang w:val="en-GB"/>
              </w:rPr>
              <w:t>Yushan</w:t>
            </w:r>
            <w:proofErr w:type="spellEnd"/>
            <w:r w:rsidR="004537E4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0"/>
                <w:szCs w:val="20"/>
                <w:lang w:val="en-GB"/>
              </w:rPr>
              <w:t xml:space="preserve"> Young Fellow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0"/>
                <w:szCs w:val="20"/>
                <w:lang w:val="en-GB"/>
              </w:rPr>
              <w:t>s</w:t>
            </w:r>
          </w:p>
        </w:tc>
        <w:tc>
          <w:tcPr>
            <w:tcW w:w="2442" w:type="dxa"/>
            <w:vAlign w:val="center"/>
          </w:tcPr>
          <w:p w14:paraId="1D4611B6" w14:textId="77777777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508" w:type="dxa"/>
            <w:vAlign w:val="center"/>
          </w:tcPr>
          <w:p w14:paraId="24223A3A" w14:textId="77777777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163" w:type="dxa"/>
            <w:vAlign w:val="center"/>
          </w:tcPr>
          <w:p w14:paraId="50208502" w14:textId="77777777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</w:tr>
      <w:tr w:rsidR="0073304E" w:rsidRPr="008B3E31" w14:paraId="3A00790D" w14:textId="77777777" w:rsidTr="00D90ED0">
        <w:trPr>
          <w:trHeight w:val="20"/>
        </w:trPr>
        <w:tc>
          <w:tcPr>
            <w:tcW w:w="2515" w:type="dxa"/>
            <w:vAlign w:val="center"/>
          </w:tcPr>
          <w:p w14:paraId="0860D1B3" w14:textId="77777777" w:rsidR="0073304E" w:rsidRPr="008B3E31" w:rsidRDefault="0073304E" w:rsidP="00D90ED0">
            <w:pPr>
              <w:widowControl/>
              <w:adjustRightInd w:val="0"/>
              <w:snapToGrid w:val="0"/>
              <w:spacing w:before="120" w:line="276" w:lineRule="auto"/>
              <w:jc w:val="center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  <w:t xml:space="preserve">Total </w:t>
            </w:r>
          </w:p>
          <w:p w14:paraId="05596379" w14:textId="077A434D" w:rsidR="0073304E" w:rsidRPr="008B3E31" w:rsidRDefault="00A77030" w:rsidP="00D90ED0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(Unit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：</w:t>
            </w:r>
            <w:r w:rsidR="008D656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NTD)</w:t>
            </w:r>
          </w:p>
        </w:tc>
        <w:tc>
          <w:tcPr>
            <w:tcW w:w="2442" w:type="dxa"/>
            <w:vAlign w:val="center"/>
          </w:tcPr>
          <w:p w14:paraId="5149C936" w14:textId="77777777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508" w:type="dxa"/>
            <w:vAlign w:val="center"/>
          </w:tcPr>
          <w:p w14:paraId="16B8F58F" w14:textId="77777777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163" w:type="dxa"/>
            <w:vAlign w:val="center"/>
          </w:tcPr>
          <w:p w14:paraId="50B139BA" w14:textId="77777777" w:rsidR="0073304E" w:rsidRPr="008B3E31" w:rsidRDefault="0073304E" w:rsidP="00D90ED0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</w:tr>
    </w:tbl>
    <w:p w14:paraId="7DA2B66E" w14:textId="4270C42A" w:rsidR="0073304E" w:rsidRPr="008B3E31" w:rsidRDefault="0073304E" w:rsidP="006B5ED6">
      <w:pPr>
        <w:widowControl/>
        <w:rPr>
          <w:rFonts w:ascii="Times New Roman" w:eastAsia="標楷體" w:hAnsi="Times New Roman" w:cs="Times New Roman"/>
          <w:b/>
          <w:color w:val="000000" w:themeColor="text1"/>
          <w:kern w:val="0"/>
          <w:sz w:val="32"/>
          <w:szCs w:val="32"/>
          <w:lang w:val="en-GB"/>
        </w:rPr>
      </w:pPr>
      <w:r w:rsidRPr="008B3E31">
        <w:rPr>
          <w:rFonts w:ascii="Times New Roman" w:eastAsia="標楷體" w:hAnsi="Times New Roman" w:cs="Times New Roman"/>
          <w:b/>
          <w:color w:val="000000" w:themeColor="text1"/>
          <w:kern w:val="0"/>
          <w:sz w:val="32"/>
          <w:szCs w:val="32"/>
          <w:lang w:val="en-GB"/>
        </w:rPr>
        <w:fldChar w:fldCharType="begin"/>
      </w:r>
      <w:r w:rsidRPr="008B3E31">
        <w:rPr>
          <w:rFonts w:ascii="Times New Roman" w:eastAsia="標楷體" w:hAnsi="Times New Roman" w:cs="Times New Roman"/>
          <w:b/>
          <w:color w:val="000000" w:themeColor="text1"/>
          <w:kern w:val="0"/>
          <w:sz w:val="32"/>
          <w:szCs w:val="32"/>
          <w:lang w:val="en-GB"/>
        </w:rPr>
        <w:instrText xml:space="preserve"> = 4 \* ROMAN </w:instrText>
      </w:r>
      <w:r w:rsidRPr="008B3E31">
        <w:rPr>
          <w:rFonts w:ascii="Times New Roman" w:eastAsia="標楷體" w:hAnsi="Times New Roman" w:cs="Times New Roman"/>
          <w:b/>
          <w:color w:val="000000" w:themeColor="text1"/>
          <w:kern w:val="0"/>
          <w:sz w:val="32"/>
          <w:szCs w:val="32"/>
          <w:lang w:val="en-GB"/>
        </w:rPr>
        <w:fldChar w:fldCharType="separate"/>
      </w:r>
      <w:r w:rsidRPr="008B3E31">
        <w:rPr>
          <w:rFonts w:ascii="Times New Roman" w:eastAsia="標楷體" w:hAnsi="Times New Roman" w:cs="Times New Roman"/>
          <w:b/>
          <w:noProof/>
          <w:color w:val="000000" w:themeColor="text1"/>
          <w:kern w:val="0"/>
          <w:sz w:val="32"/>
          <w:szCs w:val="32"/>
          <w:lang w:val="en-GB"/>
        </w:rPr>
        <w:t>4</w:t>
      </w:r>
      <w:r w:rsidRPr="008B3E31">
        <w:rPr>
          <w:rFonts w:ascii="Times New Roman" w:eastAsia="標楷體" w:hAnsi="Times New Roman" w:cs="Times New Roman"/>
          <w:b/>
          <w:color w:val="000000" w:themeColor="text1"/>
          <w:kern w:val="0"/>
          <w:sz w:val="32"/>
          <w:szCs w:val="32"/>
          <w:lang w:val="en-GB"/>
        </w:rPr>
        <w:fldChar w:fldCharType="end"/>
      </w:r>
      <w:r w:rsidRPr="008B3E31">
        <w:rPr>
          <w:rFonts w:ascii="Times New Roman" w:eastAsia="標楷體" w:hAnsi="Times New Roman" w:cs="Times New Roman"/>
          <w:b/>
          <w:color w:val="000000" w:themeColor="text1"/>
          <w:kern w:val="0"/>
          <w:sz w:val="32"/>
          <w:szCs w:val="32"/>
          <w:lang w:val="en-GB"/>
        </w:rPr>
        <w:t xml:space="preserve">. Other </w:t>
      </w:r>
      <w:r w:rsidR="008D6561">
        <w:rPr>
          <w:rFonts w:ascii="Times New Roman" w:eastAsia="標楷體" w:hAnsi="Times New Roman" w:cs="Times New Roman"/>
          <w:b/>
          <w:color w:val="000000" w:themeColor="text1"/>
          <w:kern w:val="0"/>
          <w:sz w:val="32"/>
          <w:szCs w:val="32"/>
          <w:lang w:val="en-GB"/>
        </w:rPr>
        <w:t xml:space="preserve">Required </w:t>
      </w:r>
      <w:r w:rsidRPr="008B3E31">
        <w:rPr>
          <w:rFonts w:ascii="Times New Roman" w:eastAsia="標楷體" w:hAnsi="Times New Roman" w:cs="Times New Roman"/>
          <w:b/>
          <w:color w:val="000000" w:themeColor="text1"/>
          <w:kern w:val="0"/>
          <w:sz w:val="32"/>
          <w:szCs w:val="32"/>
          <w:lang w:val="en-GB"/>
        </w:rPr>
        <w:t>Document</w:t>
      </w:r>
      <w:r w:rsidR="008D6561">
        <w:rPr>
          <w:rFonts w:ascii="Times New Roman" w:eastAsia="標楷體" w:hAnsi="Times New Roman" w:cs="Times New Roman"/>
          <w:b/>
          <w:color w:val="000000" w:themeColor="text1"/>
          <w:kern w:val="0"/>
          <w:sz w:val="32"/>
          <w:szCs w:val="32"/>
          <w:lang w:val="en-GB"/>
        </w:rPr>
        <w:t>s</w:t>
      </w:r>
      <w:r w:rsidRPr="008B3E31">
        <w:rPr>
          <w:rFonts w:ascii="Times New Roman" w:eastAsia="標楷體" w:hAnsi="Times New Roman" w:cs="Times New Roman"/>
          <w:b/>
          <w:color w:val="000000" w:themeColor="text1"/>
          <w:kern w:val="0"/>
          <w:sz w:val="32"/>
          <w:szCs w:val="32"/>
          <w:lang w:val="en-GB"/>
        </w:rPr>
        <w:t xml:space="preserve">  </w:t>
      </w:r>
    </w:p>
    <w:p w14:paraId="4428A1CD" w14:textId="4F9CB00F" w:rsidR="001D470B" w:rsidRPr="006736AA" w:rsidRDefault="007400CC" w:rsidP="00A63D7A">
      <w:pPr>
        <w:widowControl/>
        <w:numPr>
          <w:ilvl w:val="0"/>
          <w:numId w:val="11"/>
        </w:numPr>
        <w:adjustRightInd w:val="0"/>
        <w:snapToGrid w:val="0"/>
        <w:spacing w:before="120" w:line="276" w:lineRule="auto"/>
        <w:jc w:val="both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 w:rsidRPr="006736AA">
        <w:rPr>
          <w:rFonts w:ascii="Times New Roman" w:eastAsia="標楷體" w:hAnsi="Times New Roman" w:cs="Times New Roman"/>
          <w:color w:val="000000" w:themeColor="text1"/>
          <w:kern w:val="0"/>
          <w:szCs w:val="28"/>
        </w:rPr>
        <w:t xml:space="preserve">Please attach the application </w:t>
      </w:r>
      <w:r w:rsidR="0066578D">
        <w:rPr>
          <w:rFonts w:ascii="Times New Roman" w:eastAsia="標楷體" w:hAnsi="Times New Roman" w:cs="Times New Roman"/>
          <w:color w:val="000000" w:themeColor="text1"/>
          <w:kern w:val="0"/>
          <w:szCs w:val="28"/>
        </w:rPr>
        <w:t>guidelines of scholars (</w:t>
      </w:r>
      <w:r w:rsidR="0066578D" w:rsidRPr="00ED594F">
        <w:rPr>
          <w:rFonts w:ascii="Times New Roman" w:eastAsia="標楷體" w:hAnsi="Times New Roman" w:cs="Times New Roman"/>
          <w:color w:val="000000" w:themeColor="text1"/>
          <w:kern w:val="0"/>
          <w:szCs w:val="28"/>
        </w:rPr>
        <w:t xml:space="preserve">see </w:t>
      </w:r>
      <w:proofErr w:type="gramStart"/>
      <w:r w:rsidRPr="0066578D">
        <w:rPr>
          <w:rFonts w:ascii="Times New Roman" w:eastAsia="標楷體" w:hAnsi="Times New Roman" w:cs="Times New Roman"/>
          <w:i/>
          <w:color w:val="000000" w:themeColor="text1"/>
          <w:kern w:val="0"/>
          <w:szCs w:val="28"/>
          <w:u w:val="single"/>
        </w:rPr>
        <w:t>Appendix</w:t>
      </w:r>
      <w:r w:rsidRPr="0066578D">
        <w:rPr>
          <w:rFonts w:ascii="Times New Roman" w:eastAsia="標楷體" w:hAnsi="Times New Roman" w:cs="Times New Roman"/>
          <w:i/>
          <w:color w:val="000000" w:themeColor="text1"/>
          <w:kern w:val="0"/>
          <w:szCs w:val="28"/>
        </w:rPr>
        <w:t xml:space="preserve"> </w:t>
      </w:r>
      <w:r w:rsidRPr="006736AA">
        <w:rPr>
          <w:rFonts w:ascii="Times New Roman" w:eastAsia="標楷體" w:hAnsi="Times New Roman" w:cs="Times New Roman"/>
          <w:color w:val="000000" w:themeColor="text1"/>
          <w:kern w:val="0"/>
          <w:szCs w:val="28"/>
        </w:rPr>
        <w:t>)</w:t>
      </w:r>
      <w:proofErr w:type="gramEnd"/>
      <w:r w:rsidRPr="006736AA">
        <w:rPr>
          <w:rFonts w:ascii="Times New Roman" w:eastAsia="標楷體" w:hAnsi="Times New Roman" w:cs="Times New Roman"/>
          <w:color w:val="000000" w:themeColor="text1"/>
          <w:kern w:val="0"/>
          <w:szCs w:val="28"/>
        </w:rPr>
        <w:t xml:space="preserve"> and</w:t>
      </w:r>
      <w:r w:rsidRPr="006736AA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t</w:t>
      </w:r>
      <w:r w:rsidR="009A309C" w:rsidRPr="006736AA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he consent form </w:t>
      </w:r>
      <w:r w:rsidR="0073304E" w:rsidRPr="006736AA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from the scholar expressing their willingness to be appointed: </w:t>
      </w:r>
      <w:r w:rsidR="0006386F" w:rsidRPr="006736AA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t</w:t>
      </w:r>
      <w:r w:rsidR="0073304E" w:rsidRPr="006736AA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he </w:t>
      </w:r>
      <w:r w:rsidR="009A309C" w:rsidRPr="006736AA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consent form </w:t>
      </w:r>
      <w:r w:rsidR="0073304E" w:rsidRPr="006736AA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must include the university offering the appointment, the </w:t>
      </w:r>
      <w:r w:rsidR="0073304E" w:rsidRPr="006736AA">
        <w:rPr>
          <w:rFonts w:ascii="Times New Roman" w:eastAsia="標楷體" w:hAnsi="Times New Roman" w:cs="Times New Roman"/>
          <w:bCs/>
          <w:color w:val="000000" w:themeColor="text1"/>
          <w:kern w:val="0"/>
          <w:szCs w:val="28"/>
          <w:lang w:val="en-GB"/>
        </w:rPr>
        <w:t>university unit where the scholar will work, the</w:t>
      </w:r>
      <w:r w:rsidR="0073304E" w:rsidRPr="006736AA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position, and the appointment start date, and give consent for the university to </w:t>
      </w:r>
      <w:r w:rsidR="00ED594F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apply for </w:t>
      </w:r>
      <w:proofErr w:type="spellStart"/>
      <w:r w:rsidR="00ED594F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Yushan</w:t>
      </w:r>
      <w:proofErr w:type="spellEnd"/>
      <w:r w:rsidR="00ED594F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(Young) Fellow</w:t>
      </w:r>
      <w:r w:rsidR="0073304E" w:rsidRPr="006736AA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funding. The scholar involved must be asked to sign the letter of agreement</w:t>
      </w:r>
      <w:r w:rsidR="008D6561" w:rsidRPr="006736AA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in person</w:t>
      </w:r>
      <w:r w:rsidR="0073304E" w:rsidRPr="006736AA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. (Consent form and application shall bind into one volume). </w:t>
      </w:r>
      <w:r w:rsidR="008D6561" w:rsidRPr="006736AA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In addition, a</w:t>
      </w:r>
      <w:r w:rsidR="0073304E" w:rsidRPr="006736AA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pplicants who pass the examination of this department shall provide the consent form of the original foreign employment unit</w:t>
      </w:r>
      <w:r w:rsidR="008D6561" w:rsidRPr="006736AA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/</w:t>
      </w:r>
      <w:r w:rsidR="0073304E" w:rsidRPr="006736AA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university.</w:t>
      </w:r>
    </w:p>
    <w:p w14:paraId="345338B7" w14:textId="77777777" w:rsidR="007400CC" w:rsidRPr="006736AA" w:rsidRDefault="007400CC" w:rsidP="00A63D7A">
      <w:pPr>
        <w:widowControl/>
        <w:numPr>
          <w:ilvl w:val="0"/>
          <w:numId w:val="11"/>
        </w:numPr>
        <w:adjustRightInd w:val="0"/>
        <w:snapToGrid w:val="0"/>
        <w:spacing w:before="120" w:line="276" w:lineRule="auto"/>
        <w:jc w:val="both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 w:rsidRPr="006736AA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Academic outputs (Collection of papers and application bind in the same volume):  </w:t>
      </w:r>
    </w:p>
    <w:p w14:paraId="77B39DA4" w14:textId="77777777" w:rsidR="007400CC" w:rsidRPr="006736AA" w:rsidRDefault="007400CC" w:rsidP="00A63D7A">
      <w:pPr>
        <w:pStyle w:val="a4"/>
        <w:widowControl/>
        <w:numPr>
          <w:ilvl w:val="0"/>
          <w:numId w:val="26"/>
        </w:numPr>
        <w:adjustRightInd w:val="0"/>
        <w:snapToGrid w:val="0"/>
        <w:spacing w:before="120" w:line="276" w:lineRule="auto"/>
        <w:ind w:leftChars="0"/>
        <w:jc w:val="both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proofErr w:type="spellStart"/>
      <w:r w:rsidRPr="006736AA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Yushan</w:t>
      </w:r>
      <w:proofErr w:type="spellEnd"/>
      <w:r w:rsidRPr="006736AA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Fellows: please provide five academic papers (full text) by the scholars to be appointed which have been published within the last five years and are representative of their field or research. </w:t>
      </w:r>
    </w:p>
    <w:p w14:paraId="40B3A2A0" w14:textId="77777777" w:rsidR="007400CC" w:rsidRPr="006736AA" w:rsidRDefault="007400CC" w:rsidP="00A63D7A">
      <w:pPr>
        <w:pStyle w:val="a4"/>
        <w:widowControl/>
        <w:numPr>
          <w:ilvl w:val="0"/>
          <w:numId w:val="26"/>
        </w:numPr>
        <w:adjustRightInd w:val="0"/>
        <w:snapToGrid w:val="0"/>
        <w:spacing w:before="120" w:line="276" w:lineRule="auto"/>
        <w:ind w:leftChars="0"/>
        <w:jc w:val="both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proofErr w:type="spellStart"/>
      <w:r w:rsidRPr="006736AA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Yushan</w:t>
      </w:r>
      <w:proofErr w:type="spellEnd"/>
      <w:r w:rsidRPr="006736AA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Young Fellows: please provide 'no more' than five academic outputs (full text).</w:t>
      </w:r>
    </w:p>
    <w:p w14:paraId="1FCEB902" w14:textId="1CB917F2" w:rsidR="007400CC" w:rsidRPr="006736AA" w:rsidRDefault="007400CC" w:rsidP="00A63D7A">
      <w:pPr>
        <w:pStyle w:val="a4"/>
        <w:widowControl/>
        <w:numPr>
          <w:ilvl w:val="0"/>
          <w:numId w:val="26"/>
        </w:numPr>
        <w:adjustRightInd w:val="0"/>
        <w:snapToGrid w:val="0"/>
        <w:spacing w:before="120" w:line="276" w:lineRule="auto"/>
        <w:ind w:leftChars="0"/>
        <w:jc w:val="both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proofErr w:type="spellStart"/>
      <w:r w:rsidRPr="006736AA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Yushan</w:t>
      </w:r>
      <w:proofErr w:type="spellEnd"/>
      <w:r w:rsidRPr="006736AA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Fellows who have significant contributions in their area of industrial expertise, please provide 'no more' than five academic outputs (full text) or statements of important contribution/ achievement in the industrial </w:t>
      </w:r>
      <w:proofErr w:type="gramStart"/>
      <w:r w:rsidRPr="006736AA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field .</w:t>
      </w:r>
      <w:proofErr w:type="gramEnd"/>
    </w:p>
    <w:p w14:paraId="1416C133" w14:textId="78CA5F23" w:rsidR="00552513" w:rsidRDefault="0073304E" w:rsidP="00A63D7A">
      <w:pPr>
        <w:widowControl/>
        <w:numPr>
          <w:ilvl w:val="0"/>
          <w:numId w:val="11"/>
        </w:numPr>
        <w:adjustRightInd w:val="0"/>
        <w:snapToGrid w:val="0"/>
        <w:spacing w:before="120" w:line="276" w:lineRule="auto"/>
        <w:ind w:left="532" w:hanging="390"/>
        <w:jc w:val="both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Recommendation letters: </w:t>
      </w:r>
      <w:r w:rsidR="008D656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Please attach two recommendation letters if the scholar is appointed as a </w:t>
      </w:r>
      <w:proofErr w:type="spellStart"/>
      <w:r w:rsidR="004537E4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Yushan</w:t>
      </w:r>
      <w:proofErr w:type="spellEnd"/>
      <w:r w:rsidR="004537E4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Young Fellow</w:t>
      </w:r>
      <w:r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(In the same volume of application</w:t>
      </w:r>
      <w:proofErr w:type="gramStart"/>
      <w:r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)</w:t>
      </w:r>
      <w:r w:rsidR="0066578D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.</w:t>
      </w:r>
      <w:proofErr w:type="gramEnd"/>
    </w:p>
    <w:p w14:paraId="1A5011B6" w14:textId="4AAD6793" w:rsidR="0073304E" w:rsidRDefault="00552513" w:rsidP="00A63D7A">
      <w:pPr>
        <w:widowControl/>
        <w:jc w:val="both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br w:type="page"/>
      </w:r>
    </w:p>
    <w:p w14:paraId="158581A1" w14:textId="3248086A" w:rsidR="00B935E9" w:rsidRPr="00F17527" w:rsidRDefault="00B935E9" w:rsidP="00B935E9">
      <w:pPr>
        <w:widowControl/>
        <w:adjustRightInd w:val="0"/>
        <w:snapToGrid w:val="0"/>
        <w:spacing w:before="120" w:line="276" w:lineRule="auto"/>
        <w:ind w:left="532"/>
        <w:jc w:val="right"/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bdr w:val="single" w:sz="4" w:space="0" w:color="auto"/>
          <w:lang w:val="en-GB"/>
        </w:rPr>
      </w:pPr>
      <w:r w:rsidRPr="00F17527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bdr w:val="single" w:sz="4" w:space="0" w:color="auto"/>
          <w:lang w:val="en-GB"/>
        </w:rPr>
        <w:lastRenderedPageBreak/>
        <w:t>Appendix</w:t>
      </w:r>
    </w:p>
    <w:p w14:paraId="3DCAB982" w14:textId="77777777" w:rsidR="00B935E9" w:rsidRPr="008B3E31" w:rsidRDefault="00B935E9" w:rsidP="00B935E9">
      <w:pPr>
        <w:jc w:val="center"/>
        <w:rPr>
          <w:rFonts w:ascii="Times New Roman" w:hAnsi="Times New Roman" w:cs="Times New Roman"/>
          <w:b/>
          <w:color w:val="000000" w:themeColor="text1"/>
          <w:sz w:val="52"/>
          <w:szCs w:val="52"/>
          <w:lang w:val="en-GB"/>
        </w:rPr>
      </w:pPr>
      <w:r>
        <w:rPr>
          <w:rFonts w:ascii="Times New Roman" w:hAnsi="Times New Roman" w:cs="Times New Roman" w:hint="eastAsia"/>
          <w:b/>
          <w:color w:val="000000" w:themeColor="text1"/>
          <w:sz w:val="52"/>
          <w:szCs w:val="52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color w:val="000000" w:themeColor="text1"/>
          <w:sz w:val="52"/>
          <w:szCs w:val="52"/>
          <w:lang w:val="en-GB"/>
        </w:rPr>
        <w:t>Yushan</w:t>
      </w:r>
      <w:proofErr w:type="spellEnd"/>
      <w:r>
        <w:rPr>
          <w:rFonts w:ascii="Times New Roman" w:hAnsi="Times New Roman" w:cs="Times New Roman"/>
          <w:b/>
          <w:color w:val="000000" w:themeColor="text1"/>
          <w:sz w:val="52"/>
          <w:szCs w:val="52"/>
          <w:lang w:val="en-GB"/>
        </w:rPr>
        <w:t xml:space="preserve"> Fellow Program</w:t>
      </w:r>
    </w:p>
    <w:p w14:paraId="253B76A9" w14:textId="77777777" w:rsidR="00B935E9" w:rsidRPr="00B935E9" w:rsidRDefault="00B935E9" w:rsidP="00B935E9">
      <w:pPr>
        <w:widowControl/>
        <w:jc w:val="center"/>
        <w:rPr>
          <w:rFonts w:ascii="Times New Roman" w:hAnsi="Times New Roman" w:cs="Times New Roman"/>
          <w:b/>
          <w:sz w:val="52"/>
          <w:szCs w:val="52"/>
          <w:lang w:val="en-GB"/>
        </w:rPr>
      </w:pPr>
      <w:r w:rsidRPr="00B935E9">
        <w:rPr>
          <w:rFonts w:ascii="Times New Roman" w:hAnsi="Times New Roman" w:cs="Times New Roman"/>
          <w:b/>
          <w:sz w:val="52"/>
          <w:szCs w:val="52"/>
          <w:lang w:val="en-GB"/>
        </w:rPr>
        <w:t xml:space="preserve">Application Guidelines </w:t>
      </w:r>
    </w:p>
    <w:p w14:paraId="75440157" w14:textId="77777777" w:rsidR="00B935E9" w:rsidRPr="00DA5334" w:rsidRDefault="00B935E9" w:rsidP="00B935E9">
      <w:pPr>
        <w:spacing w:before="240" w:line="440" w:lineRule="exact"/>
        <w:rPr>
          <w:rFonts w:ascii="Times New Roman" w:eastAsia="標楷體" w:hAnsi="Times New Roman" w:cs="Times New Roman"/>
          <w:szCs w:val="28"/>
        </w:rPr>
      </w:pPr>
      <w:r w:rsidRPr="00DA5334">
        <w:rPr>
          <w:rFonts w:ascii="標楷體" w:eastAsia="標楷體" w:hAnsi="標楷體" w:hint="eastAsia"/>
          <w:szCs w:val="28"/>
        </w:rPr>
        <w:t xml:space="preserve">□ </w:t>
      </w:r>
      <w:r w:rsidRPr="00DA5334">
        <w:rPr>
          <w:rFonts w:ascii="Times New Roman" w:eastAsia="標楷體" w:hAnsi="Times New Roman" w:cs="Times New Roman"/>
          <w:szCs w:val="28"/>
        </w:rPr>
        <w:t>I</w:t>
      </w:r>
      <w:r w:rsidRPr="00DA5334">
        <w:rPr>
          <w:rFonts w:ascii="Times New Roman" w:eastAsia="標楷體" w:hAnsi="Times New Roman" w:cs="Times New Roman"/>
          <w:szCs w:val="28"/>
          <w:lang w:val="en-GB"/>
        </w:rPr>
        <w:t>,</w:t>
      </w:r>
      <w:r>
        <w:rPr>
          <w:rFonts w:ascii="Times New Roman" w:eastAsia="標楷體" w:hAnsi="Times New Roman" w:cs="Times New Roman"/>
          <w:szCs w:val="28"/>
          <w:lang w:val="en-GB"/>
        </w:rPr>
        <w:t>____</w:t>
      </w:r>
      <w:r w:rsidRPr="00DA5334">
        <w:rPr>
          <w:rFonts w:ascii="Times New Roman" w:eastAsia="標楷體" w:hAnsi="Times New Roman" w:cs="Times New Roman"/>
          <w:szCs w:val="28"/>
        </w:rPr>
        <w:t>____</w:t>
      </w:r>
      <w:r>
        <w:rPr>
          <w:rFonts w:ascii="Times New Roman" w:eastAsia="標楷體" w:hAnsi="Times New Roman" w:cs="Times New Roman"/>
          <w:szCs w:val="28"/>
        </w:rPr>
        <w:t>_________</w:t>
      </w:r>
      <w:r>
        <w:rPr>
          <w:rFonts w:ascii="Times New Roman" w:eastAsia="標楷體" w:hAnsi="Times New Roman" w:cs="Times New Roman"/>
          <w:szCs w:val="28"/>
          <w:lang w:val="en-GB"/>
        </w:rPr>
        <w:t>(name</w:t>
      </w:r>
      <w:r w:rsidRPr="00DA5334">
        <w:rPr>
          <w:rFonts w:ascii="Times New Roman" w:eastAsia="標楷體" w:hAnsi="Times New Roman" w:cs="Times New Roman"/>
          <w:szCs w:val="28"/>
          <w:lang w:val="en-GB"/>
        </w:rPr>
        <w:t xml:space="preserve">), </w:t>
      </w:r>
      <w:r w:rsidRPr="00DA5334">
        <w:rPr>
          <w:rFonts w:ascii="Times New Roman" w:hAnsi="Times New Roman" w:cs="Times New Roman"/>
        </w:rPr>
        <w:t xml:space="preserve">hereby </w:t>
      </w:r>
      <w:r w:rsidRPr="00DA5334">
        <w:rPr>
          <w:rFonts w:ascii="Times New Roman" w:eastAsia="標楷體" w:hAnsi="Times New Roman" w:cs="Times New Roman"/>
          <w:szCs w:val="28"/>
        </w:rPr>
        <w:t>agree to ___</w:t>
      </w:r>
      <w:r>
        <w:rPr>
          <w:rFonts w:ascii="Times New Roman" w:eastAsia="標楷體" w:hAnsi="Times New Roman" w:cs="Times New Roman"/>
          <w:szCs w:val="28"/>
        </w:rPr>
        <w:t>_____________</w:t>
      </w:r>
      <w:r w:rsidRPr="00DA5334">
        <w:rPr>
          <w:rFonts w:ascii="Times New Roman" w:eastAsia="標楷體" w:hAnsi="Times New Roman" w:cs="Times New Roman"/>
          <w:szCs w:val="28"/>
        </w:rPr>
        <w:t xml:space="preserve"> (</w:t>
      </w:r>
      <w:r>
        <w:rPr>
          <w:rFonts w:ascii="Times New Roman" w:eastAsia="標楷體" w:hAnsi="Times New Roman" w:cs="Times New Roman"/>
          <w:szCs w:val="28"/>
        </w:rPr>
        <w:t xml:space="preserve"> the host </w:t>
      </w:r>
      <w:r w:rsidRPr="00DA5334">
        <w:rPr>
          <w:rFonts w:ascii="Times New Roman" w:eastAsia="標楷體" w:hAnsi="Times New Roman" w:cs="Times New Roman"/>
          <w:szCs w:val="28"/>
        </w:rPr>
        <w:t>university)</w:t>
      </w:r>
      <w:r>
        <w:rPr>
          <w:rFonts w:ascii="Times New Roman" w:eastAsia="標楷體" w:hAnsi="Times New Roman" w:cs="Times New Roman"/>
          <w:szCs w:val="28"/>
        </w:rPr>
        <w:t xml:space="preserve"> </w:t>
      </w:r>
      <w:r w:rsidRPr="00DA5334">
        <w:rPr>
          <w:rFonts w:ascii="Times New Roman" w:eastAsia="標楷體" w:hAnsi="Times New Roman" w:cs="Times New Roman"/>
          <w:szCs w:val="28"/>
        </w:rPr>
        <w:t xml:space="preserve">apply for the </w:t>
      </w:r>
      <w:proofErr w:type="spellStart"/>
      <w:r w:rsidRPr="00DA5334">
        <w:rPr>
          <w:rFonts w:ascii="Times New Roman" w:eastAsia="標楷體" w:hAnsi="Times New Roman" w:cs="Times New Roman"/>
          <w:szCs w:val="28"/>
        </w:rPr>
        <w:t>Yushan</w:t>
      </w:r>
      <w:proofErr w:type="spellEnd"/>
      <w:r w:rsidRPr="00DA5334">
        <w:rPr>
          <w:rFonts w:ascii="Times New Roman" w:eastAsia="標楷體" w:hAnsi="Times New Roman" w:cs="Times New Roman"/>
          <w:szCs w:val="28"/>
        </w:rPr>
        <w:t xml:space="preserve"> Fellow Program of the Ministry of Education on my behalf:</w:t>
      </w:r>
    </w:p>
    <w:p w14:paraId="4CF45F8A" w14:textId="77777777" w:rsidR="00B935E9" w:rsidRPr="00207EA5" w:rsidRDefault="00B935E9" w:rsidP="00B935E9">
      <w:pPr>
        <w:pStyle w:val="a4"/>
        <w:numPr>
          <w:ilvl w:val="0"/>
          <w:numId w:val="24"/>
        </w:numPr>
        <w:spacing w:before="240" w:line="440" w:lineRule="exact"/>
        <w:ind w:leftChars="0"/>
        <w:rPr>
          <w:rFonts w:ascii="Times New Roman" w:eastAsia="標楷體" w:hAnsi="Times New Roman" w:cs="Times New Roman"/>
          <w:color w:val="FF0000"/>
          <w:szCs w:val="28"/>
          <w:lang w:val="en-GB"/>
        </w:rPr>
      </w:pPr>
      <w:r w:rsidRPr="00207EA5">
        <w:rPr>
          <w:rFonts w:ascii="Times New Roman" w:eastAsia="標楷體" w:hAnsi="Times New Roman" w:cs="Times New Roman" w:hint="eastAsia"/>
          <w:szCs w:val="28"/>
          <w:lang w:val="en-GB"/>
        </w:rPr>
        <w:t>T</w:t>
      </w:r>
      <w:r w:rsidRPr="00207EA5">
        <w:rPr>
          <w:rFonts w:ascii="Times New Roman" w:eastAsia="標楷體" w:hAnsi="Times New Roman" w:cs="Times New Roman"/>
          <w:szCs w:val="28"/>
          <w:lang w:val="en-GB"/>
        </w:rPr>
        <w:t>he project will be conduct and subsidized according to the relevant regulations of</w:t>
      </w:r>
      <w:r w:rsidRPr="00207EA5">
        <w:rPr>
          <w:rFonts w:ascii="Times New Roman" w:eastAsia="標楷體" w:hAnsi="Times New Roman" w:cs="Times New Roman"/>
          <w:color w:val="FF0000"/>
          <w:szCs w:val="28"/>
          <w:lang w:val="en-GB"/>
        </w:rPr>
        <w:t xml:space="preserve"> </w:t>
      </w:r>
      <w:proofErr w:type="spellStart"/>
      <w:r w:rsidRPr="00DA5334">
        <w:rPr>
          <w:rFonts w:ascii="Times New Roman" w:eastAsia="標楷體" w:hAnsi="Times New Roman" w:cs="Times New Roman"/>
          <w:szCs w:val="28"/>
        </w:rPr>
        <w:t>Yushan</w:t>
      </w:r>
      <w:proofErr w:type="spellEnd"/>
      <w:r w:rsidRPr="00DA5334">
        <w:rPr>
          <w:rFonts w:ascii="Times New Roman" w:eastAsia="標楷體" w:hAnsi="Times New Roman" w:cs="Times New Roman"/>
          <w:szCs w:val="28"/>
        </w:rPr>
        <w:t xml:space="preserve"> Fellow Program of the Ministry of Education</w:t>
      </w:r>
      <w:r w:rsidRPr="00207EA5">
        <w:rPr>
          <w:rFonts w:ascii="Times New Roman" w:eastAsia="標楷體" w:hAnsi="Times New Roman" w:cs="Times New Roman"/>
          <w:color w:val="000000" w:themeColor="text1"/>
          <w:szCs w:val="28"/>
          <w:lang w:val="en-GB"/>
        </w:rPr>
        <w:t xml:space="preserve">. </w:t>
      </w:r>
    </w:p>
    <w:p w14:paraId="56021191" w14:textId="77777777" w:rsidR="00B935E9" w:rsidRPr="00E4793F" w:rsidRDefault="00B935E9" w:rsidP="00B935E9">
      <w:pPr>
        <w:pStyle w:val="a4"/>
        <w:numPr>
          <w:ilvl w:val="0"/>
          <w:numId w:val="24"/>
        </w:numPr>
        <w:spacing w:before="240" w:line="440" w:lineRule="exact"/>
        <w:ind w:leftChars="0"/>
        <w:rPr>
          <w:rFonts w:ascii="Times New Roman" w:eastAsia="標楷體" w:hAnsi="Times New Roman" w:cs="Times New Roman"/>
          <w:szCs w:val="28"/>
          <w:lang w:val="en-GB"/>
        </w:rPr>
      </w:pPr>
      <w:r w:rsidRPr="00E4793F">
        <w:rPr>
          <w:rFonts w:ascii="Times New Roman" w:eastAsia="標楷體" w:hAnsi="Times New Roman" w:cs="Times New Roman"/>
          <w:szCs w:val="28"/>
          <w:lang w:val="en-GB"/>
        </w:rPr>
        <w:t>When the proj</w:t>
      </w:r>
      <w:r w:rsidRPr="00B935E9">
        <w:rPr>
          <w:rFonts w:ascii="Times New Roman" w:eastAsia="標楷體" w:hAnsi="Times New Roman" w:cs="Times New Roman"/>
          <w:szCs w:val="28"/>
          <w:lang w:val="en-GB"/>
        </w:rPr>
        <w:t>ect has been approved and granted the subsidy, the</w:t>
      </w:r>
      <w:r>
        <w:rPr>
          <w:rFonts w:ascii="Times New Roman" w:eastAsia="標楷體" w:hAnsi="Times New Roman" w:cs="Times New Roman"/>
          <w:szCs w:val="28"/>
          <w:lang w:val="en-GB"/>
        </w:rPr>
        <w:t xml:space="preserve"> applicant’s </w:t>
      </w:r>
      <w:r w:rsidRPr="00E4793F">
        <w:rPr>
          <w:rFonts w:ascii="Times New Roman" w:eastAsia="標楷體" w:hAnsi="Times New Roman" w:cs="Times New Roman"/>
          <w:szCs w:val="28"/>
          <w:lang w:val="en-GB"/>
        </w:rPr>
        <w:t xml:space="preserve">appointment </w:t>
      </w:r>
      <w:r>
        <w:rPr>
          <w:rFonts w:ascii="Times New Roman" w:eastAsia="標楷體" w:hAnsi="Times New Roman" w:cs="Times New Roman"/>
          <w:szCs w:val="28"/>
          <w:lang w:val="en-GB"/>
        </w:rPr>
        <w:t>will be</w:t>
      </w:r>
      <w:r w:rsidRPr="00E4793F">
        <w:rPr>
          <w:rFonts w:ascii="Times New Roman" w:eastAsia="標楷體" w:hAnsi="Times New Roman" w:cs="Times New Roman"/>
          <w:szCs w:val="28"/>
          <w:lang w:val="en-GB"/>
        </w:rPr>
        <w:t xml:space="preserve"> confirmed</w:t>
      </w:r>
      <w:r>
        <w:rPr>
          <w:rFonts w:ascii="Times New Roman" w:eastAsia="標楷體" w:hAnsi="Times New Roman" w:cs="Times New Roman"/>
          <w:szCs w:val="28"/>
          <w:lang w:val="en-GB"/>
        </w:rPr>
        <w:t xml:space="preserve"> and </w:t>
      </w:r>
      <w:r w:rsidRPr="00E4793F">
        <w:rPr>
          <w:rFonts w:ascii="Times New Roman" w:eastAsia="標楷體" w:hAnsi="Times New Roman" w:cs="Times New Roman"/>
          <w:szCs w:val="28"/>
          <w:lang w:val="en-GB"/>
        </w:rPr>
        <w:t>the list will</w:t>
      </w:r>
      <w:r>
        <w:rPr>
          <w:rFonts w:ascii="Times New Roman" w:eastAsia="標楷體" w:hAnsi="Times New Roman" w:cs="Times New Roman"/>
          <w:szCs w:val="28"/>
          <w:lang w:val="en-GB"/>
        </w:rPr>
        <w:t xml:space="preserve"> also</w:t>
      </w:r>
      <w:r w:rsidRPr="00E4793F">
        <w:rPr>
          <w:rFonts w:ascii="Times New Roman" w:eastAsia="標楷體" w:hAnsi="Times New Roman" w:cs="Times New Roman"/>
          <w:szCs w:val="28"/>
          <w:lang w:val="en-GB"/>
        </w:rPr>
        <w:t xml:space="preserve"> be announced on the</w:t>
      </w:r>
      <w:r>
        <w:rPr>
          <w:rFonts w:ascii="Times New Roman" w:eastAsia="標楷體" w:hAnsi="Times New Roman" w:cs="Times New Roman"/>
          <w:szCs w:val="28"/>
          <w:lang w:val="en-GB"/>
        </w:rPr>
        <w:t xml:space="preserve"> </w:t>
      </w:r>
      <w:proofErr w:type="spellStart"/>
      <w:r>
        <w:rPr>
          <w:rFonts w:ascii="Times New Roman" w:eastAsia="標楷體" w:hAnsi="Times New Roman" w:cs="Times New Roman"/>
          <w:szCs w:val="28"/>
          <w:lang w:val="en-GB"/>
        </w:rPr>
        <w:t>Yushan</w:t>
      </w:r>
      <w:proofErr w:type="spellEnd"/>
      <w:r>
        <w:rPr>
          <w:rFonts w:ascii="Times New Roman" w:eastAsia="標楷體" w:hAnsi="Times New Roman" w:cs="Times New Roman"/>
          <w:szCs w:val="28"/>
          <w:lang w:val="en-GB"/>
        </w:rPr>
        <w:t xml:space="preserve"> Fellow Program</w:t>
      </w:r>
      <w:r w:rsidRPr="00E4793F">
        <w:rPr>
          <w:rFonts w:ascii="Times New Roman" w:eastAsia="標楷體" w:hAnsi="Times New Roman" w:cs="Times New Roman"/>
          <w:szCs w:val="28"/>
          <w:lang w:val="en-GB"/>
        </w:rPr>
        <w:t xml:space="preserve"> website.</w:t>
      </w:r>
    </w:p>
    <w:p w14:paraId="2868B8C0" w14:textId="5CE21A82" w:rsidR="00B935E9" w:rsidRPr="00E4793F" w:rsidRDefault="00B935E9" w:rsidP="00B935E9">
      <w:pPr>
        <w:pStyle w:val="a4"/>
        <w:numPr>
          <w:ilvl w:val="0"/>
          <w:numId w:val="24"/>
        </w:numPr>
        <w:spacing w:before="240" w:line="440" w:lineRule="exact"/>
        <w:ind w:leftChars="0"/>
        <w:rPr>
          <w:rFonts w:ascii="Times New Roman" w:eastAsia="標楷體" w:hAnsi="Times New Roman" w:cs="Times New Roman"/>
          <w:szCs w:val="28"/>
          <w:lang w:val="en-GB"/>
        </w:rPr>
      </w:pPr>
      <w:r w:rsidRPr="00DA5334">
        <w:rPr>
          <w:rFonts w:ascii="Times New Roman" w:eastAsia="標楷體" w:hAnsi="Times New Roman" w:cs="Times New Roman"/>
          <w:szCs w:val="28"/>
          <w:lang w:val="en-GB"/>
        </w:rPr>
        <w:t>Applicant must c</w:t>
      </w:r>
      <w:r>
        <w:rPr>
          <w:rFonts w:ascii="Times New Roman" w:eastAsia="標楷體" w:hAnsi="Times New Roman" w:cs="Times New Roman"/>
          <w:szCs w:val="28"/>
          <w:lang w:val="en-GB"/>
        </w:rPr>
        <w:t xml:space="preserve">omply </w:t>
      </w:r>
      <w:r w:rsidRPr="00E4793F">
        <w:rPr>
          <w:rFonts w:ascii="Times New Roman" w:eastAsia="標楷體" w:hAnsi="Times New Roman" w:cs="Times New Roman"/>
          <w:szCs w:val="28"/>
          <w:lang w:val="en-GB"/>
        </w:rPr>
        <w:t>with the</w:t>
      </w:r>
      <w:r>
        <w:rPr>
          <w:rFonts w:ascii="Times New Roman" w:eastAsia="標楷體" w:hAnsi="Times New Roman" w:cs="Times New Roman"/>
          <w:szCs w:val="28"/>
          <w:lang w:val="en-GB"/>
        </w:rPr>
        <w:t xml:space="preserve"> a</w:t>
      </w:r>
      <w:r w:rsidRPr="008E228D">
        <w:rPr>
          <w:rFonts w:ascii="Times New Roman" w:eastAsia="標楷體" w:hAnsi="Times New Roman" w:cs="Times New Roman"/>
          <w:szCs w:val="28"/>
          <w:lang w:val="en-GB"/>
        </w:rPr>
        <w:t>ssessment mechanism</w:t>
      </w:r>
      <w:r w:rsidRPr="00E4793F">
        <w:rPr>
          <w:rFonts w:ascii="Times New Roman" w:eastAsia="標楷體" w:hAnsi="Times New Roman" w:cs="Times New Roman"/>
          <w:szCs w:val="28"/>
          <w:lang w:val="en-GB"/>
        </w:rPr>
        <w:t xml:space="preserve"> of </w:t>
      </w:r>
      <w:r>
        <w:rPr>
          <w:rFonts w:ascii="Times New Roman" w:eastAsia="標楷體" w:hAnsi="Times New Roman" w:cs="Times New Roman"/>
          <w:szCs w:val="28"/>
          <w:lang w:val="en-GB"/>
        </w:rPr>
        <w:t>the project</w:t>
      </w:r>
      <w:r w:rsidRPr="00E4793F">
        <w:rPr>
          <w:rFonts w:ascii="Times New Roman" w:eastAsia="標楷體" w:hAnsi="Times New Roman" w:cs="Times New Roman"/>
          <w:szCs w:val="28"/>
          <w:lang w:val="en-GB"/>
        </w:rPr>
        <w:t>, and submit the annual performance report (will be published on the website)</w:t>
      </w:r>
      <w:r>
        <w:rPr>
          <w:rFonts w:ascii="Times New Roman" w:eastAsia="標楷體" w:hAnsi="Times New Roman" w:cs="Times New Roman"/>
          <w:szCs w:val="28"/>
          <w:lang w:val="en-GB"/>
        </w:rPr>
        <w:t xml:space="preserve">; also </w:t>
      </w:r>
      <w:r w:rsidRPr="00E4793F">
        <w:rPr>
          <w:rFonts w:ascii="Times New Roman" w:eastAsia="標楷體" w:hAnsi="Times New Roman" w:cs="Times New Roman"/>
          <w:szCs w:val="28"/>
          <w:lang w:val="en-GB"/>
        </w:rPr>
        <w:t xml:space="preserve">the </w:t>
      </w:r>
      <w:r>
        <w:rPr>
          <w:rFonts w:ascii="Times New Roman" w:eastAsia="標楷體" w:hAnsi="Times New Roman" w:cs="Times New Roman"/>
          <w:szCs w:val="28"/>
          <w:lang w:val="en-GB"/>
        </w:rPr>
        <w:t>mid</w:t>
      </w:r>
      <w:r w:rsidR="006736AA">
        <w:rPr>
          <w:rFonts w:ascii="Times New Roman" w:eastAsia="標楷體" w:hAnsi="Times New Roman" w:cs="Times New Roman"/>
          <w:szCs w:val="28"/>
          <w:lang w:val="en-GB"/>
        </w:rPr>
        <w:t>-</w:t>
      </w:r>
      <w:r>
        <w:rPr>
          <w:rFonts w:ascii="Times New Roman" w:eastAsia="標楷體" w:hAnsi="Times New Roman" w:cs="Times New Roman"/>
          <w:szCs w:val="28"/>
          <w:lang w:val="en-GB"/>
        </w:rPr>
        <w:t>term</w:t>
      </w:r>
      <w:r w:rsidRPr="00E4793F">
        <w:rPr>
          <w:rFonts w:ascii="Times New Roman" w:eastAsia="標楷體" w:hAnsi="Times New Roman" w:cs="Times New Roman"/>
          <w:szCs w:val="28"/>
          <w:lang w:val="en-GB"/>
        </w:rPr>
        <w:t xml:space="preserve"> report and the final report </w:t>
      </w:r>
      <w:r>
        <w:rPr>
          <w:rFonts w:ascii="Times New Roman" w:eastAsia="標楷體" w:hAnsi="Times New Roman" w:cs="Times New Roman"/>
          <w:szCs w:val="28"/>
          <w:lang w:val="en-GB"/>
        </w:rPr>
        <w:t xml:space="preserve">will be followed the </w:t>
      </w:r>
      <w:proofErr w:type="spellStart"/>
      <w:proofErr w:type="gramStart"/>
      <w:r>
        <w:rPr>
          <w:rFonts w:ascii="Times New Roman" w:eastAsia="標楷體" w:hAnsi="Times New Roman" w:cs="Times New Roman"/>
          <w:szCs w:val="28"/>
          <w:lang w:val="en-GB"/>
        </w:rPr>
        <w:t>same.</w:t>
      </w:r>
      <w:r w:rsidRPr="00E4793F">
        <w:rPr>
          <w:rFonts w:ascii="Times New Roman" w:eastAsia="標楷體" w:hAnsi="Times New Roman" w:cs="Times New Roman"/>
          <w:szCs w:val="28"/>
          <w:lang w:val="en-GB"/>
        </w:rPr>
        <w:t>above</w:t>
      </w:r>
      <w:proofErr w:type="spellEnd"/>
      <w:proofErr w:type="gramEnd"/>
      <w:r w:rsidRPr="00E4793F">
        <w:rPr>
          <w:rFonts w:ascii="Times New Roman" w:eastAsia="標楷體" w:hAnsi="Times New Roman" w:cs="Times New Roman"/>
          <w:szCs w:val="28"/>
          <w:lang w:val="en-GB"/>
        </w:rPr>
        <w:t>-mentioned key points.</w:t>
      </w:r>
    </w:p>
    <w:p w14:paraId="548465C1" w14:textId="77777777" w:rsidR="00B935E9" w:rsidRDefault="00B935E9" w:rsidP="00B935E9">
      <w:pPr>
        <w:pStyle w:val="a4"/>
        <w:numPr>
          <w:ilvl w:val="0"/>
          <w:numId w:val="24"/>
        </w:numPr>
        <w:spacing w:before="240" w:line="440" w:lineRule="exact"/>
        <w:ind w:leftChars="0"/>
        <w:rPr>
          <w:rFonts w:ascii="標楷體" w:eastAsia="標楷體" w:hAnsi="標楷體"/>
          <w:color w:val="0070C0"/>
          <w:szCs w:val="28"/>
        </w:rPr>
      </w:pPr>
      <w:r w:rsidRPr="00DA068D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As a </w:t>
      </w:r>
      <w:proofErr w:type="spellStart"/>
      <w:r w:rsidRPr="00DA068D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Yushan</w:t>
      </w:r>
      <w:proofErr w:type="spellEnd"/>
      <w:r w:rsidRPr="00DA068D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Fellow/ </w:t>
      </w:r>
      <w:proofErr w:type="spellStart"/>
      <w:r w:rsidRPr="00DA068D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Yushan</w:t>
      </w:r>
      <w:proofErr w:type="spellEnd"/>
      <w:r w:rsidRPr="00DA068D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Young Fellow, </w:t>
      </w:r>
      <w:r w:rsidRPr="00C40263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the s</w:t>
      </w:r>
      <w:r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chol</w:t>
      </w:r>
      <w:r w:rsidRPr="00C40263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ar must form a team with the university's staff members</w:t>
      </w:r>
      <w:r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of </w:t>
      </w:r>
      <w:r w:rsidRPr="00C40263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teaching and research. The team must include one or more staff members </w:t>
      </w:r>
      <w:r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from university</w:t>
      </w:r>
      <w:r w:rsidRPr="00C40263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</w:t>
      </w:r>
      <w:r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as an</w:t>
      </w:r>
      <w:r w:rsidRPr="00C40263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associate professor or postdoctoral research fellows. This research team should aim to cooperate and exchange foreign academic resources, </w:t>
      </w:r>
      <w:r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also </w:t>
      </w:r>
      <w:r w:rsidRPr="00C40263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assist the </w:t>
      </w:r>
      <w:r>
        <w:rPr>
          <w:rFonts w:ascii="Times New Roman" w:eastAsia="標楷體" w:hAnsi="Times New Roman" w:cs="Times New Roman"/>
          <w:szCs w:val="28"/>
          <w:lang w:val="en-GB"/>
        </w:rPr>
        <w:t>host</w:t>
      </w:r>
      <w:r w:rsidRPr="00C40263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university </w:t>
      </w:r>
      <w:r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in promoting</w:t>
      </w:r>
      <w:r w:rsidRPr="00C40263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international research collaborations</w:t>
      </w:r>
      <w:r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.</w:t>
      </w:r>
    </w:p>
    <w:p w14:paraId="76408C4E" w14:textId="77777777" w:rsidR="00B935E9" w:rsidRPr="00DA068D" w:rsidRDefault="00B935E9" w:rsidP="00B935E9">
      <w:pPr>
        <w:spacing w:before="240" w:line="440" w:lineRule="exact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 w:rsidRPr="00DA068D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This consent form is now declared</w:t>
      </w:r>
      <w:r w:rsidRPr="00DA068D">
        <w:rPr>
          <w:rFonts w:ascii="Times New Roman" w:eastAsia="標楷體" w:hAnsi="Times New Roman" w:cs="Times New Roman" w:hint="eastAsia"/>
          <w:color w:val="000000" w:themeColor="text1"/>
          <w:kern w:val="0"/>
          <w:szCs w:val="28"/>
          <w:lang w:val="en-GB"/>
        </w:rPr>
        <w:t xml:space="preserve"> </w:t>
      </w:r>
      <w:r w:rsidRPr="00DA068D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that</w:t>
      </w:r>
    </w:p>
    <w:p w14:paraId="25537B75" w14:textId="77777777" w:rsidR="00B935E9" w:rsidRPr="00051604" w:rsidRDefault="00B935E9" w:rsidP="00B935E9">
      <w:pPr>
        <w:pStyle w:val="a4"/>
        <w:numPr>
          <w:ilvl w:val="0"/>
          <w:numId w:val="9"/>
        </w:numPr>
        <w:spacing w:before="240" w:line="440" w:lineRule="exact"/>
        <w:ind w:leftChars="0" w:left="621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 w:rsidRPr="00051604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I understand that </w:t>
      </w:r>
      <w:proofErr w:type="spellStart"/>
      <w:r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Yushan</w:t>
      </w:r>
      <w:proofErr w:type="spellEnd"/>
      <w:r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Fellow</w:t>
      </w:r>
      <w:r w:rsidRPr="00051604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/</w:t>
      </w:r>
      <w:proofErr w:type="spellStart"/>
      <w:r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Yushan</w:t>
      </w:r>
      <w:proofErr w:type="spellEnd"/>
      <w:r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Young Fellow</w:t>
      </w:r>
      <w:r w:rsidRPr="00051604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need to be approved by the Ministry of Education before </w:t>
      </w:r>
      <w:r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receiving</w:t>
      </w:r>
      <w:r w:rsidRPr="00051604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subsidies.</w:t>
      </w:r>
    </w:p>
    <w:p w14:paraId="0EB3F95F" w14:textId="77777777" w:rsidR="00B935E9" w:rsidRPr="00051604" w:rsidRDefault="00B935E9" w:rsidP="00B935E9">
      <w:pPr>
        <w:spacing w:line="440" w:lineRule="exact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</w:p>
    <w:p w14:paraId="29725807" w14:textId="77777777" w:rsidR="00B935E9" w:rsidRDefault="00B935E9" w:rsidP="00B935E9">
      <w:pPr>
        <w:spacing w:line="440" w:lineRule="exact"/>
        <w:rPr>
          <w:rFonts w:ascii="標楷體" w:eastAsia="標楷體" w:hAnsi="標楷體"/>
        </w:rPr>
      </w:pPr>
    </w:p>
    <w:p w14:paraId="22A7C5F5" w14:textId="77777777" w:rsidR="00B935E9" w:rsidRPr="00051604" w:rsidRDefault="00B935E9" w:rsidP="00B935E9">
      <w:pPr>
        <w:spacing w:line="440" w:lineRule="exact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 w:rsidRPr="00051604">
        <w:rPr>
          <w:rFonts w:ascii="Times New Roman" w:eastAsia="標楷體" w:hAnsi="Times New Roman" w:cs="Times New Roman" w:hint="eastAsia"/>
          <w:color w:val="000000" w:themeColor="text1"/>
          <w:kern w:val="0"/>
          <w:szCs w:val="28"/>
          <w:lang w:val="en-GB"/>
        </w:rPr>
        <w:t>A</w:t>
      </w:r>
      <w:r w:rsidRPr="00051604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pplicant</w:t>
      </w:r>
      <w:r w:rsidRPr="00051604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：</w:t>
      </w:r>
      <w:r w:rsidRPr="00051604">
        <w:rPr>
          <w:rFonts w:ascii="Times New Roman" w:eastAsia="標楷體" w:hAnsi="Times New Roman" w:cs="Times New Roman" w:hint="eastAsia"/>
          <w:color w:val="000000" w:themeColor="text1"/>
          <w:kern w:val="0"/>
          <w:szCs w:val="28"/>
          <w:lang w:val="en-GB"/>
        </w:rPr>
        <w:t xml:space="preserve">  </w:t>
      </w:r>
    </w:p>
    <w:p w14:paraId="19621170" w14:textId="77777777" w:rsidR="00B935E9" w:rsidRDefault="00B935E9" w:rsidP="00B935E9">
      <w:pPr>
        <w:spacing w:line="440" w:lineRule="exact"/>
        <w:ind w:right="480"/>
        <w:rPr>
          <w:rFonts w:ascii="標楷體" w:eastAsia="標楷體" w:hAnsi="標楷體"/>
          <w:lang w:val="en-GB"/>
        </w:rPr>
      </w:pPr>
    </w:p>
    <w:p w14:paraId="6243A976" w14:textId="191D48E5" w:rsidR="00B935E9" w:rsidRPr="00AF3308" w:rsidRDefault="00B935E9" w:rsidP="00B935E9">
      <w:pPr>
        <w:spacing w:line="440" w:lineRule="exact"/>
        <w:ind w:right="480"/>
        <w:rPr>
          <w:rFonts w:ascii="標楷體" w:eastAsia="標楷體" w:hAnsi="標楷體"/>
          <w:lang w:val="en-GB"/>
        </w:rPr>
      </w:pPr>
      <w:r>
        <w:rPr>
          <w:rFonts w:ascii="標楷體" w:eastAsia="標楷體" w:hAnsi="標楷體"/>
          <w:lang w:val="en-GB"/>
        </w:rPr>
        <w:t xml:space="preserve">                 </w:t>
      </w:r>
      <w:r w:rsidR="00BB068D">
        <w:rPr>
          <w:rFonts w:ascii="標楷體" w:eastAsia="標楷體" w:hAnsi="標楷體"/>
          <w:lang w:val="en-GB"/>
        </w:rPr>
        <w:t xml:space="preserve">                               </w:t>
      </w:r>
      <w:r>
        <w:rPr>
          <w:rFonts w:ascii="標楷體" w:eastAsia="標楷體" w:hAnsi="標楷體"/>
          <w:lang w:val="en-GB"/>
        </w:rPr>
        <w:t xml:space="preserve"> </w:t>
      </w:r>
      <w:r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Date: </w:t>
      </w:r>
      <w:r w:rsidR="00BB068D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</w:t>
      </w:r>
      <w:r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  </w:t>
      </w:r>
      <w:proofErr w:type="gramStart"/>
      <w:r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  (</w:t>
      </w:r>
      <w:proofErr w:type="gramEnd"/>
      <w:r w:rsidRPr="00AA7C5E">
        <w:rPr>
          <w:rFonts w:ascii="Times New Roman" w:eastAsia="標楷體" w:hAnsi="Times New Roman" w:cs="Times New Roman"/>
          <w:i/>
          <w:color w:val="000000" w:themeColor="text1"/>
          <w:kern w:val="0"/>
          <w:szCs w:val="28"/>
          <w:lang w:val="en-GB"/>
        </w:rPr>
        <w:t>day/month/ye</w:t>
      </w:r>
      <w:r w:rsidRPr="00AA7C5E">
        <w:rPr>
          <w:rFonts w:ascii="Times New Roman" w:eastAsia="標楷體" w:hAnsi="Times New Roman" w:cs="Times New Roman" w:hint="eastAsia"/>
          <w:i/>
          <w:color w:val="000000" w:themeColor="text1"/>
          <w:kern w:val="0"/>
          <w:szCs w:val="28"/>
          <w:lang w:val="en-GB"/>
        </w:rPr>
        <w:t>ar</w:t>
      </w:r>
      <w:r>
        <w:rPr>
          <w:rFonts w:ascii="Times New Roman" w:eastAsia="標楷體" w:hAnsi="Times New Roman" w:cs="Times New Roman" w:hint="eastAsia"/>
          <w:color w:val="000000" w:themeColor="text1"/>
          <w:kern w:val="0"/>
          <w:szCs w:val="28"/>
          <w:lang w:val="en-GB"/>
        </w:rPr>
        <w:t>)</w:t>
      </w:r>
    </w:p>
    <w:p w14:paraId="0D930ECE" w14:textId="2ABC9CC3" w:rsidR="00326732" w:rsidRPr="00B935E9" w:rsidRDefault="00326732" w:rsidP="009A309C">
      <w:pPr>
        <w:widowControl/>
        <w:rPr>
          <w:lang w:val="en-GB"/>
        </w:rPr>
      </w:pPr>
    </w:p>
    <w:sectPr w:rsidR="00326732" w:rsidRPr="00B935E9" w:rsidSect="004B5FDF">
      <w:pgSz w:w="11906" w:h="16838"/>
      <w:pgMar w:top="1304" w:right="1191" w:bottom="1191" w:left="1191" w:header="851" w:footer="68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BA1B03" w14:textId="77777777" w:rsidR="00F34261" w:rsidRDefault="00F34261" w:rsidP="0012775B">
      <w:r>
        <w:separator/>
      </w:r>
    </w:p>
  </w:endnote>
  <w:endnote w:type="continuationSeparator" w:id="0">
    <w:p w14:paraId="10025AA8" w14:textId="77777777" w:rsidR="00F34261" w:rsidRDefault="00F34261" w:rsidP="001277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B2571E" w14:textId="77777777" w:rsidR="00F34261" w:rsidRDefault="00F34261" w:rsidP="0012775B">
      <w:r>
        <w:separator/>
      </w:r>
    </w:p>
  </w:footnote>
  <w:footnote w:type="continuationSeparator" w:id="0">
    <w:p w14:paraId="2BB2C9B5" w14:textId="77777777" w:rsidR="00F34261" w:rsidRDefault="00F34261" w:rsidP="001277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436D5"/>
    <w:multiLevelType w:val="hybridMultilevel"/>
    <w:tmpl w:val="85ACBD4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30985"/>
    <w:multiLevelType w:val="hybridMultilevel"/>
    <w:tmpl w:val="D696F68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4037D4E"/>
    <w:multiLevelType w:val="hybridMultilevel"/>
    <w:tmpl w:val="9C645614"/>
    <w:lvl w:ilvl="0" w:tplc="255ECBDC">
      <w:start w:val="1"/>
      <w:numFmt w:val="decimal"/>
      <w:lvlText w:val="（%1）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8F58AB3E">
      <w:start w:val="1"/>
      <w:numFmt w:val="decimal"/>
      <w:lvlText w:val="(%2)"/>
      <w:lvlJc w:val="left"/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5022E27"/>
    <w:multiLevelType w:val="hybridMultilevel"/>
    <w:tmpl w:val="BAD29BCA"/>
    <w:lvl w:ilvl="0" w:tplc="B1C21682">
      <w:numFmt w:val="bullet"/>
      <w:lvlText w:val="□"/>
      <w:lvlJc w:val="left"/>
      <w:pPr>
        <w:ind w:left="660" w:hanging="480"/>
      </w:pPr>
      <w:rPr>
        <w:rFonts w:ascii="新細明體" w:eastAsia="新細明體" w:hAnsi="新細明體" w:cs="Times New Roman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11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80"/>
      </w:pPr>
      <w:rPr>
        <w:rFonts w:ascii="Wingdings" w:hAnsi="Wingdings" w:hint="default"/>
      </w:rPr>
    </w:lvl>
  </w:abstractNum>
  <w:abstractNum w:abstractNumId="4" w15:restartNumberingAfterBreak="0">
    <w:nsid w:val="220F48C7"/>
    <w:multiLevelType w:val="hybridMultilevel"/>
    <w:tmpl w:val="3C40B3AA"/>
    <w:lvl w:ilvl="0" w:tplc="0409000F">
      <w:start w:val="1"/>
      <w:numFmt w:val="decimal"/>
      <w:lvlText w:val="%1."/>
      <w:lvlJc w:val="left"/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62B03C7"/>
    <w:multiLevelType w:val="hybridMultilevel"/>
    <w:tmpl w:val="DD5A750A"/>
    <w:lvl w:ilvl="0" w:tplc="8F58AB3E">
      <w:start w:val="1"/>
      <w:numFmt w:val="decimal"/>
      <w:lvlText w:val="(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6" w15:restartNumberingAfterBreak="0">
    <w:nsid w:val="27576ED8"/>
    <w:multiLevelType w:val="hybridMultilevel"/>
    <w:tmpl w:val="48E85CA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B3F3960"/>
    <w:multiLevelType w:val="hybridMultilevel"/>
    <w:tmpl w:val="BE4CEA1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C50401D"/>
    <w:multiLevelType w:val="hybridMultilevel"/>
    <w:tmpl w:val="5B180C06"/>
    <w:lvl w:ilvl="0" w:tplc="8CEE2E30">
      <w:start w:val="2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2E453C65"/>
    <w:multiLevelType w:val="hybridMultilevel"/>
    <w:tmpl w:val="547A297A"/>
    <w:lvl w:ilvl="0" w:tplc="80F26AA6">
      <w:numFmt w:val="bullet"/>
      <w:lvlText w:val="□"/>
      <w:lvlJc w:val="left"/>
      <w:pPr>
        <w:ind w:left="621" w:hanging="48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435D0A90"/>
    <w:multiLevelType w:val="hybridMultilevel"/>
    <w:tmpl w:val="2ACAD766"/>
    <w:lvl w:ilvl="0" w:tplc="FDB6E67A">
      <w:start w:val="1"/>
      <w:numFmt w:val="decimal"/>
      <w:lvlText w:val="%1."/>
      <w:lvlJc w:val="left"/>
      <w:rPr>
        <w:rFonts w:hint="default"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6C64A37"/>
    <w:multiLevelType w:val="hybridMultilevel"/>
    <w:tmpl w:val="0B82DEDE"/>
    <w:lvl w:ilvl="0" w:tplc="37B0D0CE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00" w:hanging="480"/>
      </w:pPr>
    </w:lvl>
    <w:lvl w:ilvl="2" w:tplc="0409001B" w:tentative="1">
      <w:start w:val="1"/>
      <w:numFmt w:val="lowerRoman"/>
      <w:lvlText w:val="%3."/>
      <w:lvlJc w:val="right"/>
      <w:pPr>
        <w:ind w:left="1980" w:hanging="480"/>
      </w:pPr>
    </w:lvl>
    <w:lvl w:ilvl="3" w:tplc="0409000F" w:tentative="1">
      <w:start w:val="1"/>
      <w:numFmt w:val="decimal"/>
      <w:lvlText w:val="%4."/>
      <w:lvlJc w:val="left"/>
      <w:pPr>
        <w:ind w:left="24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40" w:hanging="480"/>
      </w:pPr>
    </w:lvl>
    <w:lvl w:ilvl="5" w:tplc="0409001B" w:tentative="1">
      <w:start w:val="1"/>
      <w:numFmt w:val="lowerRoman"/>
      <w:lvlText w:val="%6."/>
      <w:lvlJc w:val="right"/>
      <w:pPr>
        <w:ind w:left="3420" w:hanging="480"/>
      </w:pPr>
    </w:lvl>
    <w:lvl w:ilvl="6" w:tplc="0409000F" w:tentative="1">
      <w:start w:val="1"/>
      <w:numFmt w:val="decimal"/>
      <w:lvlText w:val="%7."/>
      <w:lvlJc w:val="left"/>
      <w:pPr>
        <w:ind w:left="39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80" w:hanging="480"/>
      </w:pPr>
    </w:lvl>
    <w:lvl w:ilvl="8" w:tplc="0409001B" w:tentative="1">
      <w:start w:val="1"/>
      <w:numFmt w:val="lowerRoman"/>
      <w:lvlText w:val="%9."/>
      <w:lvlJc w:val="right"/>
      <w:pPr>
        <w:ind w:left="4860" w:hanging="480"/>
      </w:pPr>
    </w:lvl>
  </w:abstractNum>
  <w:abstractNum w:abstractNumId="12" w15:restartNumberingAfterBreak="0">
    <w:nsid w:val="54922917"/>
    <w:multiLevelType w:val="hybridMultilevel"/>
    <w:tmpl w:val="00426344"/>
    <w:lvl w:ilvl="0" w:tplc="255ECBDC">
      <w:start w:val="1"/>
      <w:numFmt w:val="decimal"/>
      <w:lvlText w:val="（%1）"/>
      <w:lvlJc w:val="left"/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-960" w:hanging="480"/>
      </w:pPr>
    </w:lvl>
    <w:lvl w:ilvl="2" w:tplc="0409001B" w:tentative="1">
      <w:start w:val="1"/>
      <w:numFmt w:val="lowerRoman"/>
      <w:lvlText w:val="%3."/>
      <w:lvlJc w:val="right"/>
      <w:pPr>
        <w:ind w:left="-480" w:hanging="480"/>
      </w:pPr>
    </w:lvl>
    <w:lvl w:ilvl="3" w:tplc="0409000F" w:tentative="1">
      <w:start w:val="1"/>
      <w:numFmt w:val="decimal"/>
      <w:lvlText w:val="%4."/>
      <w:lvlJc w:val="left"/>
      <w:pPr>
        <w:ind w:left="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80" w:hanging="480"/>
      </w:pPr>
    </w:lvl>
    <w:lvl w:ilvl="5" w:tplc="0409001B" w:tentative="1">
      <w:start w:val="1"/>
      <w:numFmt w:val="lowerRoman"/>
      <w:lvlText w:val="%6."/>
      <w:lvlJc w:val="right"/>
      <w:pPr>
        <w:ind w:left="960" w:hanging="480"/>
      </w:pPr>
    </w:lvl>
    <w:lvl w:ilvl="6" w:tplc="0409000F" w:tentative="1">
      <w:start w:val="1"/>
      <w:numFmt w:val="decimal"/>
      <w:lvlText w:val="%7."/>
      <w:lvlJc w:val="left"/>
      <w:pPr>
        <w:ind w:left="14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1920" w:hanging="480"/>
      </w:pPr>
    </w:lvl>
    <w:lvl w:ilvl="8" w:tplc="0409001B" w:tentative="1">
      <w:start w:val="1"/>
      <w:numFmt w:val="lowerRoman"/>
      <w:lvlText w:val="%9."/>
      <w:lvlJc w:val="right"/>
      <w:pPr>
        <w:ind w:left="2400" w:hanging="480"/>
      </w:pPr>
    </w:lvl>
  </w:abstractNum>
  <w:abstractNum w:abstractNumId="13" w15:restartNumberingAfterBreak="0">
    <w:nsid w:val="59350230"/>
    <w:multiLevelType w:val="hybridMultilevel"/>
    <w:tmpl w:val="0EC4E64A"/>
    <w:lvl w:ilvl="0" w:tplc="B1C21682">
      <w:numFmt w:val="bullet"/>
      <w:lvlText w:val="□"/>
      <w:lvlJc w:val="left"/>
      <w:pPr>
        <w:ind w:left="480" w:hanging="480"/>
      </w:pPr>
      <w:rPr>
        <w:rFonts w:ascii="新細明體" w:eastAsia="新細明體" w:hAnsi="新細明體" w:cs="Times New Roman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59F841FB"/>
    <w:multiLevelType w:val="hybridMultilevel"/>
    <w:tmpl w:val="71FE8F30"/>
    <w:lvl w:ilvl="0" w:tplc="B1C21682">
      <w:numFmt w:val="bullet"/>
      <w:lvlText w:val="□"/>
      <w:lvlJc w:val="left"/>
      <w:pPr>
        <w:ind w:left="480" w:hanging="192"/>
      </w:pPr>
      <w:rPr>
        <w:rFonts w:ascii="新細明體" w:eastAsia="新細明體" w:hAnsi="新細明體" w:cs="Times New Roman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5B580C12"/>
    <w:multiLevelType w:val="hybridMultilevel"/>
    <w:tmpl w:val="8BC6A6F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A51707"/>
    <w:multiLevelType w:val="hybridMultilevel"/>
    <w:tmpl w:val="30CC686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C53EDE"/>
    <w:multiLevelType w:val="hybridMultilevel"/>
    <w:tmpl w:val="30885E8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608A4A70"/>
    <w:multiLevelType w:val="hybridMultilevel"/>
    <w:tmpl w:val="FFC4CC68"/>
    <w:lvl w:ilvl="0" w:tplc="3A72B8A4">
      <w:start w:val="1"/>
      <w:numFmt w:val="decimal"/>
      <w:lvlText w:val="%1."/>
      <w:lvlJc w:val="left"/>
      <w:rPr>
        <w:rFonts w:ascii="Times New Roman" w:eastAsia="標楷體" w:hAnsi="Times New Roman" w:cs="Times New Roman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69CC74A9"/>
    <w:multiLevelType w:val="hybridMultilevel"/>
    <w:tmpl w:val="7A3A956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1D0004"/>
    <w:multiLevelType w:val="hybridMultilevel"/>
    <w:tmpl w:val="5B2ABC9E"/>
    <w:lvl w:ilvl="0" w:tplc="B148CE20">
      <w:start w:val="1"/>
      <w:numFmt w:val="decimal"/>
      <w:lvlText w:val="%1."/>
      <w:lvlJc w:val="left"/>
      <w:pPr>
        <w:ind w:left="960" w:hanging="480"/>
      </w:pPr>
      <w:rPr>
        <w:rFonts w:hint="default"/>
        <w:color w:val="auto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-720" w:hanging="480"/>
      </w:pPr>
    </w:lvl>
    <w:lvl w:ilvl="2" w:tplc="0409001B" w:tentative="1">
      <w:start w:val="1"/>
      <w:numFmt w:val="lowerRoman"/>
      <w:lvlText w:val="%3."/>
      <w:lvlJc w:val="right"/>
      <w:pPr>
        <w:ind w:left="-240" w:hanging="480"/>
      </w:pPr>
    </w:lvl>
    <w:lvl w:ilvl="3" w:tplc="0409000F" w:tentative="1">
      <w:start w:val="1"/>
      <w:numFmt w:val="decimal"/>
      <w:lvlText w:val="%4."/>
      <w:lvlJc w:val="left"/>
      <w:pPr>
        <w:ind w:left="2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720" w:hanging="480"/>
      </w:pPr>
    </w:lvl>
    <w:lvl w:ilvl="5" w:tplc="0409001B" w:tentative="1">
      <w:start w:val="1"/>
      <w:numFmt w:val="lowerRoman"/>
      <w:lvlText w:val="%6."/>
      <w:lvlJc w:val="right"/>
      <w:pPr>
        <w:ind w:left="1200" w:hanging="480"/>
      </w:pPr>
    </w:lvl>
    <w:lvl w:ilvl="6" w:tplc="0409000F" w:tentative="1">
      <w:start w:val="1"/>
      <w:numFmt w:val="decimal"/>
      <w:lvlText w:val="%7."/>
      <w:lvlJc w:val="left"/>
      <w:pPr>
        <w:ind w:left="16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2160" w:hanging="480"/>
      </w:pPr>
    </w:lvl>
    <w:lvl w:ilvl="8" w:tplc="0409001B" w:tentative="1">
      <w:start w:val="1"/>
      <w:numFmt w:val="lowerRoman"/>
      <w:lvlText w:val="%9."/>
      <w:lvlJc w:val="right"/>
      <w:pPr>
        <w:ind w:left="2640" w:hanging="480"/>
      </w:pPr>
    </w:lvl>
  </w:abstractNum>
  <w:abstractNum w:abstractNumId="21" w15:restartNumberingAfterBreak="0">
    <w:nsid w:val="6FE97FE7"/>
    <w:multiLevelType w:val="hybridMultilevel"/>
    <w:tmpl w:val="4FCE1EC4"/>
    <w:lvl w:ilvl="0" w:tplc="B1C21682">
      <w:numFmt w:val="bullet"/>
      <w:lvlText w:val="□"/>
      <w:lvlJc w:val="left"/>
      <w:pPr>
        <w:ind w:left="480" w:hanging="480"/>
      </w:pPr>
      <w:rPr>
        <w:rFonts w:ascii="新細明體" w:eastAsia="新細明體" w:hAnsi="新細明體" w:cs="Times New Roman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722676E1"/>
    <w:multiLevelType w:val="hybridMultilevel"/>
    <w:tmpl w:val="B9F0B3C6"/>
    <w:lvl w:ilvl="0" w:tplc="0409000F">
      <w:start w:val="1"/>
      <w:numFmt w:val="decimal"/>
      <w:lvlText w:val="%1."/>
      <w:lvlJc w:val="left"/>
      <w:pPr>
        <w:ind w:left="62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ind w:left="4560" w:hanging="480"/>
      </w:pPr>
    </w:lvl>
  </w:abstractNum>
  <w:abstractNum w:abstractNumId="23" w15:restartNumberingAfterBreak="0">
    <w:nsid w:val="72C844D2"/>
    <w:multiLevelType w:val="hybridMultilevel"/>
    <w:tmpl w:val="1AC6A07A"/>
    <w:lvl w:ilvl="0" w:tplc="0409000F">
      <w:start w:val="1"/>
      <w:numFmt w:val="decimal"/>
      <w:lvlText w:val="%1."/>
      <w:lvlJc w:val="left"/>
      <w:pPr>
        <w:ind w:left="1380" w:hanging="1080"/>
      </w:pPr>
      <w:rPr>
        <w:rFonts w:hint="default"/>
      </w:rPr>
    </w:lvl>
    <w:lvl w:ilvl="1" w:tplc="8F58AB3E">
      <w:start w:val="1"/>
      <w:numFmt w:val="decimal"/>
      <w:lvlText w:val="(%2)"/>
      <w:lvlJc w:val="left"/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40" w:hanging="480"/>
      </w:pPr>
    </w:lvl>
    <w:lvl w:ilvl="3" w:tplc="0409000F" w:tentative="1">
      <w:start w:val="1"/>
      <w:numFmt w:val="decimal"/>
      <w:lvlText w:val="%4."/>
      <w:lvlJc w:val="left"/>
      <w:pPr>
        <w:ind w:left="22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00" w:hanging="480"/>
      </w:pPr>
    </w:lvl>
    <w:lvl w:ilvl="5" w:tplc="0409001B" w:tentative="1">
      <w:start w:val="1"/>
      <w:numFmt w:val="lowerRoman"/>
      <w:lvlText w:val="%6."/>
      <w:lvlJc w:val="right"/>
      <w:pPr>
        <w:ind w:left="3180" w:hanging="480"/>
      </w:pPr>
    </w:lvl>
    <w:lvl w:ilvl="6" w:tplc="0409000F" w:tentative="1">
      <w:start w:val="1"/>
      <w:numFmt w:val="decimal"/>
      <w:lvlText w:val="%7."/>
      <w:lvlJc w:val="left"/>
      <w:pPr>
        <w:ind w:left="36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40" w:hanging="480"/>
      </w:pPr>
    </w:lvl>
    <w:lvl w:ilvl="8" w:tplc="0409001B" w:tentative="1">
      <w:start w:val="1"/>
      <w:numFmt w:val="lowerRoman"/>
      <w:lvlText w:val="%9."/>
      <w:lvlJc w:val="right"/>
      <w:pPr>
        <w:ind w:left="4620" w:hanging="480"/>
      </w:pPr>
    </w:lvl>
  </w:abstractNum>
  <w:abstractNum w:abstractNumId="24" w15:restartNumberingAfterBreak="0">
    <w:nsid w:val="79BA2D3A"/>
    <w:multiLevelType w:val="hybridMultilevel"/>
    <w:tmpl w:val="971806D0"/>
    <w:lvl w:ilvl="0" w:tplc="B1C21682">
      <w:numFmt w:val="bullet"/>
      <w:lvlText w:val="□"/>
      <w:lvlJc w:val="left"/>
      <w:pPr>
        <w:ind w:left="480" w:hanging="480"/>
      </w:pPr>
      <w:rPr>
        <w:rFonts w:ascii="新細明體" w:eastAsia="新細明體" w:hAnsi="新細明體" w:cs="Times New Roman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7A97336B"/>
    <w:multiLevelType w:val="hybridMultilevel"/>
    <w:tmpl w:val="9920E622"/>
    <w:lvl w:ilvl="0" w:tplc="0409000F">
      <w:start w:val="1"/>
      <w:numFmt w:val="decimal"/>
      <w:lvlText w:val="%1."/>
      <w:lvlJc w:val="left"/>
      <w:pPr>
        <w:ind w:left="7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ind w:left="4560" w:hanging="480"/>
      </w:pPr>
    </w:lvl>
  </w:abstractNum>
  <w:num w:numId="1">
    <w:abstractNumId w:val="14"/>
  </w:num>
  <w:num w:numId="2">
    <w:abstractNumId w:val="25"/>
  </w:num>
  <w:num w:numId="3">
    <w:abstractNumId w:val="4"/>
  </w:num>
  <w:num w:numId="4">
    <w:abstractNumId w:val="23"/>
  </w:num>
  <w:num w:numId="5">
    <w:abstractNumId w:val="9"/>
  </w:num>
  <w:num w:numId="6">
    <w:abstractNumId w:val="13"/>
  </w:num>
  <w:num w:numId="7">
    <w:abstractNumId w:val="21"/>
  </w:num>
  <w:num w:numId="8">
    <w:abstractNumId w:val="3"/>
  </w:num>
  <w:num w:numId="9">
    <w:abstractNumId w:val="24"/>
  </w:num>
  <w:num w:numId="10">
    <w:abstractNumId w:val="22"/>
  </w:num>
  <w:num w:numId="11">
    <w:abstractNumId w:val="5"/>
  </w:num>
  <w:num w:numId="12">
    <w:abstractNumId w:val="1"/>
  </w:num>
  <w:num w:numId="13">
    <w:abstractNumId w:val="7"/>
  </w:num>
  <w:num w:numId="14">
    <w:abstractNumId w:val="17"/>
  </w:num>
  <w:num w:numId="15">
    <w:abstractNumId w:val="6"/>
  </w:num>
  <w:num w:numId="16">
    <w:abstractNumId w:val="18"/>
  </w:num>
  <w:num w:numId="17">
    <w:abstractNumId w:val="12"/>
  </w:num>
  <w:num w:numId="18">
    <w:abstractNumId w:val="0"/>
  </w:num>
  <w:num w:numId="19">
    <w:abstractNumId w:val="10"/>
  </w:num>
  <w:num w:numId="20">
    <w:abstractNumId w:val="15"/>
  </w:num>
  <w:num w:numId="21">
    <w:abstractNumId w:val="16"/>
  </w:num>
  <w:num w:numId="22">
    <w:abstractNumId w:val="2"/>
  </w:num>
  <w:num w:numId="23">
    <w:abstractNumId w:val="19"/>
  </w:num>
  <w:num w:numId="24">
    <w:abstractNumId w:val="20"/>
  </w:num>
  <w:num w:numId="25">
    <w:abstractNumId w:val="8"/>
  </w:num>
  <w:num w:numId="2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3NjAxNzO3NDMyMbZU0lEKTi0uzszPAykwqQUARgpxaiwAAAA="/>
  </w:docVars>
  <w:rsids>
    <w:rsidRoot w:val="0073304E"/>
    <w:rsid w:val="0000498D"/>
    <w:rsid w:val="00051604"/>
    <w:rsid w:val="00056658"/>
    <w:rsid w:val="0006386F"/>
    <w:rsid w:val="000854C3"/>
    <w:rsid w:val="000F0559"/>
    <w:rsid w:val="001042EC"/>
    <w:rsid w:val="00127458"/>
    <w:rsid w:val="0012775B"/>
    <w:rsid w:val="00140B82"/>
    <w:rsid w:val="0014336A"/>
    <w:rsid w:val="001470A3"/>
    <w:rsid w:val="001738DA"/>
    <w:rsid w:val="001764AD"/>
    <w:rsid w:val="00185649"/>
    <w:rsid w:val="00192F5C"/>
    <w:rsid w:val="001C36E9"/>
    <w:rsid w:val="001C4D3F"/>
    <w:rsid w:val="001D2D03"/>
    <w:rsid w:val="001D470B"/>
    <w:rsid w:val="001F3C82"/>
    <w:rsid w:val="001F7079"/>
    <w:rsid w:val="002045C4"/>
    <w:rsid w:val="002057CB"/>
    <w:rsid w:val="002366A5"/>
    <w:rsid w:val="002745E4"/>
    <w:rsid w:val="00284A75"/>
    <w:rsid w:val="002B70EC"/>
    <w:rsid w:val="002C2FAD"/>
    <w:rsid w:val="002D2346"/>
    <w:rsid w:val="002E07C2"/>
    <w:rsid w:val="002F0A87"/>
    <w:rsid w:val="00300788"/>
    <w:rsid w:val="00320481"/>
    <w:rsid w:val="00326732"/>
    <w:rsid w:val="00347C3E"/>
    <w:rsid w:val="00356FF9"/>
    <w:rsid w:val="003634F1"/>
    <w:rsid w:val="003641C9"/>
    <w:rsid w:val="003949AA"/>
    <w:rsid w:val="003C6B4F"/>
    <w:rsid w:val="003D7757"/>
    <w:rsid w:val="00401B1B"/>
    <w:rsid w:val="00414B11"/>
    <w:rsid w:val="00415FF7"/>
    <w:rsid w:val="00433ECB"/>
    <w:rsid w:val="00437AC1"/>
    <w:rsid w:val="0044630C"/>
    <w:rsid w:val="004537E4"/>
    <w:rsid w:val="004616F9"/>
    <w:rsid w:val="00484B50"/>
    <w:rsid w:val="00497607"/>
    <w:rsid w:val="004D35D8"/>
    <w:rsid w:val="004D7815"/>
    <w:rsid w:val="004F6092"/>
    <w:rsid w:val="00507295"/>
    <w:rsid w:val="00515CE6"/>
    <w:rsid w:val="005169A1"/>
    <w:rsid w:val="00547FC8"/>
    <w:rsid w:val="00552513"/>
    <w:rsid w:val="005740C3"/>
    <w:rsid w:val="005A2256"/>
    <w:rsid w:val="005A23C9"/>
    <w:rsid w:val="005A35DF"/>
    <w:rsid w:val="005F7402"/>
    <w:rsid w:val="006151BF"/>
    <w:rsid w:val="006225E1"/>
    <w:rsid w:val="0063533F"/>
    <w:rsid w:val="006370B3"/>
    <w:rsid w:val="00645267"/>
    <w:rsid w:val="00653248"/>
    <w:rsid w:val="0066264C"/>
    <w:rsid w:val="0066578D"/>
    <w:rsid w:val="006736AA"/>
    <w:rsid w:val="006B11E4"/>
    <w:rsid w:val="006B5ED6"/>
    <w:rsid w:val="006D23D7"/>
    <w:rsid w:val="006F253D"/>
    <w:rsid w:val="00714270"/>
    <w:rsid w:val="00720552"/>
    <w:rsid w:val="00722F83"/>
    <w:rsid w:val="0073304E"/>
    <w:rsid w:val="007400CC"/>
    <w:rsid w:val="00743C62"/>
    <w:rsid w:val="00754BAD"/>
    <w:rsid w:val="0076242C"/>
    <w:rsid w:val="007B5996"/>
    <w:rsid w:val="007B6012"/>
    <w:rsid w:val="007F4C5E"/>
    <w:rsid w:val="0083010A"/>
    <w:rsid w:val="00870EAD"/>
    <w:rsid w:val="008B33A7"/>
    <w:rsid w:val="008B3B74"/>
    <w:rsid w:val="008B3E31"/>
    <w:rsid w:val="008D15C9"/>
    <w:rsid w:val="008D2B79"/>
    <w:rsid w:val="008D39AA"/>
    <w:rsid w:val="008D6561"/>
    <w:rsid w:val="008E115C"/>
    <w:rsid w:val="008F070E"/>
    <w:rsid w:val="008F1255"/>
    <w:rsid w:val="008F137E"/>
    <w:rsid w:val="009075FF"/>
    <w:rsid w:val="00934A36"/>
    <w:rsid w:val="00945840"/>
    <w:rsid w:val="00977FA0"/>
    <w:rsid w:val="009A309C"/>
    <w:rsid w:val="00A57C8F"/>
    <w:rsid w:val="00A63D7A"/>
    <w:rsid w:val="00A75925"/>
    <w:rsid w:val="00A77030"/>
    <w:rsid w:val="00A8158C"/>
    <w:rsid w:val="00A84CB0"/>
    <w:rsid w:val="00AE3D3E"/>
    <w:rsid w:val="00B62EF2"/>
    <w:rsid w:val="00B9281E"/>
    <w:rsid w:val="00B935E9"/>
    <w:rsid w:val="00BB068D"/>
    <w:rsid w:val="00BB1BC6"/>
    <w:rsid w:val="00BB267D"/>
    <w:rsid w:val="00BE0815"/>
    <w:rsid w:val="00BE24BE"/>
    <w:rsid w:val="00C00CD1"/>
    <w:rsid w:val="00C40263"/>
    <w:rsid w:val="00C54E6A"/>
    <w:rsid w:val="00C5689C"/>
    <w:rsid w:val="00C74178"/>
    <w:rsid w:val="00C74D2E"/>
    <w:rsid w:val="00C9088B"/>
    <w:rsid w:val="00C91823"/>
    <w:rsid w:val="00CE3434"/>
    <w:rsid w:val="00D01AC8"/>
    <w:rsid w:val="00D05CD6"/>
    <w:rsid w:val="00D34E63"/>
    <w:rsid w:val="00D4541F"/>
    <w:rsid w:val="00D71D46"/>
    <w:rsid w:val="00DA0C45"/>
    <w:rsid w:val="00DA12F6"/>
    <w:rsid w:val="00DE17D7"/>
    <w:rsid w:val="00DE7AD7"/>
    <w:rsid w:val="00DF670A"/>
    <w:rsid w:val="00E40286"/>
    <w:rsid w:val="00E4793F"/>
    <w:rsid w:val="00E51E7F"/>
    <w:rsid w:val="00E7344D"/>
    <w:rsid w:val="00E828CB"/>
    <w:rsid w:val="00EB53D8"/>
    <w:rsid w:val="00ED594F"/>
    <w:rsid w:val="00EE4177"/>
    <w:rsid w:val="00EE79DB"/>
    <w:rsid w:val="00F34261"/>
    <w:rsid w:val="00F41DD8"/>
    <w:rsid w:val="00F42629"/>
    <w:rsid w:val="00F44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97630E"/>
  <w15:docId w15:val="{38F8FA08-71E2-451A-9F37-379263A0D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97607"/>
    <w:pPr>
      <w:widowControl w:val="0"/>
    </w:pPr>
  </w:style>
  <w:style w:type="paragraph" w:styleId="1">
    <w:name w:val="heading 1"/>
    <w:basedOn w:val="a"/>
    <w:link w:val="10"/>
    <w:uiPriority w:val="9"/>
    <w:qFormat/>
    <w:rsid w:val="008F070E"/>
    <w:pPr>
      <w:widowControl/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2">
    <w:name w:val="表格格線2"/>
    <w:basedOn w:val="a1"/>
    <w:next w:val="a3"/>
    <w:uiPriority w:val="39"/>
    <w:rsid w:val="007330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3">
    <w:name w:val="Table Grid"/>
    <w:basedOn w:val="a1"/>
    <w:uiPriority w:val="59"/>
    <w:rsid w:val="007330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6F253D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1277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12775B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1277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12775B"/>
    <w:rPr>
      <w:sz w:val="20"/>
      <w:szCs w:val="20"/>
    </w:rPr>
  </w:style>
  <w:style w:type="character" w:styleId="a9">
    <w:name w:val="Strong"/>
    <w:basedOn w:val="a0"/>
    <w:uiPriority w:val="22"/>
    <w:qFormat/>
    <w:rsid w:val="004616F9"/>
    <w:rPr>
      <w:b/>
      <w:bCs/>
    </w:rPr>
  </w:style>
  <w:style w:type="character" w:customStyle="1" w:styleId="10">
    <w:name w:val="標題 1 字元"/>
    <w:basedOn w:val="a0"/>
    <w:link w:val="1"/>
    <w:uiPriority w:val="9"/>
    <w:rsid w:val="008F070E"/>
    <w:rPr>
      <w:rFonts w:ascii="Times New Roman" w:eastAsia="Times New Roman" w:hAnsi="Times New Roman" w:cs="Times New Roman"/>
      <w:b/>
      <w:bCs/>
      <w:kern w:val="36"/>
      <w:sz w:val="48"/>
      <w:szCs w:val="48"/>
      <w:lang w:val="en-GB"/>
    </w:rPr>
  </w:style>
  <w:style w:type="paragraph" w:customStyle="1" w:styleId="cjk">
    <w:name w:val="cjk"/>
    <w:basedOn w:val="a"/>
    <w:rsid w:val="00D34E63"/>
    <w:pPr>
      <w:widowControl/>
      <w:spacing w:before="100" w:beforeAutospacing="1" w:after="100" w:afterAutospacing="1"/>
      <w:jc w:val="both"/>
    </w:pPr>
    <w:rPr>
      <w:rFonts w:ascii="標楷體" w:eastAsia="標楷體" w:hAnsi="標楷體" w:cs="新細明體"/>
      <w:b/>
      <w:bCs/>
      <w:color w:val="000000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05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961</Words>
  <Characters>11181</Characters>
  <Application>Microsoft Office Word</Application>
  <DocSecurity>0</DocSecurity>
  <Lines>93</Lines>
  <Paragraphs>26</Paragraphs>
  <ScaleCrop>false</ScaleCrop>
  <Company/>
  <LinksUpToDate>false</LinksUpToDate>
  <CharactersWithSpaces>13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林欣蓉</dc:creator>
  <cp:lastModifiedBy>Admin</cp:lastModifiedBy>
  <cp:revision>2</cp:revision>
  <cp:lastPrinted>2020-01-16T02:08:00Z</cp:lastPrinted>
  <dcterms:created xsi:type="dcterms:W3CDTF">2022-02-09T01:27:00Z</dcterms:created>
  <dcterms:modified xsi:type="dcterms:W3CDTF">2022-02-09T01:27:00Z</dcterms:modified>
</cp:coreProperties>
</file>